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835BB0">
      <w:r>
        <w:rPr>
          <w:noProof/>
          <w:lang w:eastAsia="en-US"/>
        </w:rPr>
        <w:drawing>
          <wp:inline distT="0" distB="0" distL="0" distR="0" wp14:anchorId="530D89B6" wp14:editId="4968EB66">
            <wp:extent cx="14277975" cy="8715375"/>
            <wp:effectExtent l="0" t="0" r="0" b="9525"/>
            <wp:docPr id="4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Start w:id="0" w:name="_GoBack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8915400" cy="2409825"/>
            <wp:effectExtent l="0" t="0" r="0" b="28575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  <w:bookmarkEnd w:id="0"/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67E6" w:rsidRDefault="00ED67E6" w:rsidP="00C12425">
      <w:r>
        <w:separator/>
      </w:r>
    </w:p>
  </w:endnote>
  <w:endnote w:type="continuationSeparator" w:id="0">
    <w:p w:rsidR="00ED67E6" w:rsidRDefault="00ED67E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67E6" w:rsidRDefault="00ED67E6" w:rsidP="00C12425">
      <w:r>
        <w:separator/>
      </w:r>
    </w:p>
  </w:footnote>
  <w:footnote w:type="continuationSeparator" w:id="0">
    <w:p w:rsidR="00ED67E6" w:rsidRDefault="00ED67E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653DB"/>
    <w:rsid w:val="00092448"/>
    <w:rsid w:val="000A2FEF"/>
    <w:rsid w:val="000A7CE4"/>
    <w:rsid w:val="000B2A3B"/>
    <w:rsid w:val="000B4890"/>
    <w:rsid w:val="000B6138"/>
    <w:rsid w:val="000C5C6D"/>
    <w:rsid w:val="000C747C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020E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3F7E54"/>
    <w:rsid w:val="00404C4E"/>
    <w:rsid w:val="004203DB"/>
    <w:rsid w:val="00426A20"/>
    <w:rsid w:val="00453132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D3A83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5B52"/>
    <w:rsid w:val="00636972"/>
    <w:rsid w:val="00636F7B"/>
    <w:rsid w:val="00644FEE"/>
    <w:rsid w:val="00662AA7"/>
    <w:rsid w:val="00666336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D7CB4"/>
    <w:rsid w:val="007E398D"/>
    <w:rsid w:val="007E4D5B"/>
    <w:rsid w:val="007F7A13"/>
    <w:rsid w:val="00800CAD"/>
    <w:rsid w:val="00815B4D"/>
    <w:rsid w:val="008160E2"/>
    <w:rsid w:val="00830589"/>
    <w:rsid w:val="008343E4"/>
    <w:rsid w:val="00835BB0"/>
    <w:rsid w:val="008405DF"/>
    <w:rsid w:val="00844456"/>
    <w:rsid w:val="00853A5F"/>
    <w:rsid w:val="00873D23"/>
    <w:rsid w:val="008A73A0"/>
    <w:rsid w:val="008B2E2E"/>
    <w:rsid w:val="008B7262"/>
    <w:rsid w:val="008C1EA6"/>
    <w:rsid w:val="008D4306"/>
    <w:rsid w:val="008D6AB0"/>
    <w:rsid w:val="008E16BF"/>
    <w:rsid w:val="008F3E22"/>
    <w:rsid w:val="008F3EFC"/>
    <w:rsid w:val="008F507E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67FB7"/>
    <w:rsid w:val="00A74EBA"/>
    <w:rsid w:val="00A75EB2"/>
    <w:rsid w:val="00A87FF9"/>
    <w:rsid w:val="00AC5D67"/>
    <w:rsid w:val="00AC7CEE"/>
    <w:rsid w:val="00AD7704"/>
    <w:rsid w:val="00AE4DB3"/>
    <w:rsid w:val="00AF0AEC"/>
    <w:rsid w:val="00AF3BA9"/>
    <w:rsid w:val="00B04818"/>
    <w:rsid w:val="00B0544C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56C9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60D88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D67E6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679AA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70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9.5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0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1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5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4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: 10 hours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5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26233A14-5A6F-4F8A-AB9B-39B4F923EC1E}">
      <dgm:prSet phldrT="[文本]"/>
      <dgm:spPr/>
      <dgm:t>
        <a:bodyPr/>
        <a:lstStyle/>
        <a:p>
          <a:r>
            <a:rPr lang="en-US" altLang="zh-CN"/>
            <a:t>Assignmen 6:4 hours</a:t>
          </a:r>
          <a:endParaRPr lang="zh-CN" altLang="en-US"/>
        </a:p>
      </dgm:t>
    </dgm:pt>
    <dgm:pt modelId="{FCB73481-8D36-407E-8DA4-4691CBA4E9E8}" type="parTrans" cxnId="{E549E6FC-9BC4-48A0-BF2C-CA59156AD1C1}">
      <dgm:prSet/>
      <dgm:spPr/>
      <dgm:t>
        <a:bodyPr/>
        <a:lstStyle/>
        <a:p>
          <a:endParaRPr lang="en-US"/>
        </a:p>
      </dgm:t>
    </dgm:pt>
    <dgm:pt modelId="{CA6FC65F-E8B1-41E1-99B5-AD5FC61244ED}" type="sibTrans" cxnId="{E549E6FC-9BC4-48A0-BF2C-CA59156AD1C1}">
      <dgm:prSet/>
      <dgm:spPr/>
      <dgm:t>
        <a:bodyPr/>
        <a:lstStyle/>
        <a:p>
          <a:endParaRPr lang="en-US"/>
        </a:p>
      </dgm:t>
    </dgm:pt>
    <dgm:pt modelId="{6B6AB918-4223-412C-8E90-50462846B36B}">
      <dgm:prSet phldrT="[文本]"/>
      <dgm:spPr/>
      <dgm:t>
        <a:bodyPr/>
        <a:lstStyle/>
        <a:p>
          <a:r>
            <a:rPr lang="en-US" altLang="zh-CN"/>
            <a:t>Concept</a:t>
          </a:r>
          <a:endParaRPr lang="zh-CN" altLang="en-US"/>
        </a:p>
      </dgm:t>
    </dgm:pt>
    <dgm:pt modelId="{EBFBE768-6E55-45CC-A1DA-B3A82EEFE564}" type="parTrans" cxnId="{7DBF5423-1389-4F49-9046-0D3DA26A7D4B}">
      <dgm:prSet/>
      <dgm:spPr/>
      <dgm:t>
        <a:bodyPr/>
        <a:lstStyle/>
        <a:p>
          <a:endParaRPr lang="en-US"/>
        </a:p>
      </dgm:t>
    </dgm:pt>
    <dgm:pt modelId="{B1457B61-BB7F-4298-A2E3-3E982AB564A5}" type="sibTrans" cxnId="{7DBF5423-1389-4F49-9046-0D3DA26A7D4B}">
      <dgm:prSet/>
      <dgm:spPr/>
      <dgm:t>
        <a:bodyPr/>
        <a:lstStyle/>
        <a:p>
          <a:endParaRPr lang="en-US"/>
        </a:p>
      </dgm:t>
    </dgm:pt>
    <dgm:pt modelId="{7998B2F2-60F3-4558-9A73-2D7DF1E8D36A}">
      <dgm:prSet phldrT="[文本]"/>
      <dgm:spPr/>
      <dgm:t>
        <a:bodyPr/>
        <a:lstStyle/>
        <a:p>
          <a:r>
            <a:rPr lang="en-US" altLang="zh-CN"/>
            <a:t>Writing</a:t>
          </a:r>
          <a:endParaRPr lang="zh-CN" altLang="en-US"/>
        </a:p>
      </dgm:t>
    </dgm:pt>
    <dgm:pt modelId="{E8C239A6-8EAA-4942-9095-36FE4EA739D7}" type="parTrans" cxnId="{0A7E8239-5C44-4EF3-867A-E28297D755A2}">
      <dgm:prSet/>
      <dgm:spPr/>
      <dgm:t>
        <a:bodyPr/>
        <a:lstStyle/>
        <a:p>
          <a:endParaRPr lang="en-US"/>
        </a:p>
      </dgm:t>
    </dgm:pt>
    <dgm:pt modelId="{3D6E0A9F-B9EF-4458-BE28-0853ED156375}" type="sibTrans" cxnId="{0A7E8239-5C44-4EF3-867A-E28297D755A2}">
      <dgm:prSet/>
      <dgm:spPr/>
      <dgm:t>
        <a:bodyPr/>
        <a:lstStyle/>
        <a:p>
          <a:endParaRPr lang="en-US"/>
        </a:p>
      </dgm:t>
    </dgm:pt>
    <dgm:pt modelId="{C71AD27E-5F5D-4829-8B99-F4AF653FA692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DC8FA49D-1E20-4460-8ED1-6F515E4FAB68}" type="parTrans" cxnId="{675847F4-1141-4730-9F9F-3DDF2450C28C}">
      <dgm:prSet/>
      <dgm:spPr/>
      <dgm:t>
        <a:bodyPr/>
        <a:lstStyle/>
        <a:p>
          <a:endParaRPr lang="en-US"/>
        </a:p>
      </dgm:t>
    </dgm:pt>
    <dgm:pt modelId="{DC137E8F-A5B0-4AFE-9597-0859BEC43568}" type="sibTrans" cxnId="{675847F4-1141-4730-9F9F-3DDF2450C28C}">
      <dgm:prSet/>
      <dgm:spPr/>
      <dgm:t>
        <a:bodyPr/>
        <a:lstStyle/>
        <a:p>
          <a:endParaRPr lang="en-US"/>
        </a:p>
      </dgm:t>
    </dgm:pt>
    <dgm:pt modelId="{718F585D-D1B6-4202-B549-7E8B67CBBE12}">
      <dgm:prSet phldrT="[文本]"/>
      <dgm:spPr/>
      <dgm:t>
        <a:bodyPr/>
        <a:lstStyle/>
        <a:p>
          <a:r>
            <a:rPr lang="en-US" altLang="zh-CN"/>
            <a:t>Essays</a:t>
          </a:r>
          <a:endParaRPr lang="zh-CN" altLang="en-US"/>
        </a:p>
      </dgm:t>
    </dgm:pt>
    <dgm:pt modelId="{CBD67DAF-5267-482A-A026-A3F92BC8CAAD}" type="parTrans" cxnId="{076DF068-B691-4DCC-9834-08FBB5C990BD}">
      <dgm:prSet/>
      <dgm:spPr/>
      <dgm:t>
        <a:bodyPr/>
        <a:lstStyle/>
        <a:p>
          <a:endParaRPr lang="en-US"/>
        </a:p>
      </dgm:t>
    </dgm:pt>
    <dgm:pt modelId="{D402DE91-052F-4D51-842D-B545306CEB2D}" type="sibTrans" cxnId="{076DF068-B691-4DCC-9834-08FBB5C990BD}">
      <dgm:prSet/>
      <dgm:spPr/>
      <dgm:t>
        <a:bodyPr/>
        <a:lstStyle/>
        <a:p>
          <a:endParaRPr lang="en-US"/>
        </a:p>
      </dgm:t>
    </dgm:pt>
    <dgm:pt modelId="{88864B01-1CA4-4808-86F7-016B7BDFB487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AC940C07-0371-48FE-A684-0F39007E1A47}" type="parTrans" cxnId="{7390B223-1DC8-4919-9692-84B2DDAFFD47}">
      <dgm:prSet/>
      <dgm:spPr/>
      <dgm:t>
        <a:bodyPr/>
        <a:lstStyle/>
        <a:p>
          <a:endParaRPr lang="en-US"/>
        </a:p>
      </dgm:t>
    </dgm:pt>
    <dgm:pt modelId="{F98B9ACB-758E-4328-821D-9C159A2779C7}" type="sibTrans" cxnId="{7390B223-1DC8-4919-9692-84B2DDAFFD47}">
      <dgm:prSet/>
      <dgm:spPr/>
      <dgm:t>
        <a:bodyPr/>
        <a:lstStyle/>
        <a:p>
          <a:endParaRPr lang="en-US"/>
        </a:p>
      </dgm:t>
    </dgm:pt>
    <dgm:pt modelId="{5C2B6444-2D03-4BD6-ABA1-DED15C624463}">
      <dgm:prSet phldrT="[文本]"/>
      <dgm:spPr/>
      <dgm:t>
        <a:bodyPr/>
        <a:lstStyle/>
        <a:p>
          <a:r>
            <a:rPr lang="en-US" altLang="zh-CN"/>
            <a:t>Distributed System</a:t>
          </a:r>
          <a:endParaRPr lang="zh-CN" altLang="en-US"/>
        </a:p>
      </dgm:t>
    </dgm:pt>
    <dgm:pt modelId="{89DBC1A4-7B96-4D4D-A152-BEB1D46DC7BD}" type="parTrans" cxnId="{3D566B48-31A0-43B8-9A73-60F77BED1AC5}">
      <dgm:prSet/>
      <dgm:spPr/>
      <dgm:t>
        <a:bodyPr/>
        <a:lstStyle/>
        <a:p>
          <a:endParaRPr lang="en-US"/>
        </a:p>
      </dgm:t>
    </dgm:pt>
    <dgm:pt modelId="{4029956B-279E-4BC0-8021-D67CAC3BAA96}" type="sibTrans" cxnId="{3D566B48-31A0-43B8-9A73-60F77BED1AC5}">
      <dgm:prSet/>
      <dgm:spPr/>
      <dgm:t>
        <a:bodyPr/>
        <a:lstStyle/>
        <a:p>
          <a:endParaRPr lang="en-US"/>
        </a:p>
      </dgm:t>
    </dgm:pt>
    <dgm:pt modelId="{95F9889C-D67B-4C3D-81D4-9C87149CB4E5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858F0552-4C5E-402C-BB0C-409DC4B4A00E}" type="parTrans" cxnId="{E67ADB8A-6D0C-4935-A0A4-E88B0060720D}">
      <dgm:prSet/>
      <dgm:spPr/>
      <dgm:t>
        <a:bodyPr/>
        <a:lstStyle/>
        <a:p>
          <a:endParaRPr lang="en-US"/>
        </a:p>
      </dgm:t>
    </dgm:pt>
    <dgm:pt modelId="{C3855F10-598F-46E7-877E-ADE618902BB4}" type="sibTrans" cxnId="{E67ADB8A-6D0C-4935-A0A4-E88B0060720D}">
      <dgm:prSet/>
      <dgm:spPr/>
      <dgm:t>
        <a:bodyPr/>
        <a:lstStyle/>
        <a:p>
          <a:endParaRPr lang="en-US"/>
        </a:p>
      </dgm:t>
    </dgm:pt>
    <dgm:pt modelId="{F89D3DA2-6D10-4310-AFB1-6509E83A4E88}">
      <dgm:prSet phldrT="[文本]"/>
      <dgm:spPr/>
      <dgm:t>
        <a:bodyPr/>
        <a:lstStyle/>
        <a:p>
          <a:r>
            <a:rPr lang="en-US" altLang="zh-CN"/>
            <a:t>Essays</a:t>
          </a:r>
          <a:endParaRPr lang="zh-CN" altLang="en-US"/>
        </a:p>
      </dgm:t>
    </dgm:pt>
    <dgm:pt modelId="{526801F6-3086-4EE8-97F6-C2F044A3F66A}" type="parTrans" cxnId="{35F166CD-6A4A-497E-9137-7D23598FC451}">
      <dgm:prSet/>
      <dgm:spPr/>
      <dgm:t>
        <a:bodyPr/>
        <a:lstStyle/>
        <a:p>
          <a:endParaRPr lang="en-US"/>
        </a:p>
      </dgm:t>
    </dgm:pt>
    <dgm:pt modelId="{DABB3FD2-C249-4559-AA3C-AB6B7757F762}" type="sibTrans" cxnId="{35F166CD-6A4A-497E-9137-7D23598FC451}">
      <dgm:prSet/>
      <dgm:spPr/>
      <dgm:t>
        <a:bodyPr/>
        <a:lstStyle/>
        <a:p>
          <a:endParaRPr lang="en-US"/>
        </a:p>
      </dgm:t>
    </dgm:pt>
    <dgm:pt modelId="{E6269E34-704D-4410-9DE5-28AC3EE40914}">
      <dgm:prSet phldrT="[文本]"/>
      <dgm:spPr/>
      <dgm:t>
        <a:bodyPr/>
        <a:lstStyle/>
        <a:p>
          <a:r>
            <a:rPr lang="en-US" altLang="zh-CN"/>
            <a:t>Iterative/waterfall</a:t>
          </a:r>
          <a:endParaRPr lang="zh-CN" altLang="en-US"/>
        </a:p>
      </dgm:t>
    </dgm:pt>
    <dgm:pt modelId="{0DD41A0C-555B-4446-B940-1FC045A9D635}" type="parTrans" cxnId="{7D1869BF-6C7F-427F-9DC3-3FB167B295A3}">
      <dgm:prSet/>
      <dgm:spPr/>
      <dgm:t>
        <a:bodyPr/>
        <a:lstStyle/>
        <a:p>
          <a:endParaRPr lang="en-US"/>
        </a:p>
      </dgm:t>
    </dgm:pt>
    <dgm:pt modelId="{7C7D23BD-A70F-4499-82EE-AC5AD4974589}" type="sibTrans" cxnId="{7D1869BF-6C7F-427F-9DC3-3FB167B295A3}">
      <dgm:prSet/>
      <dgm:spPr/>
      <dgm:t>
        <a:bodyPr/>
        <a:lstStyle/>
        <a:p>
          <a:endParaRPr lang="en-US"/>
        </a:p>
      </dgm:t>
    </dgm:pt>
    <dgm:pt modelId="{10D97F8C-F4C4-45B4-BEB5-CF79B28E2E6B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6B929A5B-B46A-4BD2-BA2B-F792B3B0E5E9}" type="parTrans" cxnId="{EBABE3EE-3C63-4731-B1C9-B667A575B348}">
      <dgm:prSet/>
      <dgm:spPr/>
      <dgm:t>
        <a:bodyPr/>
        <a:lstStyle/>
        <a:p>
          <a:endParaRPr lang="en-US"/>
        </a:p>
      </dgm:t>
    </dgm:pt>
    <dgm:pt modelId="{A713FAEA-9AD0-447A-A74C-31426DBB1779}" type="sibTrans" cxnId="{EBABE3EE-3C63-4731-B1C9-B667A575B348}">
      <dgm:prSet/>
      <dgm:spPr/>
      <dgm:t>
        <a:bodyPr/>
        <a:lstStyle/>
        <a:p>
          <a:endParaRPr lang="en-US"/>
        </a:p>
      </dgm:t>
    </dgm:pt>
    <dgm:pt modelId="{1BA676C2-8EAE-428A-BF4E-87660AE823A8}">
      <dgm:prSet phldrT="[文本]"/>
      <dgm:spPr/>
      <dgm:t>
        <a:bodyPr/>
        <a:lstStyle/>
        <a:p>
          <a:r>
            <a:rPr lang="en-US" altLang="zh-CN"/>
            <a:t>Distributed Systems</a:t>
          </a:r>
          <a:endParaRPr lang="zh-CN" altLang="en-US"/>
        </a:p>
      </dgm:t>
    </dgm:pt>
    <dgm:pt modelId="{2B0D780B-CEAE-4396-8E30-3CDEE92DFD0F}" type="parTrans" cxnId="{9625AB89-25AB-40D0-8FD7-DA375F2EFAC6}">
      <dgm:prSet/>
      <dgm:spPr/>
      <dgm:t>
        <a:bodyPr/>
        <a:lstStyle/>
        <a:p>
          <a:endParaRPr lang="en-US"/>
        </a:p>
      </dgm:t>
    </dgm:pt>
    <dgm:pt modelId="{6C2CCBD8-1A1A-4F05-8F37-383888E0E336}" type="sibTrans" cxnId="{9625AB89-25AB-40D0-8FD7-DA375F2EFAC6}">
      <dgm:prSet/>
      <dgm:spPr/>
      <dgm:t>
        <a:bodyPr/>
        <a:lstStyle/>
        <a:p>
          <a:endParaRPr lang="en-US"/>
        </a:p>
      </dgm:t>
    </dgm:pt>
    <dgm:pt modelId="{EA9BAB7F-FCB3-4DFB-AC90-E0010FC675C0}">
      <dgm:prSet phldrT="[文本]"/>
      <dgm:spPr/>
      <dgm:t>
        <a:bodyPr/>
        <a:lstStyle/>
        <a:p>
          <a:r>
            <a:rPr lang="en-US" altLang="zh-CN"/>
            <a:t>Rituals</a:t>
          </a:r>
          <a:endParaRPr lang="zh-CN" altLang="en-US"/>
        </a:p>
      </dgm:t>
    </dgm:pt>
    <dgm:pt modelId="{28693959-9344-4542-9241-8DA3DAC52101}" type="parTrans" cxnId="{18B00CC1-BD96-4A3F-AF62-1A77775FAAAA}">
      <dgm:prSet/>
      <dgm:spPr/>
      <dgm:t>
        <a:bodyPr/>
        <a:lstStyle/>
        <a:p>
          <a:endParaRPr lang="en-US"/>
        </a:p>
      </dgm:t>
    </dgm:pt>
    <dgm:pt modelId="{85683159-0B93-47DB-BB7D-F3F1B1660643}" type="sibTrans" cxnId="{18B00CC1-BD96-4A3F-AF62-1A77775FAAAA}">
      <dgm:prSet/>
      <dgm:spPr/>
      <dgm:t>
        <a:bodyPr/>
        <a:lstStyle/>
        <a:p>
          <a:endParaRPr lang="en-US"/>
        </a:p>
      </dgm:t>
    </dgm:pt>
    <dgm:pt modelId="{C3BD8E5D-754B-4BD8-A81C-EBD286471735}">
      <dgm:prSet phldrT="[文本]"/>
      <dgm:spPr/>
      <dgm:t>
        <a:bodyPr/>
        <a:lstStyle/>
        <a:p>
          <a:r>
            <a:rPr lang="en-US" altLang="zh-CN"/>
            <a:t>Artifacts</a:t>
          </a:r>
          <a:endParaRPr lang="zh-CN" altLang="en-US"/>
        </a:p>
      </dgm:t>
    </dgm:pt>
    <dgm:pt modelId="{1EBB2E9D-A0CA-40CE-9393-A7005641171F}" type="parTrans" cxnId="{35CCAA9F-7EB2-40DA-8A3B-A212C3618828}">
      <dgm:prSet/>
      <dgm:spPr/>
      <dgm:t>
        <a:bodyPr/>
        <a:lstStyle/>
        <a:p>
          <a:endParaRPr lang="en-US"/>
        </a:p>
      </dgm:t>
    </dgm:pt>
    <dgm:pt modelId="{BAF35351-50AE-47F2-896F-7F34F1B03AB5}" type="sibTrans" cxnId="{35CCAA9F-7EB2-40DA-8A3B-A212C3618828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8EE3CF52-4B66-48F5-8280-76A19A963704}">
      <dgm:prSet phldrT="[文本]"/>
      <dgm:spPr/>
      <dgm:t>
        <a:bodyPr/>
        <a:lstStyle/>
        <a:p>
          <a:r>
            <a:rPr lang="en-US" altLang="zh-CN"/>
            <a:t>Stand-ups: 2 hours</a:t>
          </a:r>
          <a:endParaRPr lang="zh-CN" altLang="en-US"/>
        </a:p>
      </dgm:t>
    </dgm:pt>
    <dgm:pt modelId="{DC1ECD80-FB86-428E-8CD3-471491FFC8B3}" type="parTrans" cxnId="{32B6193B-1E7F-473A-B852-8140D87BC170}">
      <dgm:prSet/>
      <dgm:spPr/>
      <dgm:t>
        <a:bodyPr/>
        <a:lstStyle/>
        <a:p>
          <a:endParaRPr lang="en-US"/>
        </a:p>
      </dgm:t>
    </dgm:pt>
    <dgm:pt modelId="{E8112CC3-8A8F-4A93-9598-1469F1EC353B}" type="sibTrans" cxnId="{32B6193B-1E7F-473A-B852-8140D87BC170}">
      <dgm:prSet/>
      <dgm:spPr/>
      <dgm:t>
        <a:bodyPr/>
        <a:lstStyle/>
        <a:p>
          <a:endParaRPr lang="en-US"/>
        </a:p>
      </dgm:t>
    </dgm:pt>
    <dgm:pt modelId="{216A386C-606B-49CB-905E-DB3D9843B9B5}">
      <dgm:prSet phldrT="[文本]"/>
      <dgm:spPr/>
      <dgm:t>
        <a:bodyPr/>
        <a:lstStyle/>
        <a:p>
          <a:r>
            <a:rPr lang="en-US" altLang="zh-CN"/>
            <a:t>User Stories: 2 hours</a:t>
          </a:r>
          <a:endParaRPr lang="zh-CN" altLang="en-US"/>
        </a:p>
      </dgm:t>
    </dgm:pt>
    <dgm:pt modelId="{802DF1E6-506C-4C4F-BF3B-2AEAF1C69FD2}" type="parTrans" cxnId="{9355A73C-F340-4806-861F-6C8D50DD71AE}">
      <dgm:prSet/>
      <dgm:spPr/>
      <dgm:t>
        <a:bodyPr/>
        <a:lstStyle/>
        <a:p>
          <a:endParaRPr lang="en-US"/>
        </a:p>
      </dgm:t>
    </dgm:pt>
    <dgm:pt modelId="{35A97835-92FA-4AEC-A156-E953DEEA6891}" type="sibTrans" cxnId="{9355A73C-F340-4806-861F-6C8D50DD71AE}">
      <dgm:prSet/>
      <dgm:spPr/>
      <dgm:t>
        <a:bodyPr/>
        <a:lstStyle/>
        <a:p>
          <a:endParaRPr lang="en-US"/>
        </a:p>
      </dgm:t>
    </dgm:pt>
    <dgm:pt modelId="{F679D2BA-2022-4362-8A4D-C203FF28813D}">
      <dgm:prSet phldrT="[文本]"/>
      <dgm:spPr/>
      <dgm:t>
        <a:bodyPr/>
        <a:lstStyle/>
        <a:p>
          <a:r>
            <a:rPr lang="en-US" altLang="zh-CN"/>
            <a:t>Upgrade Project</a:t>
          </a:r>
          <a:endParaRPr lang="zh-CN" altLang="en-US"/>
        </a:p>
      </dgm:t>
    </dgm:pt>
    <dgm:pt modelId="{2241F4FA-66AD-4FC0-89EB-6F4C366E6D72}" type="parTrans" cxnId="{8045E10F-F83C-458D-A25F-AD12DAAAB292}">
      <dgm:prSet/>
      <dgm:spPr/>
      <dgm:t>
        <a:bodyPr/>
        <a:lstStyle/>
        <a:p>
          <a:endParaRPr lang="en-US"/>
        </a:p>
      </dgm:t>
    </dgm:pt>
    <dgm:pt modelId="{31ED0FD6-86E2-4F82-BF67-E70BA5AE3469}" type="sibTrans" cxnId="{8045E10F-F83C-458D-A25F-AD12DAAAB292}">
      <dgm:prSet/>
      <dgm:spPr/>
      <dgm:t>
        <a:bodyPr/>
        <a:lstStyle/>
        <a:p>
          <a:endParaRPr lang="en-US"/>
        </a:p>
      </dgm:t>
    </dgm:pt>
    <dgm:pt modelId="{7DBB445B-4A0F-44E8-A48F-082C69A18996}">
      <dgm:prSet phldrT="[文本]"/>
      <dgm:spPr/>
      <dgm:t>
        <a:bodyPr/>
        <a:lstStyle/>
        <a:p>
          <a:r>
            <a:rPr lang="en-US" altLang="zh-CN"/>
            <a:t>3 hours</a:t>
          </a:r>
          <a:endParaRPr lang="zh-CN" altLang="en-US"/>
        </a:p>
      </dgm:t>
    </dgm:pt>
    <dgm:pt modelId="{2BDFBE42-5B18-427C-99F4-CADA4CE25604}" type="parTrans" cxnId="{4E39890D-4ED3-4D87-AFAE-4FFE518F88B7}">
      <dgm:prSet/>
      <dgm:spPr/>
      <dgm:t>
        <a:bodyPr/>
        <a:lstStyle/>
        <a:p>
          <a:endParaRPr lang="en-US"/>
        </a:p>
      </dgm:t>
    </dgm:pt>
    <dgm:pt modelId="{5E449BCC-59A1-4CAD-A5A7-FA8085556FE4}" type="sibTrans" cxnId="{4E39890D-4ED3-4D87-AFAE-4FFE518F88B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5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26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26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1" presStyleCnt="26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1" presStyleCnt="26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2" presStyleCnt="26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2" presStyleCnt="26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3" presStyleCnt="26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3" presStyleCnt="26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4" presStyleCnt="26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4" presStyleCnt="26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3E30F2AF-B0C5-494A-B9F8-9C2C2FA8B0F7}" type="pres">
      <dgm:prSet presAssocID="{2241F4FA-66AD-4FC0-89EB-6F4C366E6D72}" presName="conn2-1" presStyleLbl="parChTrans1D4" presStyleIdx="5" presStyleCnt="26"/>
      <dgm:spPr/>
      <dgm:t>
        <a:bodyPr/>
        <a:lstStyle/>
        <a:p>
          <a:endParaRPr lang="en-US"/>
        </a:p>
      </dgm:t>
    </dgm:pt>
    <dgm:pt modelId="{A5A7AA37-7760-4311-A9D6-C3F98D62DC2C}" type="pres">
      <dgm:prSet presAssocID="{2241F4FA-66AD-4FC0-89EB-6F4C366E6D72}" presName="connTx" presStyleLbl="parChTrans1D4" presStyleIdx="5" presStyleCnt="26"/>
      <dgm:spPr/>
      <dgm:t>
        <a:bodyPr/>
        <a:lstStyle/>
        <a:p>
          <a:endParaRPr lang="en-US"/>
        </a:p>
      </dgm:t>
    </dgm:pt>
    <dgm:pt modelId="{C01DBB1B-CAB3-428B-AA30-47F1E67F86B3}" type="pres">
      <dgm:prSet presAssocID="{F679D2BA-2022-4362-8A4D-C203FF28813D}" presName="root2" presStyleCnt="0"/>
      <dgm:spPr/>
    </dgm:pt>
    <dgm:pt modelId="{78735E58-2BEC-4026-95F9-02DA18792C96}" type="pres">
      <dgm:prSet presAssocID="{F679D2BA-2022-4362-8A4D-C203FF28813D}" presName="LevelTwoTextNode" presStyleLbl="node4" presStyleIdx="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889598-3D0B-46A3-BA00-0822509C80D8}" type="pres">
      <dgm:prSet presAssocID="{F679D2BA-2022-4362-8A4D-C203FF28813D}" presName="level3hierChild" presStyleCnt="0"/>
      <dgm:spPr/>
    </dgm:pt>
    <dgm:pt modelId="{BF28521C-B26C-490B-AC13-F30B8F5A16A7}" type="pres">
      <dgm:prSet presAssocID="{2BDFBE42-5B18-427C-99F4-CADA4CE25604}" presName="conn2-1" presStyleLbl="parChTrans1D4" presStyleIdx="6" presStyleCnt="26"/>
      <dgm:spPr/>
      <dgm:t>
        <a:bodyPr/>
        <a:lstStyle/>
        <a:p>
          <a:endParaRPr lang="en-US"/>
        </a:p>
      </dgm:t>
    </dgm:pt>
    <dgm:pt modelId="{79812941-6BEF-4807-8A79-41035BFE7720}" type="pres">
      <dgm:prSet presAssocID="{2BDFBE42-5B18-427C-99F4-CADA4CE25604}" presName="connTx" presStyleLbl="parChTrans1D4" presStyleIdx="6" presStyleCnt="26"/>
      <dgm:spPr/>
      <dgm:t>
        <a:bodyPr/>
        <a:lstStyle/>
        <a:p>
          <a:endParaRPr lang="en-US"/>
        </a:p>
      </dgm:t>
    </dgm:pt>
    <dgm:pt modelId="{9A9F7EB7-F545-4BD3-80C0-89E3A4B9797B}" type="pres">
      <dgm:prSet presAssocID="{7DBB445B-4A0F-44E8-A48F-082C69A18996}" presName="root2" presStyleCnt="0"/>
      <dgm:spPr/>
    </dgm:pt>
    <dgm:pt modelId="{E8351BBE-943B-4EFA-9BF3-3B96FC2AFAFB}" type="pres">
      <dgm:prSet presAssocID="{7DBB445B-4A0F-44E8-A48F-082C69A18996}" presName="LevelTwoTextNode" presStyleLbl="node4" presStyleIdx="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E7B9E7-2165-4E57-ACE6-1B48AB9EDB6D}" type="pres">
      <dgm:prSet presAssocID="{7DBB445B-4A0F-44E8-A48F-082C69A18996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7" presStyleCnt="26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7" presStyleCnt="26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8" presStyleCnt="26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8" presStyleCnt="26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11103C19-1273-4480-A407-22630E629D75}" type="pres">
      <dgm:prSet presAssocID="{FCB73481-8D36-407E-8DA4-4691CBA4E9E8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E3F8A555-8AC2-4BB9-8690-94122B0C90E6}" type="pres">
      <dgm:prSet presAssocID="{FCB73481-8D36-407E-8DA4-4691CBA4E9E8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82A85FCD-B2AD-4F37-84BD-9E7C8CCE4A9E}" type="pres">
      <dgm:prSet presAssocID="{26233A14-5A6F-4F8A-AB9B-39B4F923EC1E}" presName="root2" presStyleCnt="0"/>
      <dgm:spPr/>
    </dgm:pt>
    <dgm:pt modelId="{28F21CBE-E02C-4A5A-9842-0B7570521C87}" type="pres">
      <dgm:prSet presAssocID="{26233A14-5A6F-4F8A-AB9B-39B4F923EC1E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F613B5-CD0D-485C-B4E9-4F533429846D}" type="pres">
      <dgm:prSet presAssocID="{26233A14-5A6F-4F8A-AB9B-39B4F923EC1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9" presStyleCnt="26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9" presStyleCnt="26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325F5970-6146-4D0E-8DCD-65839D3D040F}" type="pres">
      <dgm:prSet presAssocID="{EBFBE768-6E55-45CC-A1DA-B3A82EEFE564}" presName="conn2-1" presStyleLbl="parChTrans1D4" presStyleIdx="10" presStyleCnt="26"/>
      <dgm:spPr/>
      <dgm:t>
        <a:bodyPr/>
        <a:lstStyle/>
        <a:p>
          <a:endParaRPr lang="en-US"/>
        </a:p>
      </dgm:t>
    </dgm:pt>
    <dgm:pt modelId="{72393235-337A-415D-977F-93BEE9084A8B}" type="pres">
      <dgm:prSet presAssocID="{EBFBE768-6E55-45CC-A1DA-B3A82EEFE564}" presName="connTx" presStyleLbl="parChTrans1D4" presStyleIdx="10" presStyleCnt="26"/>
      <dgm:spPr/>
      <dgm:t>
        <a:bodyPr/>
        <a:lstStyle/>
        <a:p>
          <a:endParaRPr lang="en-US"/>
        </a:p>
      </dgm:t>
    </dgm:pt>
    <dgm:pt modelId="{8338A6B0-9AED-4B12-B7A3-46373131A4DC}" type="pres">
      <dgm:prSet presAssocID="{6B6AB918-4223-412C-8E90-50462846B36B}" presName="root2" presStyleCnt="0"/>
      <dgm:spPr/>
    </dgm:pt>
    <dgm:pt modelId="{84AA75F3-47D6-47F9-9DEA-9F8F247F2D48}" type="pres">
      <dgm:prSet presAssocID="{6B6AB918-4223-412C-8E90-50462846B36B}" presName="LevelTwoTextNode" presStyleLbl="node4" presStyleIdx="1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7F3AB9-8BCE-4AB6-8D6D-96E266F50336}" type="pres">
      <dgm:prSet presAssocID="{6B6AB918-4223-412C-8E90-50462846B36B}" presName="level3hierChild" presStyleCnt="0"/>
      <dgm:spPr/>
    </dgm:pt>
    <dgm:pt modelId="{007A0C15-2170-42FD-8BE1-8BB4EBED3351}" type="pres">
      <dgm:prSet presAssocID="{AC940C07-0371-48FE-A684-0F39007E1A47}" presName="conn2-1" presStyleLbl="parChTrans1D4" presStyleIdx="11" presStyleCnt="26"/>
      <dgm:spPr/>
      <dgm:t>
        <a:bodyPr/>
        <a:lstStyle/>
        <a:p>
          <a:endParaRPr lang="en-US"/>
        </a:p>
      </dgm:t>
    </dgm:pt>
    <dgm:pt modelId="{59C52697-F825-418C-9DE6-F6E4B8391453}" type="pres">
      <dgm:prSet presAssocID="{AC940C07-0371-48FE-A684-0F39007E1A47}" presName="connTx" presStyleLbl="parChTrans1D4" presStyleIdx="11" presStyleCnt="26"/>
      <dgm:spPr/>
      <dgm:t>
        <a:bodyPr/>
        <a:lstStyle/>
        <a:p>
          <a:endParaRPr lang="en-US"/>
        </a:p>
      </dgm:t>
    </dgm:pt>
    <dgm:pt modelId="{5EE6CDC6-7D65-4E9D-8DCD-9D0AC08B8F01}" type="pres">
      <dgm:prSet presAssocID="{88864B01-1CA4-4808-86F7-016B7BDFB487}" presName="root2" presStyleCnt="0"/>
      <dgm:spPr/>
    </dgm:pt>
    <dgm:pt modelId="{BB9F6352-1D89-414C-82F7-AA77BC1D70DF}" type="pres">
      <dgm:prSet presAssocID="{88864B01-1CA4-4808-86F7-016B7BDFB487}" presName="LevelTwoTextNode" presStyleLbl="node4" presStyleIdx="1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9A69381-FFB3-4472-9B77-81CADB3B5A9F}" type="pres">
      <dgm:prSet presAssocID="{88864B01-1CA4-4808-86F7-016B7BDFB487}" presName="level3hierChild" presStyleCnt="0"/>
      <dgm:spPr/>
    </dgm:pt>
    <dgm:pt modelId="{F8F0E6DB-4BE9-42FC-9883-0D2CE023CC9A}" type="pres">
      <dgm:prSet presAssocID="{89DBC1A4-7B96-4D4D-A152-BEB1D46DC7BD}" presName="conn2-1" presStyleLbl="parChTrans1D4" presStyleIdx="12" presStyleCnt="26"/>
      <dgm:spPr/>
      <dgm:t>
        <a:bodyPr/>
        <a:lstStyle/>
        <a:p>
          <a:endParaRPr lang="en-US"/>
        </a:p>
      </dgm:t>
    </dgm:pt>
    <dgm:pt modelId="{ED40776C-11A0-45B7-BD32-28DC8BB43468}" type="pres">
      <dgm:prSet presAssocID="{89DBC1A4-7B96-4D4D-A152-BEB1D46DC7BD}" presName="connTx" presStyleLbl="parChTrans1D4" presStyleIdx="12" presStyleCnt="26"/>
      <dgm:spPr/>
      <dgm:t>
        <a:bodyPr/>
        <a:lstStyle/>
        <a:p>
          <a:endParaRPr lang="en-US"/>
        </a:p>
      </dgm:t>
    </dgm:pt>
    <dgm:pt modelId="{0500B977-99D6-411A-A0FA-8744F9F9BF56}" type="pres">
      <dgm:prSet presAssocID="{5C2B6444-2D03-4BD6-ABA1-DED15C624463}" presName="root2" presStyleCnt="0"/>
      <dgm:spPr/>
    </dgm:pt>
    <dgm:pt modelId="{0B107E2C-A568-4E90-8229-1B3925D4497D}" type="pres">
      <dgm:prSet presAssocID="{5C2B6444-2D03-4BD6-ABA1-DED15C624463}" presName="LevelTwoTextNode" presStyleLbl="node4" presStyleIdx="1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A634CB-7539-4885-90A2-0824B21A49D0}" type="pres">
      <dgm:prSet presAssocID="{5C2B6444-2D03-4BD6-ABA1-DED15C624463}" presName="level3hierChild" presStyleCnt="0"/>
      <dgm:spPr/>
    </dgm:pt>
    <dgm:pt modelId="{44B7D916-CE9A-4CF9-AF3D-8BA6B7D9083B}" type="pres">
      <dgm:prSet presAssocID="{E8C239A6-8EAA-4942-9095-36FE4EA739D7}" presName="conn2-1" presStyleLbl="parChTrans1D4" presStyleIdx="13" presStyleCnt="26"/>
      <dgm:spPr/>
      <dgm:t>
        <a:bodyPr/>
        <a:lstStyle/>
        <a:p>
          <a:endParaRPr lang="en-US"/>
        </a:p>
      </dgm:t>
    </dgm:pt>
    <dgm:pt modelId="{86B6A8BA-3718-4EFD-BB5A-59F52A24A151}" type="pres">
      <dgm:prSet presAssocID="{E8C239A6-8EAA-4942-9095-36FE4EA739D7}" presName="connTx" presStyleLbl="parChTrans1D4" presStyleIdx="13" presStyleCnt="26"/>
      <dgm:spPr/>
      <dgm:t>
        <a:bodyPr/>
        <a:lstStyle/>
        <a:p>
          <a:endParaRPr lang="en-US"/>
        </a:p>
      </dgm:t>
    </dgm:pt>
    <dgm:pt modelId="{C7D932EC-8C29-4413-984C-F02A7FFFADEA}" type="pres">
      <dgm:prSet presAssocID="{7998B2F2-60F3-4558-9A73-2D7DF1E8D36A}" presName="root2" presStyleCnt="0"/>
      <dgm:spPr/>
    </dgm:pt>
    <dgm:pt modelId="{461FBE3C-8060-4DB4-85CD-E40984A16474}" type="pres">
      <dgm:prSet presAssocID="{7998B2F2-60F3-4558-9A73-2D7DF1E8D36A}" presName="LevelTwoTextNode" presStyleLbl="node4" presStyleIdx="1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859CE1-113A-4F13-A658-D67484F7C477}" type="pres">
      <dgm:prSet presAssocID="{7998B2F2-60F3-4558-9A73-2D7DF1E8D36A}" presName="level3hierChild" presStyleCnt="0"/>
      <dgm:spPr/>
    </dgm:pt>
    <dgm:pt modelId="{7F5EF394-8D83-494C-81C7-A5E30F57CB77}" type="pres">
      <dgm:prSet presAssocID="{DC8FA49D-1E20-4460-8ED1-6F515E4FAB68}" presName="conn2-1" presStyleLbl="parChTrans1D4" presStyleIdx="14" presStyleCnt="26"/>
      <dgm:spPr/>
      <dgm:t>
        <a:bodyPr/>
        <a:lstStyle/>
        <a:p>
          <a:endParaRPr lang="en-US"/>
        </a:p>
      </dgm:t>
    </dgm:pt>
    <dgm:pt modelId="{19BF106D-776A-480A-BE72-F43598149EB1}" type="pres">
      <dgm:prSet presAssocID="{DC8FA49D-1E20-4460-8ED1-6F515E4FAB68}" presName="connTx" presStyleLbl="parChTrans1D4" presStyleIdx="14" presStyleCnt="26"/>
      <dgm:spPr/>
      <dgm:t>
        <a:bodyPr/>
        <a:lstStyle/>
        <a:p>
          <a:endParaRPr lang="en-US"/>
        </a:p>
      </dgm:t>
    </dgm:pt>
    <dgm:pt modelId="{A2CD6882-FBA6-4412-B017-A647127C859A}" type="pres">
      <dgm:prSet presAssocID="{C71AD27E-5F5D-4829-8B99-F4AF653FA692}" presName="root2" presStyleCnt="0"/>
      <dgm:spPr/>
    </dgm:pt>
    <dgm:pt modelId="{842097A9-107F-4FD9-8DF7-18384D3037F3}" type="pres">
      <dgm:prSet presAssocID="{C71AD27E-5F5D-4829-8B99-F4AF653FA692}" presName="LevelTwoTextNode" presStyleLbl="node4" presStyleIdx="1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5F40BA-6C92-4BDB-969A-E15D77EBD62D}" type="pres">
      <dgm:prSet presAssocID="{C71AD27E-5F5D-4829-8B99-F4AF653FA692}" presName="level3hierChild" presStyleCnt="0"/>
      <dgm:spPr/>
    </dgm:pt>
    <dgm:pt modelId="{DFDACC3F-5E3C-42BB-A7E0-B8D248DEB8C5}" type="pres">
      <dgm:prSet presAssocID="{CBD67DAF-5267-482A-A026-A3F92BC8CAAD}" presName="conn2-1" presStyleLbl="parChTrans1D4" presStyleIdx="15" presStyleCnt="26"/>
      <dgm:spPr/>
      <dgm:t>
        <a:bodyPr/>
        <a:lstStyle/>
        <a:p>
          <a:endParaRPr lang="en-US"/>
        </a:p>
      </dgm:t>
    </dgm:pt>
    <dgm:pt modelId="{A669317B-B96E-4493-8450-A6BDE96E626B}" type="pres">
      <dgm:prSet presAssocID="{CBD67DAF-5267-482A-A026-A3F92BC8CAAD}" presName="connTx" presStyleLbl="parChTrans1D4" presStyleIdx="15" presStyleCnt="26"/>
      <dgm:spPr/>
      <dgm:t>
        <a:bodyPr/>
        <a:lstStyle/>
        <a:p>
          <a:endParaRPr lang="en-US"/>
        </a:p>
      </dgm:t>
    </dgm:pt>
    <dgm:pt modelId="{05D668FF-B562-4580-B151-BBED96BDB488}" type="pres">
      <dgm:prSet presAssocID="{718F585D-D1B6-4202-B549-7E8B67CBBE12}" presName="root2" presStyleCnt="0"/>
      <dgm:spPr/>
    </dgm:pt>
    <dgm:pt modelId="{7AC42AC1-0A41-4BBC-B7E6-2A26AE23C5F5}" type="pres">
      <dgm:prSet presAssocID="{718F585D-D1B6-4202-B549-7E8B67CBBE12}" presName="LevelTwoTextNode" presStyleLbl="node4" presStyleIdx="1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2C3454-444C-474C-B8B8-8F7DB64033BC}" type="pres">
      <dgm:prSet presAssocID="{718F585D-D1B6-4202-B549-7E8B67CBBE12}" presName="level3hierChild" presStyleCnt="0"/>
      <dgm:spPr/>
    </dgm:pt>
    <dgm:pt modelId="{17ACB89F-13FE-4667-AAD3-D71AD70F3E2E}" type="pres">
      <dgm:prSet presAssocID="{0DD41A0C-555B-4446-B940-1FC045A9D635}" presName="conn2-1" presStyleLbl="parChTrans1D4" presStyleIdx="16" presStyleCnt="26"/>
      <dgm:spPr/>
      <dgm:t>
        <a:bodyPr/>
        <a:lstStyle/>
        <a:p>
          <a:endParaRPr lang="en-US"/>
        </a:p>
      </dgm:t>
    </dgm:pt>
    <dgm:pt modelId="{A7C1383D-E3B7-4901-8961-2D93B1223DE6}" type="pres">
      <dgm:prSet presAssocID="{0DD41A0C-555B-4446-B940-1FC045A9D635}" presName="connTx" presStyleLbl="parChTrans1D4" presStyleIdx="16" presStyleCnt="26"/>
      <dgm:spPr/>
      <dgm:t>
        <a:bodyPr/>
        <a:lstStyle/>
        <a:p>
          <a:endParaRPr lang="en-US"/>
        </a:p>
      </dgm:t>
    </dgm:pt>
    <dgm:pt modelId="{36A70331-E30B-44C3-9A7C-55EE834F795B}" type="pres">
      <dgm:prSet presAssocID="{E6269E34-704D-4410-9DE5-28AC3EE40914}" presName="root2" presStyleCnt="0"/>
      <dgm:spPr/>
    </dgm:pt>
    <dgm:pt modelId="{DC669AD4-8CE9-4F53-AE1C-254E7AFBD27E}" type="pres">
      <dgm:prSet presAssocID="{E6269E34-704D-4410-9DE5-28AC3EE40914}" presName="LevelTwoTextNode" presStyleLbl="node4" presStyleIdx="1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1D66B3B-3940-4CBE-9FE2-DACE347C2484}" type="pres">
      <dgm:prSet presAssocID="{E6269E34-704D-4410-9DE5-28AC3EE40914}" presName="level3hierChild" presStyleCnt="0"/>
      <dgm:spPr/>
    </dgm:pt>
    <dgm:pt modelId="{090F6F59-DCEF-4D54-A6A0-01602D30C586}" type="pres">
      <dgm:prSet presAssocID="{6B929A5B-B46A-4BD2-BA2B-F792B3B0E5E9}" presName="conn2-1" presStyleLbl="parChTrans1D4" presStyleIdx="17" presStyleCnt="26"/>
      <dgm:spPr/>
      <dgm:t>
        <a:bodyPr/>
        <a:lstStyle/>
        <a:p>
          <a:endParaRPr lang="en-US"/>
        </a:p>
      </dgm:t>
    </dgm:pt>
    <dgm:pt modelId="{5DAB82CB-0297-428D-B6D5-99462ED030E0}" type="pres">
      <dgm:prSet presAssocID="{6B929A5B-B46A-4BD2-BA2B-F792B3B0E5E9}" presName="connTx" presStyleLbl="parChTrans1D4" presStyleIdx="17" presStyleCnt="26"/>
      <dgm:spPr/>
      <dgm:t>
        <a:bodyPr/>
        <a:lstStyle/>
        <a:p>
          <a:endParaRPr lang="en-US"/>
        </a:p>
      </dgm:t>
    </dgm:pt>
    <dgm:pt modelId="{C947F5F5-CDAE-48FC-8B09-469C7564D3CE}" type="pres">
      <dgm:prSet presAssocID="{10D97F8C-F4C4-45B4-BEB5-CF79B28E2E6B}" presName="root2" presStyleCnt="0"/>
      <dgm:spPr/>
    </dgm:pt>
    <dgm:pt modelId="{79805E80-1D08-4DF9-980C-FC35ADA4E736}" type="pres">
      <dgm:prSet presAssocID="{10D97F8C-F4C4-45B4-BEB5-CF79B28E2E6B}" presName="LevelTwoTextNode" presStyleLbl="node4" presStyleIdx="1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3483EC-262A-4021-8A20-A1EDA528D18F}" type="pres">
      <dgm:prSet presAssocID="{10D97F8C-F4C4-45B4-BEB5-CF79B28E2E6B}" presName="level3hierChild" presStyleCnt="0"/>
      <dgm:spPr/>
    </dgm:pt>
    <dgm:pt modelId="{2CE01C43-9950-41AF-BC1D-345E289BE12B}" type="pres">
      <dgm:prSet presAssocID="{2B0D780B-CEAE-4396-8E30-3CDEE92DFD0F}" presName="conn2-1" presStyleLbl="parChTrans1D4" presStyleIdx="18" presStyleCnt="26"/>
      <dgm:spPr/>
      <dgm:t>
        <a:bodyPr/>
        <a:lstStyle/>
        <a:p>
          <a:endParaRPr lang="en-US"/>
        </a:p>
      </dgm:t>
    </dgm:pt>
    <dgm:pt modelId="{34A74119-E17E-4F9B-9F17-D18EBF0E6169}" type="pres">
      <dgm:prSet presAssocID="{2B0D780B-CEAE-4396-8E30-3CDEE92DFD0F}" presName="connTx" presStyleLbl="parChTrans1D4" presStyleIdx="18" presStyleCnt="26"/>
      <dgm:spPr/>
      <dgm:t>
        <a:bodyPr/>
        <a:lstStyle/>
        <a:p>
          <a:endParaRPr lang="en-US"/>
        </a:p>
      </dgm:t>
    </dgm:pt>
    <dgm:pt modelId="{451A23C4-E815-4F8A-A156-55EAB19A6291}" type="pres">
      <dgm:prSet presAssocID="{1BA676C2-8EAE-428A-BF4E-87660AE823A8}" presName="root2" presStyleCnt="0"/>
      <dgm:spPr/>
    </dgm:pt>
    <dgm:pt modelId="{C84252AE-3EFE-4D0C-B5CA-92CE2A45A6AC}" type="pres">
      <dgm:prSet presAssocID="{1BA676C2-8EAE-428A-BF4E-87660AE823A8}" presName="LevelTwoTextNode" presStyleLbl="node4" presStyleIdx="1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72C1E5-5B3E-49B5-804E-4F8575AE60FB}" type="pres">
      <dgm:prSet presAssocID="{1BA676C2-8EAE-428A-BF4E-87660AE823A8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19" presStyleCnt="26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19" presStyleCnt="26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1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4A9A9683-5518-42EC-A2B3-B6102F72BE52}" type="pres">
      <dgm:prSet presAssocID="{858F0552-4C5E-402C-BB0C-409DC4B4A00E}" presName="conn2-1" presStyleLbl="parChTrans1D4" presStyleIdx="20" presStyleCnt="26"/>
      <dgm:spPr/>
      <dgm:t>
        <a:bodyPr/>
        <a:lstStyle/>
        <a:p>
          <a:endParaRPr lang="en-US"/>
        </a:p>
      </dgm:t>
    </dgm:pt>
    <dgm:pt modelId="{AC1F1057-9C59-40B5-A9F7-91FB056E57D3}" type="pres">
      <dgm:prSet presAssocID="{858F0552-4C5E-402C-BB0C-409DC4B4A00E}" presName="connTx" presStyleLbl="parChTrans1D4" presStyleIdx="20" presStyleCnt="26"/>
      <dgm:spPr/>
      <dgm:t>
        <a:bodyPr/>
        <a:lstStyle/>
        <a:p>
          <a:endParaRPr lang="en-US"/>
        </a:p>
      </dgm:t>
    </dgm:pt>
    <dgm:pt modelId="{EA27BCF5-DEEA-46ED-BFC1-0335945FA2F8}" type="pres">
      <dgm:prSet presAssocID="{95F9889C-D67B-4C3D-81D4-9C87149CB4E5}" presName="root2" presStyleCnt="0"/>
      <dgm:spPr/>
    </dgm:pt>
    <dgm:pt modelId="{133C2B91-FFC8-4642-859E-364161C86E2D}" type="pres">
      <dgm:prSet presAssocID="{95F9889C-D67B-4C3D-81D4-9C87149CB4E5}" presName="LevelTwoTextNode" presStyleLbl="node4" presStyleIdx="2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CD919A-D199-48B0-B839-34D09414A8B4}" type="pres">
      <dgm:prSet presAssocID="{95F9889C-D67B-4C3D-81D4-9C87149CB4E5}" presName="level3hierChild" presStyleCnt="0"/>
      <dgm:spPr/>
    </dgm:pt>
    <dgm:pt modelId="{C3C96EBC-5F0D-4D61-8B9E-892957013263}" type="pres">
      <dgm:prSet presAssocID="{526801F6-3086-4EE8-97F6-C2F044A3F66A}" presName="conn2-1" presStyleLbl="parChTrans1D4" presStyleIdx="21" presStyleCnt="26"/>
      <dgm:spPr/>
      <dgm:t>
        <a:bodyPr/>
        <a:lstStyle/>
        <a:p>
          <a:endParaRPr lang="en-US"/>
        </a:p>
      </dgm:t>
    </dgm:pt>
    <dgm:pt modelId="{43AFC7AA-E460-40E5-9DE0-29F1DD6744B0}" type="pres">
      <dgm:prSet presAssocID="{526801F6-3086-4EE8-97F6-C2F044A3F66A}" presName="connTx" presStyleLbl="parChTrans1D4" presStyleIdx="21" presStyleCnt="26"/>
      <dgm:spPr/>
      <dgm:t>
        <a:bodyPr/>
        <a:lstStyle/>
        <a:p>
          <a:endParaRPr lang="en-US"/>
        </a:p>
      </dgm:t>
    </dgm:pt>
    <dgm:pt modelId="{DF680CE4-6E08-44C7-9185-D252C8B808AD}" type="pres">
      <dgm:prSet presAssocID="{F89D3DA2-6D10-4310-AFB1-6509E83A4E88}" presName="root2" presStyleCnt="0"/>
      <dgm:spPr/>
    </dgm:pt>
    <dgm:pt modelId="{6207D4A0-1708-43B3-8B11-1603A42AC54F}" type="pres">
      <dgm:prSet presAssocID="{F89D3DA2-6D10-4310-AFB1-6509E83A4E88}" presName="LevelTwoTextNode" presStyleLbl="node4" presStyleIdx="2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4FD54AD-1D58-439A-AC50-7D83E437A55F}" type="pres">
      <dgm:prSet presAssocID="{F89D3DA2-6D10-4310-AFB1-6509E83A4E88}" presName="level3hierChild" presStyleCnt="0"/>
      <dgm:spPr/>
    </dgm:pt>
    <dgm:pt modelId="{E74C99FE-D3B4-46EB-8ACD-EAE76D7788E8}" type="pres">
      <dgm:prSet presAssocID="{28693959-9344-4542-9241-8DA3DAC52101}" presName="conn2-1" presStyleLbl="parChTrans1D4" presStyleIdx="22" presStyleCnt="26"/>
      <dgm:spPr/>
      <dgm:t>
        <a:bodyPr/>
        <a:lstStyle/>
        <a:p>
          <a:endParaRPr lang="en-US"/>
        </a:p>
      </dgm:t>
    </dgm:pt>
    <dgm:pt modelId="{620838B0-621E-41BA-BF68-147B3E496FDA}" type="pres">
      <dgm:prSet presAssocID="{28693959-9344-4542-9241-8DA3DAC52101}" presName="connTx" presStyleLbl="parChTrans1D4" presStyleIdx="22" presStyleCnt="26"/>
      <dgm:spPr/>
      <dgm:t>
        <a:bodyPr/>
        <a:lstStyle/>
        <a:p>
          <a:endParaRPr lang="en-US"/>
        </a:p>
      </dgm:t>
    </dgm:pt>
    <dgm:pt modelId="{610E2070-9622-4099-9A49-ABF317819E91}" type="pres">
      <dgm:prSet presAssocID="{EA9BAB7F-FCB3-4DFB-AC90-E0010FC675C0}" presName="root2" presStyleCnt="0"/>
      <dgm:spPr/>
    </dgm:pt>
    <dgm:pt modelId="{4C58F580-8943-4071-BD5D-A5D92A43D3DC}" type="pres">
      <dgm:prSet presAssocID="{EA9BAB7F-FCB3-4DFB-AC90-E0010FC675C0}" presName="LevelTwoTextNode" presStyleLbl="node4" presStyleIdx="2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4DF3ED-A03D-4899-9438-DEB8079AF344}" type="pres">
      <dgm:prSet presAssocID="{EA9BAB7F-FCB3-4DFB-AC90-E0010FC675C0}" presName="level3hierChild" presStyleCnt="0"/>
      <dgm:spPr/>
    </dgm:pt>
    <dgm:pt modelId="{A34B7105-42F8-4E57-B203-374F1073AB18}" type="pres">
      <dgm:prSet presAssocID="{1EBB2E9D-A0CA-40CE-9393-A7005641171F}" presName="conn2-1" presStyleLbl="parChTrans1D4" presStyleIdx="23" presStyleCnt="26"/>
      <dgm:spPr/>
      <dgm:t>
        <a:bodyPr/>
        <a:lstStyle/>
        <a:p>
          <a:endParaRPr lang="en-US"/>
        </a:p>
      </dgm:t>
    </dgm:pt>
    <dgm:pt modelId="{7C272133-DD1A-47B0-852D-CC2F964DFCE7}" type="pres">
      <dgm:prSet presAssocID="{1EBB2E9D-A0CA-40CE-9393-A7005641171F}" presName="connTx" presStyleLbl="parChTrans1D4" presStyleIdx="23" presStyleCnt="26"/>
      <dgm:spPr/>
      <dgm:t>
        <a:bodyPr/>
        <a:lstStyle/>
        <a:p>
          <a:endParaRPr lang="en-US"/>
        </a:p>
      </dgm:t>
    </dgm:pt>
    <dgm:pt modelId="{8A742BBC-DFFA-4B21-BBC4-460B22823139}" type="pres">
      <dgm:prSet presAssocID="{C3BD8E5D-754B-4BD8-A81C-EBD286471735}" presName="root2" presStyleCnt="0"/>
      <dgm:spPr/>
    </dgm:pt>
    <dgm:pt modelId="{4D2858E2-E219-4BB4-8809-90A9EAF7164E}" type="pres">
      <dgm:prSet presAssocID="{C3BD8E5D-754B-4BD8-A81C-EBD286471735}" presName="LevelTwoTextNode" presStyleLbl="node4" presStyleIdx="2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2005-4595-472C-BE9B-5B0DAFA23F3B}" type="pres">
      <dgm:prSet presAssocID="{C3BD8E5D-754B-4BD8-A81C-EBD28647173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18715345-2BD7-4FD3-BEC2-CA2DF729D3A9}" type="pres">
      <dgm:prSet presAssocID="{DC1ECD80-FB86-428E-8CD3-471491FFC8B3}" presName="conn2-1" presStyleLbl="parChTrans1D4" presStyleIdx="24" presStyleCnt="26"/>
      <dgm:spPr/>
      <dgm:t>
        <a:bodyPr/>
        <a:lstStyle/>
        <a:p>
          <a:endParaRPr lang="en-US"/>
        </a:p>
      </dgm:t>
    </dgm:pt>
    <dgm:pt modelId="{BC436F92-57C4-42B9-8399-7B8FB911F13C}" type="pres">
      <dgm:prSet presAssocID="{DC1ECD80-FB86-428E-8CD3-471491FFC8B3}" presName="connTx" presStyleLbl="parChTrans1D4" presStyleIdx="24" presStyleCnt="26"/>
      <dgm:spPr/>
      <dgm:t>
        <a:bodyPr/>
        <a:lstStyle/>
        <a:p>
          <a:endParaRPr lang="en-US"/>
        </a:p>
      </dgm:t>
    </dgm:pt>
    <dgm:pt modelId="{43D76567-7809-4A33-9FE7-60EAEB986262}" type="pres">
      <dgm:prSet presAssocID="{8EE3CF52-4B66-48F5-8280-76A19A963704}" presName="root2" presStyleCnt="0"/>
      <dgm:spPr/>
    </dgm:pt>
    <dgm:pt modelId="{D6748B19-36B9-48F7-A458-2074D3F5F6CD}" type="pres">
      <dgm:prSet presAssocID="{8EE3CF52-4B66-48F5-8280-76A19A963704}" presName="LevelTwoTextNode" presStyleLbl="node4" presStyleIdx="2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389BDC4-2EE6-4E0F-9C4C-C51AAEBE585A}" type="pres">
      <dgm:prSet presAssocID="{8EE3CF52-4B66-48F5-8280-76A19A963704}" presName="level3hierChild" presStyleCnt="0"/>
      <dgm:spPr/>
    </dgm:pt>
    <dgm:pt modelId="{9A5EA447-A659-422E-8FCA-CF8F025B0280}" type="pres">
      <dgm:prSet presAssocID="{802DF1E6-506C-4C4F-BF3B-2AEAF1C69FD2}" presName="conn2-1" presStyleLbl="parChTrans1D4" presStyleIdx="25" presStyleCnt="26"/>
      <dgm:spPr/>
      <dgm:t>
        <a:bodyPr/>
        <a:lstStyle/>
        <a:p>
          <a:endParaRPr lang="en-US"/>
        </a:p>
      </dgm:t>
    </dgm:pt>
    <dgm:pt modelId="{0E2F29E9-9EFB-488D-A311-CE2C698AFF47}" type="pres">
      <dgm:prSet presAssocID="{802DF1E6-506C-4C4F-BF3B-2AEAF1C69FD2}" presName="connTx" presStyleLbl="parChTrans1D4" presStyleIdx="25" presStyleCnt="26"/>
      <dgm:spPr/>
      <dgm:t>
        <a:bodyPr/>
        <a:lstStyle/>
        <a:p>
          <a:endParaRPr lang="en-US"/>
        </a:p>
      </dgm:t>
    </dgm:pt>
    <dgm:pt modelId="{CF057B06-A7B4-4F9F-BAF8-5C25D22770D2}" type="pres">
      <dgm:prSet presAssocID="{216A386C-606B-49CB-905E-DB3D9843B9B5}" presName="root2" presStyleCnt="0"/>
      <dgm:spPr/>
    </dgm:pt>
    <dgm:pt modelId="{D30A3E49-0D39-4870-9A22-5FF48883C7E4}" type="pres">
      <dgm:prSet presAssocID="{216A386C-606B-49CB-905E-DB3D9843B9B5}" presName="LevelTwoTextNode" presStyleLbl="node4" presStyleIdx="2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CCD1C2-F13E-4D8A-9E11-481BC0CAC78E}" type="pres">
      <dgm:prSet presAssocID="{216A386C-606B-49CB-905E-DB3D9843B9B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437EDD53-BCD7-46EC-B245-DA6077B4AAF6}" type="presOf" srcId="{E8C239A6-8EAA-4942-9095-36FE4EA739D7}" destId="{44B7D916-CE9A-4CF9-AF3D-8BA6B7D9083B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7C5325BE-A846-49C6-A3E8-75F4D2894879}" type="presOf" srcId="{526801F6-3086-4EE8-97F6-C2F044A3F66A}" destId="{43AFC7AA-E460-40E5-9DE0-29F1DD6744B0}" srcOrd="1" destOrd="0" presId="urn:microsoft.com/office/officeart/2008/layout/HorizontalMultiLevelHierarchy"/>
    <dgm:cxn modelId="{F1BD0BE6-BBC5-45BE-A96D-9ED617413F03}" type="presOf" srcId="{95F9889C-D67B-4C3D-81D4-9C87149CB4E5}" destId="{133C2B91-FFC8-4642-859E-364161C86E2D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E39890D-4ED3-4D87-AFAE-4FFE518F88B7}" srcId="{F679D2BA-2022-4362-8A4D-C203FF28813D}" destId="{7DBB445B-4A0F-44E8-A48F-082C69A18996}" srcOrd="0" destOrd="0" parTransId="{2BDFBE42-5B18-427C-99F4-CADA4CE25604}" sibTransId="{5E449BCC-59A1-4CAD-A5A7-FA8085556FE4}"/>
    <dgm:cxn modelId="{114F716E-CFB1-43DE-A448-10157C1512D3}" type="presOf" srcId="{1EBB2E9D-A0CA-40CE-9393-A7005641171F}" destId="{7C272133-DD1A-47B0-852D-CC2F964DFCE7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C02D25B8-DFE1-47E9-AB97-FDD5FF0CCE2C}" type="presOf" srcId="{FCB73481-8D36-407E-8DA4-4691CBA4E9E8}" destId="{E3F8A555-8AC2-4BB9-8690-94122B0C90E6}" srcOrd="1" destOrd="0" presId="urn:microsoft.com/office/officeart/2008/layout/HorizontalMultiLevelHierarchy"/>
    <dgm:cxn modelId="{5F9DEF71-717A-4B90-A6D5-521861D648FC}" srcId="{B5228DBC-E42D-482E-952E-848C70D50565}" destId="{566E1B6F-AF8B-4D0E-818A-9005AD70F4A7}" srcOrd="1" destOrd="0" parTransId="{F2AC164C-3911-48FA-A52B-8AFCA942092E}" sibTransId="{9BC5CD37-280D-44B1-8142-77B6074C6EBB}"/>
    <dgm:cxn modelId="{E46A4820-0882-43A5-9E61-59E1948043C3}" type="presOf" srcId="{EBFBE768-6E55-45CC-A1DA-B3A82EEFE564}" destId="{325F5970-6146-4D0E-8DCD-65839D3D040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28C72627-1769-4EDA-B839-00297CB5F407}" type="presOf" srcId="{CBD67DAF-5267-482A-A026-A3F92BC8CAAD}" destId="{DFDACC3F-5E3C-42BB-A7E0-B8D248DEB8C5}" srcOrd="0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004320D-68EB-4E07-AED3-C2D30D910232}" type="presOf" srcId="{AC940C07-0371-48FE-A684-0F39007E1A47}" destId="{59C52697-F825-418C-9DE6-F6E4B8391453}" srcOrd="1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E7D18C33-5C10-44F9-AEDF-1BCA199AB8AB}" type="presOf" srcId="{89DBC1A4-7B96-4D4D-A152-BEB1D46DC7BD}" destId="{ED40776C-11A0-45B7-BD32-28DC8BB43468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DB739ACE-E122-4CFA-9A9C-EE01909E6A34}" type="presOf" srcId="{7DBB445B-4A0F-44E8-A48F-082C69A18996}" destId="{E8351BBE-943B-4EFA-9BF3-3B96FC2AFAFB}" srcOrd="0" destOrd="0" presId="urn:microsoft.com/office/officeart/2008/layout/HorizontalMultiLevelHierarchy"/>
    <dgm:cxn modelId="{378E97C4-B7B7-4D9E-A7A7-129EE6A1F57C}" type="presOf" srcId="{0DD41A0C-555B-4446-B940-1FC045A9D635}" destId="{17ACB89F-13FE-4667-AAD3-D71AD70F3E2E}" srcOrd="0" destOrd="0" presId="urn:microsoft.com/office/officeart/2008/layout/HorizontalMultiLevelHierarchy"/>
    <dgm:cxn modelId="{B88B33AC-8ABF-4AE9-AA4D-214F1F12E628}" srcId="{40CC5649-C9C4-4DD3-8F49-1A2C44BD42BE}" destId="{D0E98246-418B-4BED-B0E1-5480F37FE519}" srcOrd="0" destOrd="0" parTransId="{A3DFAD09-BEA7-493E-A128-09260DEE0294}" sibTransId="{11D82C56-9E95-48A4-900C-EBE04CBF57D8}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BFF67A76-2BCB-436C-B000-BC3C79229443}" type="presOf" srcId="{DC1ECD80-FB86-428E-8CD3-471491FFC8B3}" destId="{BC436F92-57C4-42B9-8399-7B8FB911F13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480B2B9C-7DA8-49EF-9310-2F04CBE63141}" type="presOf" srcId="{718F585D-D1B6-4202-B549-7E8B67CBBE12}" destId="{7AC42AC1-0A41-4BBC-B7E6-2A26AE23C5F5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9625AB89-25AB-40D0-8FD7-DA375F2EFAC6}" srcId="{718F585D-D1B6-4202-B549-7E8B67CBBE12}" destId="{1BA676C2-8EAE-428A-BF4E-87660AE823A8}" srcOrd="2" destOrd="0" parTransId="{2B0D780B-CEAE-4396-8E30-3CDEE92DFD0F}" sibTransId="{6C2CCBD8-1A1A-4F05-8F37-383888E0E336}"/>
    <dgm:cxn modelId="{BA43DFEE-74AF-49EE-99C0-696D357D486C}" type="presOf" srcId="{EBFBE768-6E55-45CC-A1DA-B3A82EEFE564}" destId="{72393235-337A-415D-977F-93BEE9084A8B}" srcOrd="1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56D06FA2-6482-4E0C-AB71-4535A6DE338E}" type="presOf" srcId="{F89D3DA2-6D10-4310-AFB1-6509E83A4E88}" destId="{6207D4A0-1708-43B3-8B11-1603A42AC54F}" srcOrd="0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F0920E32-BEB3-4F3D-92E3-1B2486382D34}" srcId="{D4E269FF-13C7-44C8-8483-08B61874E5AA}" destId="{69B3D78F-8D9E-4C41-A056-9ECB640CC0C0}" srcOrd="2" destOrd="0" parTransId="{C7779841-C470-4D4F-8549-436E66708A9C}" sibTransId="{613EC7D2-DBD3-49BC-B4C1-67DC2B0FDFAE}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E67ADB8A-6D0C-4935-A0A4-E88B0060720D}" srcId="{DF57DFBE-FA1F-47D4-BBF1-61CB5523D294}" destId="{95F9889C-D67B-4C3D-81D4-9C87149CB4E5}" srcOrd="0" destOrd="0" parTransId="{858F0552-4C5E-402C-BB0C-409DC4B4A00E}" sibTransId="{C3855F10-598F-46E7-877E-ADE618902BB4}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1CBFB164-E54F-489B-B563-2EF4D5103469}" srcId="{B5228DBC-E42D-482E-952E-848C70D50565}" destId="{9BC0DE8C-4A8F-4D62-8790-59807AA6FAFE}" srcOrd="0" destOrd="0" parTransId="{27E281A4-CA9D-46D5-B566-31A142C23290}" sibTransId="{66E336AB-905C-4A68-A87A-6D07D364EFE4}"/>
    <dgm:cxn modelId="{8045E10F-F83C-458D-A25F-AD12DAAAB292}" srcId="{D4E269FF-13C7-44C8-8483-08B61874E5AA}" destId="{F679D2BA-2022-4362-8A4D-C203FF28813D}" srcOrd="1" destOrd="0" parTransId="{2241F4FA-66AD-4FC0-89EB-6F4C366E6D72}" sibTransId="{31ED0FD6-86E2-4F82-BF67-E70BA5AE3469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35CCAA9F-7EB2-40DA-8A3B-A212C3618828}" srcId="{F89D3DA2-6D10-4310-AFB1-6509E83A4E88}" destId="{C3BD8E5D-754B-4BD8-A81C-EBD286471735}" srcOrd="1" destOrd="0" parTransId="{1EBB2E9D-A0CA-40CE-9393-A7005641171F}" sibTransId="{BAF35351-50AE-47F2-896F-7F34F1B03AB5}"/>
    <dgm:cxn modelId="{B0B5C6B3-73F6-4CE0-A0D5-A942FD72A6D2}" type="presOf" srcId="{2B0D780B-CEAE-4396-8E30-3CDEE92DFD0F}" destId="{2CE01C43-9950-41AF-BC1D-345E289BE12B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0AD0B590-CC94-43C1-B6FF-1CD5F231DF15}" type="presOf" srcId="{89DBC1A4-7B96-4D4D-A152-BEB1D46DC7BD}" destId="{F8F0E6DB-4BE9-42FC-9883-0D2CE023CC9A}" srcOrd="0" destOrd="0" presId="urn:microsoft.com/office/officeart/2008/layout/HorizontalMultiLevelHierarchy"/>
    <dgm:cxn modelId="{B699E859-B0AC-4015-9627-DD9FC46DE534}" type="presOf" srcId="{2BDFBE42-5B18-427C-99F4-CADA4CE25604}" destId="{79812941-6BEF-4807-8A79-41035BFE7720}" srcOrd="1" destOrd="0" presId="urn:microsoft.com/office/officeart/2008/layout/HorizontalMultiLevelHierarchy"/>
    <dgm:cxn modelId="{A07CB66D-C83F-486A-9A3F-6198A3054821}" type="presOf" srcId="{6B6AB918-4223-412C-8E90-50462846B36B}" destId="{84AA75F3-47D6-47F9-9DEA-9F8F247F2D48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95BF7885-DB65-44DE-A7A7-0CDBF3F19EF1}" type="presOf" srcId="{28693959-9344-4542-9241-8DA3DAC52101}" destId="{620838B0-621E-41BA-BF68-147B3E496FDA}" srcOrd="1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18B00CC1-BD96-4A3F-AF62-1A77775FAAAA}" srcId="{F89D3DA2-6D10-4310-AFB1-6509E83A4E88}" destId="{EA9BAB7F-FCB3-4DFB-AC90-E0010FC675C0}" srcOrd="0" destOrd="0" parTransId="{28693959-9344-4542-9241-8DA3DAC52101}" sibTransId="{85683159-0B93-47DB-BB7D-F3F1B1660643}"/>
    <dgm:cxn modelId="{217D8679-14B6-495A-903F-6675163BD98B}" type="presOf" srcId="{DC1ECD80-FB86-428E-8CD3-471491FFC8B3}" destId="{18715345-2BD7-4FD3-BEC2-CA2DF729D3A9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7390B223-1DC8-4919-9692-84B2DDAFFD47}" srcId="{6B6AB918-4223-412C-8E90-50462846B36B}" destId="{88864B01-1CA4-4808-86F7-016B7BDFB487}" srcOrd="0" destOrd="0" parTransId="{AC940C07-0371-48FE-A684-0F39007E1A47}" sibTransId="{F98B9ACB-758E-4328-821D-9C159A2779C7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F86E5453-EBD3-4CAA-BE15-F47B96F7FB58}" type="presOf" srcId="{7998B2F2-60F3-4558-9A73-2D7DF1E8D36A}" destId="{461FBE3C-8060-4DB4-85CD-E40984A16474}" srcOrd="0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873F7778-27FC-496C-A905-4A1FF0AFBE9E}" type="presOf" srcId="{2B0D780B-CEAE-4396-8E30-3CDEE92DFD0F}" destId="{34A74119-E17E-4F9B-9F17-D18EBF0E6169}" srcOrd="1" destOrd="0" presId="urn:microsoft.com/office/officeart/2008/layout/HorizontalMultiLevelHierarchy"/>
    <dgm:cxn modelId="{38109436-000F-4979-911A-CEF0EB18EF39}" type="presOf" srcId="{EA9BAB7F-FCB3-4DFB-AC90-E0010FC675C0}" destId="{4C58F580-8943-4071-BD5D-A5D92A43D3DC}" srcOrd="0" destOrd="0" presId="urn:microsoft.com/office/officeart/2008/layout/HorizontalMultiLevelHierarchy"/>
    <dgm:cxn modelId="{903FEFA2-B556-4BC6-A598-335081ECFAE4}" type="presOf" srcId="{C71AD27E-5F5D-4829-8B99-F4AF653FA692}" destId="{842097A9-107F-4FD9-8DF7-18384D3037F3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EBABE3EE-3C63-4731-B1C9-B667A575B348}" srcId="{718F585D-D1B6-4202-B549-7E8B67CBBE12}" destId="{10D97F8C-F4C4-45B4-BEB5-CF79B28E2E6B}" srcOrd="1" destOrd="0" parTransId="{6B929A5B-B46A-4BD2-BA2B-F792B3B0E5E9}" sibTransId="{A713FAEA-9AD0-447A-A74C-31426DBB1779}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5FCED423-81C2-4B69-9318-28327D4C9980}" type="presOf" srcId="{2BDFBE42-5B18-427C-99F4-CADA4CE25604}" destId="{BF28521C-B26C-490B-AC13-F30B8F5A16A7}" srcOrd="0" destOrd="0" presId="urn:microsoft.com/office/officeart/2008/layout/HorizontalMultiLevelHierarchy"/>
    <dgm:cxn modelId="{7DBF5423-1389-4F49-9046-0D3DA26A7D4B}" srcId="{4781AE80-F84F-4EAE-BE75-1056B0D74A2C}" destId="{6B6AB918-4223-412C-8E90-50462846B36B}" srcOrd="0" destOrd="0" parTransId="{EBFBE768-6E55-45CC-A1DA-B3A82EEFE564}" sibTransId="{B1457B61-BB7F-4298-A2E3-3E982AB564A5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F33568EF-68CE-4B4E-8470-5562323C673F}" type="presOf" srcId="{2241F4FA-66AD-4FC0-89EB-6F4C366E6D72}" destId="{3E30F2AF-B0C5-494A-B9F8-9C2C2FA8B0F7}" srcOrd="0" destOrd="0" presId="urn:microsoft.com/office/officeart/2008/layout/HorizontalMultiLevelHierarchy"/>
    <dgm:cxn modelId="{40D2CA3F-F1CA-4024-8580-3D859E71D440}" type="presOf" srcId="{DC8FA49D-1E20-4460-8ED1-6F515E4FAB68}" destId="{19BF106D-776A-480A-BE72-F43598149EB1}" srcOrd="1" destOrd="0" presId="urn:microsoft.com/office/officeart/2008/layout/HorizontalMultiLevelHierarchy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CF67DB23-1A26-4014-A81E-A6A84D427782}" type="presOf" srcId="{E8C239A6-8EAA-4942-9095-36FE4EA739D7}" destId="{86B6A8BA-3718-4EFD-BB5A-59F52A24A151}" srcOrd="1" destOrd="0" presId="urn:microsoft.com/office/officeart/2008/layout/HorizontalMultiLevelHierarchy"/>
    <dgm:cxn modelId="{9E208808-D01F-42B6-B998-47773F40A323}" type="presOf" srcId="{216A386C-606B-49CB-905E-DB3D9843B9B5}" destId="{D30A3E49-0D39-4870-9A22-5FF48883C7E4}" srcOrd="0" destOrd="0" presId="urn:microsoft.com/office/officeart/2008/layout/HorizontalMultiLevelHierarchy"/>
    <dgm:cxn modelId="{9355A73C-F340-4806-861F-6C8D50DD71AE}" srcId="{566E1B6F-AF8B-4D0E-818A-9005AD70F4A7}" destId="{216A386C-606B-49CB-905E-DB3D9843B9B5}" srcOrd="1" destOrd="0" parTransId="{802DF1E6-506C-4C4F-BF3B-2AEAF1C69FD2}" sibTransId="{35A97835-92FA-4AEC-A156-E953DEEA6891}"/>
    <dgm:cxn modelId="{35F166CD-6A4A-497E-9137-7D23598FC451}" srcId="{DF57DFBE-FA1F-47D4-BBF1-61CB5523D294}" destId="{F89D3DA2-6D10-4310-AFB1-6509E83A4E88}" srcOrd="1" destOrd="0" parTransId="{526801F6-3086-4EE8-97F6-C2F044A3F66A}" sibTransId="{DABB3FD2-C249-4559-AA3C-AB6B7757F762}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83C04FDB-3711-4B8A-BE3C-3DCFBFE74CD2}" type="presOf" srcId="{6B929A5B-B46A-4BD2-BA2B-F792B3B0E5E9}" destId="{5DAB82CB-0297-428D-B6D5-99462ED030E0}" srcOrd="1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208ADD1D-C2EF-4677-8C52-84FD6274FAFC}" type="presOf" srcId="{8EE3CF52-4B66-48F5-8280-76A19A963704}" destId="{D6748B19-36B9-48F7-A458-2074D3F5F6CD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FBB59177-AD13-4C26-BCE9-5AFDE0570423}" type="presOf" srcId="{858F0552-4C5E-402C-BB0C-409DC4B4A00E}" destId="{4A9A9683-5518-42EC-A2B3-B6102F72BE52}" srcOrd="0" destOrd="0" presId="urn:microsoft.com/office/officeart/2008/layout/HorizontalMultiLevelHierarchy"/>
    <dgm:cxn modelId="{0456EC9B-8AF0-4587-AC37-993916F8DE6A}" type="presOf" srcId="{802DF1E6-506C-4C4F-BF3B-2AEAF1C69FD2}" destId="{9A5EA447-A659-422E-8FCA-CF8F025B0280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D08EB2FB-5C38-4941-8EA2-5CCA2C7CC5C8}" type="presOf" srcId="{C3BD8E5D-754B-4BD8-A81C-EBD286471735}" destId="{4D2858E2-E219-4BB4-8809-90A9EAF7164E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D5D0A650-1113-46B9-866C-A3A4EC879849}" type="presOf" srcId="{526801F6-3086-4EE8-97F6-C2F044A3F66A}" destId="{C3C96EBC-5F0D-4D61-8B9E-892957013263}" srcOrd="0" destOrd="0" presId="urn:microsoft.com/office/officeart/2008/layout/HorizontalMultiLevelHierarchy"/>
    <dgm:cxn modelId="{076DF068-B691-4DCC-9834-08FBB5C990BD}" srcId="{7998B2F2-60F3-4558-9A73-2D7DF1E8D36A}" destId="{718F585D-D1B6-4202-B549-7E8B67CBBE12}" srcOrd="1" destOrd="0" parTransId="{CBD67DAF-5267-482A-A026-A3F92BC8CAAD}" sibTransId="{D402DE91-052F-4D51-842D-B545306CEB2D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CBF22E5D-C1ED-433A-AA2B-9B42A27E43F7}" type="presOf" srcId="{10D97F8C-F4C4-45B4-BEB5-CF79B28E2E6B}" destId="{79805E80-1D08-4DF9-980C-FC35ADA4E736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7483C5B2-2114-458C-9677-ED65E2975ABA}" type="presOf" srcId="{28693959-9344-4542-9241-8DA3DAC52101}" destId="{E74C99FE-D3B4-46EB-8ACD-EAE76D7788E8}" srcOrd="0" destOrd="0" presId="urn:microsoft.com/office/officeart/2008/layout/HorizontalMultiLevelHierarchy"/>
    <dgm:cxn modelId="{ED1836A7-4513-48CE-A559-8738BE66003A}" type="presOf" srcId="{6B929A5B-B46A-4BD2-BA2B-F792B3B0E5E9}" destId="{090F6F59-DCEF-4D54-A6A0-01602D30C586}" srcOrd="0" destOrd="0" presId="urn:microsoft.com/office/officeart/2008/layout/HorizontalMultiLevelHierarchy"/>
    <dgm:cxn modelId="{3D566B48-31A0-43B8-9A73-60F77BED1AC5}" srcId="{6B6AB918-4223-412C-8E90-50462846B36B}" destId="{5C2B6444-2D03-4BD6-ABA1-DED15C624463}" srcOrd="1" destOrd="0" parTransId="{89DBC1A4-7B96-4D4D-A152-BEB1D46DC7BD}" sibTransId="{4029956B-279E-4BC0-8021-D67CAC3BAA96}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75847F4-1141-4730-9F9F-3DDF2450C28C}" srcId="{7998B2F2-60F3-4558-9A73-2D7DF1E8D36A}" destId="{C71AD27E-5F5D-4829-8B99-F4AF653FA692}" srcOrd="0" destOrd="0" parTransId="{DC8FA49D-1E20-4460-8ED1-6F515E4FAB68}" sibTransId="{DC137E8F-A5B0-4AFE-9597-0859BEC43568}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E762FF7-688B-4137-BE8B-7A50C5293278}" type="presOf" srcId="{858F0552-4C5E-402C-BB0C-409DC4B4A00E}" destId="{AC1F1057-9C59-40B5-A9F7-91FB056E57D3}" srcOrd="1" destOrd="0" presId="urn:microsoft.com/office/officeart/2008/layout/HorizontalMultiLevelHierarchy"/>
    <dgm:cxn modelId="{52E91AF1-8D57-449C-9185-26AB7EF31C10}" type="presOf" srcId="{5C2B6444-2D03-4BD6-ABA1-DED15C624463}" destId="{0B107E2C-A568-4E90-8229-1B3925D4497D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BCD66FD6-FB71-4EF6-88BB-1510E50D323C}" type="presOf" srcId="{1EBB2E9D-A0CA-40CE-9393-A7005641171F}" destId="{A34B7105-42F8-4E57-B203-374F1073AB18}" srcOrd="0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564F4761-50ED-4495-8B49-5C209DD60500}" type="presOf" srcId="{AC940C07-0371-48FE-A684-0F39007E1A47}" destId="{007A0C15-2170-42FD-8BE1-8BB4EBED3351}" srcOrd="0" destOrd="0" presId="urn:microsoft.com/office/officeart/2008/layout/HorizontalMultiLevelHierarchy"/>
    <dgm:cxn modelId="{88188020-8390-47F7-8CEF-7863F47C0442}" type="presOf" srcId="{DC8FA49D-1E20-4460-8ED1-6F515E4FAB68}" destId="{7F5EF394-8D83-494C-81C7-A5E30F57CB77}" srcOrd="0" destOrd="0" presId="urn:microsoft.com/office/officeart/2008/layout/HorizontalMultiLevelHierarchy"/>
    <dgm:cxn modelId="{5B87002A-FA9A-49EC-A333-1A2E9B79C929}" type="presOf" srcId="{CBD67DAF-5267-482A-A026-A3F92BC8CAAD}" destId="{A669317B-B96E-4493-8450-A6BDE96E626B}" srcOrd="1" destOrd="0" presId="urn:microsoft.com/office/officeart/2008/layout/HorizontalMultiLevelHierarchy"/>
    <dgm:cxn modelId="{CF646B3A-B15F-415A-82D7-6FDDC335031A}" type="presOf" srcId="{FCB73481-8D36-407E-8DA4-4691CBA4E9E8}" destId="{11103C19-1273-4480-A407-22630E629D75}" srcOrd="0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7D1869BF-6C7F-427F-9DC3-3FB167B295A3}" srcId="{718F585D-D1B6-4202-B549-7E8B67CBBE12}" destId="{E6269E34-704D-4410-9DE5-28AC3EE40914}" srcOrd="0" destOrd="0" parTransId="{0DD41A0C-555B-4446-B940-1FC045A9D635}" sibTransId="{7C7D23BD-A70F-4499-82EE-AC5AD4974589}"/>
    <dgm:cxn modelId="{AE213DF0-7612-4F38-96F6-465F3406F316}" type="presOf" srcId="{F679D2BA-2022-4362-8A4D-C203FF28813D}" destId="{78735E58-2BEC-4026-95F9-02DA18792C96}" srcOrd="0" destOrd="0" presId="urn:microsoft.com/office/officeart/2008/layout/HorizontalMultiLevelHierarchy"/>
    <dgm:cxn modelId="{CDCC0316-693D-48DB-9243-DD58160BC252}" type="presOf" srcId="{E6269E34-704D-4410-9DE5-28AC3EE40914}" destId="{DC669AD4-8CE9-4F53-AE1C-254E7AFBD27E}" srcOrd="0" destOrd="0" presId="urn:microsoft.com/office/officeart/2008/layout/HorizontalMultiLevelHierarchy"/>
    <dgm:cxn modelId="{E549E6FC-9BC4-48A0-BF2C-CA59156AD1C1}" srcId="{40CC5649-C9C4-4DD3-8F49-1A2C44BD42BE}" destId="{26233A14-5A6F-4F8A-AB9B-39B4F923EC1E}" srcOrd="1" destOrd="0" parTransId="{FCB73481-8D36-407E-8DA4-4691CBA4E9E8}" sibTransId="{CA6FC65F-E8B1-41E1-99B5-AD5FC61244ED}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32B6193B-1E7F-473A-B852-8140D87BC170}" srcId="{566E1B6F-AF8B-4D0E-818A-9005AD70F4A7}" destId="{8EE3CF52-4B66-48F5-8280-76A19A963704}" srcOrd="0" destOrd="0" parTransId="{DC1ECD80-FB86-428E-8CD3-471491FFC8B3}" sibTransId="{E8112CC3-8A8F-4A93-9598-1469F1EC353B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23568A74-B615-4613-996F-62E8311E7A4B}" type="presOf" srcId="{2241F4FA-66AD-4FC0-89EB-6F4C366E6D72}" destId="{A5A7AA37-7760-4311-A9D6-C3F98D62DC2C}" srcOrd="1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08C15161-99B5-45A7-AF5B-266AA9E13E57}" type="presOf" srcId="{1BA676C2-8EAE-428A-BF4E-87660AE823A8}" destId="{C84252AE-3EFE-4D0C-B5CA-92CE2A45A6AC}" srcOrd="0" destOrd="0" presId="urn:microsoft.com/office/officeart/2008/layout/HorizontalMultiLevelHierarchy"/>
    <dgm:cxn modelId="{07829AB3-47F4-4A83-AA31-7DB284E383C8}" type="presOf" srcId="{26233A14-5A6F-4F8A-AB9B-39B4F923EC1E}" destId="{28F21CBE-E02C-4A5A-9842-0B7570521C87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0A7E8239-5C44-4EF3-867A-E28297D755A2}" srcId="{4781AE80-F84F-4EAE-BE75-1056B0D74A2C}" destId="{7998B2F2-60F3-4558-9A73-2D7DF1E8D36A}" srcOrd="1" destOrd="0" parTransId="{E8C239A6-8EAA-4942-9095-36FE4EA739D7}" sibTransId="{3D6E0A9F-B9EF-4458-BE28-0853ED156375}"/>
    <dgm:cxn modelId="{36CA3136-88F6-4E86-814E-35B6123DFA84}" type="presOf" srcId="{802DF1E6-506C-4C4F-BF3B-2AEAF1C69FD2}" destId="{0E2F29E9-9EFB-488D-A311-CE2C698AFF47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6A23024D-3274-445D-9F93-DC9F0E520A18}" type="presOf" srcId="{88864B01-1CA4-4808-86F7-016B7BDFB487}" destId="{BB9F6352-1D89-414C-82F7-AA77BC1D70DF}" srcOrd="0" destOrd="0" presId="urn:microsoft.com/office/officeart/2008/layout/HorizontalMultiLevelHierarchy"/>
    <dgm:cxn modelId="{BC204631-91F0-493A-87E0-A01E1E322015}" type="presOf" srcId="{0DD41A0C-555B-4446-B940-1FC045A9D635}" destId="{A7C1383D-E3B7-4901-8961-2D93B1223DE6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CDA4E7EB-43D6-4D3B-8464-06DC21951E06}" type="presParOf" srcId="{2B7ACEF5-E746-4E4C-965D-49BFB6F16EE3}" destId="{3E30F2AF-B0C5-494A-B9F8-9C2C2FA8B0F7}" srcOrd="2" destOrd="0" presId="urn:microsoft.com/office/officeart/2008/layout/HorizontalMultiLevelHierarchy"/>
    <dgm:cxn modelId="{9C3DE518-2CB5-4A27-8AEA-61FDCE965799}" type="presParOf" srcId="{3E30F2AF-B0C5-494A-B9F8-9C2C2FA8B0F7}" destId="{A5A7AA37-7760-4311-A9D6-C3F98D62DC2C}" srcOrd="0" destOrd="0" presId="urn:microsoft.com/office/officeart/2008/layout/HorizontalMultiLevelHierarchy"/>
    <dgm:cxn modelId="{FDB8D965-4D13-4689-AA27-2179ED3687A6}" type="presParOf" srcId="{2B7ACEF5-E746-4E4C-965D-49BFB6F16EE3}" destId="{C01DBB1B-CAB3-428B-AA30-47F1E67F86B3}" srcOrd="3" destOrd="0" presId="urn:microsoft.com/office/officeart/2008/layout/HorizontalMultiLevelHierarchy"/>
    <dgm:cxn modelId="{25EE8066-B90D-4550-9BA4-32B0881C9383}" type="presParOf" srcId="{C01DBB1B-CAB3-428B-AA30-47F1E67F86B3}" destId="{78735E58-2BEC-4026-95F9-02DA18792C96}" srcOrd="0" destOrd="0" presId="urn:microsoft.com/office/officeart/2008/layout/HorizontalMultiLevelHierarchy"/>
    <dgm:cxn modelId="{C3074566-2A75-4469-B7C3-8086C0A47104}" type="presParOf" srcId="{C01DBB1B-CAB3-428B-AA30-47F1E67F86B3}" destId="{EC889598-3D0B-46A3-BA00-0822509C80D8}" srcOrd="1" destOrd="0" presId="urn:microsoft.com/office/officeart/2008/layout/HorizontalMultiLevelHierarchy"/>
    <dgm:cxn modelId="{4785461E-2779-4FF8-975A-F709A2F53BC6}" type="presParOf" srcId="{EC889598-3D0B-46A3-BA00-0822509C80D8}" destId="{BF28521C-B26C-490B-AC13-F30B8F5A16A7}" srcOrd="0" destOrd="0" presId="urn:microsoft.com/office/officeart/2008/layout/HorizontalMultiLevelHierarchy"/>
    <dgm:cxn modelId="{E209AE5C-2A68-4036-A0B3-03AEF12994AE}" type="presParOf" srcId="{BF28521C-B26C-490B-AC13-F30B8F5A16A7}" destId="{79812941-6BEF-4807-8A79-41035BFE7720}" srcOrd="0" destOrd="0" presId="urn:microsoft.com/office/officeart/2008/layout/HorizontalMultiLevelHierarchy"/>
    <dgm:cxn modelId="{2882A386-C240-445B-9118-E36359C15282}" type="presParOf" srcId="{EC889598-3D0B-46A3-BA00-0822509C80D8}" destId="{9A9F7EB7-F545-4BD3-80C0-89E3A4B9797B}" srcOrd="1" destOrd="0" presId="urn:microsoft.com/office/officeart/2008/layout/HorizontalMultiLevelHierarchy"/>
    <dgm:cxn modelId="{9BB347F8-287A-4ABE-BD91-8EA28FE26A5C}" type="presParOf" srcId="{9A9F7EB7-F545-4BD3-80C0-89E3A4B9797B}" destId="{E8351BBE-943B-4EFA-9BF3-3B96FC2AFAFB}" srcOrd="0" destOrd="0" presId="urn:microsoft.com/office/officeart/2008/layout/HorizontalMultiLevelHierarchy"/>
    <dgm:cxn modelId="{FAB16AED-75C4-45AE-B43D-6F6EB8085EBF}" type="presParOf" srcId="{9A9F7EB7-F545-4BD3-80C0-89E3A4B9797B}" destId="{2EE7B9E7-2165-4E57-ACE6-1B48AB9EDB6D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4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5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0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1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F70AA028-65D5-4DBD-A86D-8E61E9EB8EFA}" type="presParOf" srcId="{82204541-E8C8-4BF9-AB21-DA5514297FED}" destId="{11103C19-1273-4480-A407-22630E629D75}" srcOrd="2" destOrd="0" presId="urn:microsoft.com/office/officeart/2008/layout/HorizontalMultiLevelHierarchy"/>
    <dgm:cxn modelId="{9281079B-E443-49F6-9325-09B1812BE642}" type="presParOf" srcId="{11103C19-1273-4480-A407-22630E629D75}" destId="{E3F8A555-8AC2-4BB9-8690-94122B0C90E6}" srcOrd="0" destOrd="0" presId="urn:microsoft.com/office/officeart/2008/layout/HorizontalMultiLevelHierarchy"/>
    <dgm:cxn modelId="{5C8894DC-23A3-47A4-8607-06AAD2968420}" type="presParOf" srcId="{82204541-E8C8-4BF9-AB21-DA5514297FED}" destId="{82A85FCD-B2AD-4F37-84BD-9E7C8CCE4A9E}" srcOrd="3" destOrd="0" presId="urn:microsoft.com/office/officeart/2008/layout/HorizontalMultiLevelHierarchy"/>
    <dgm:cxn modelId="{93D19114-6EB6-4799-82DE-FB5A6152801B}" type="presParOf" srcId="{82A85FCD-B2AD-4F37-84BD-9E7C8CCE4A9E}" destId="{28F21CBE-E02C-4A5A-9842-0B7570521C87}" srcOrd="0" destOrd="0" presId="urn:microsoft.com/office/officeart/2008/layout/HorizontalMultiLevelHierarchy"/>
    <dgm:cxn modelId="{D040156B-BE34-4DD5-999D-4661FB8C5352}" type="presParOf" srcId="{82A85FCD-B2AD-4F37-84BD-9E7C8CCE4A9E}" destId="{6EF613B5-CD0D-485C-B4E9-4F533429846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0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1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0E75E86D-360A-4725-B0F9-D30F7EAEF2D0}" type="presParOf" srcId="{86209B0B-EB2C-4FA9-97D0-6E3C9D89B326}" destId="{325F5970-6146-4D0E-8DCD-65839D3D040F}" srcOrd="0" destOrd="0" presId="urn:microsoft.com/office/officeart/2008/layout/HorizontalMultiLevelHierarchy"/>
    <dgm:cxn modelId="{26FDF097-B8CB-4844-A70B-33155B41A66E}" type="presParOf" srcId="{325F5970-6146-4D0E-8DCD-65839D3D040F}" destId="{72393235-337A-415D-977F-93BEE9084A8B}" srcOrd="0" destOrd="0" presId="urn:microsoft.com/office/officeart/2008/layout/HorizontalMultiLevelHierarchy"/>
    <dgm:cxn modelId="{D4AEF295-F3D5-47D0-A13D-238D83AC3739}" type="presParOf" srcId="{86209B0B-EB2C-4FA9-97D0-6E3C9D89B326}" destId="{8338A6B0-9AED-4B12-B7A3-46373131A4DC}" srcOrd="1" destOrd="0" presId="urn:microsoft.com/office/officeart/2008/layout/HorizontalMultiLevelHierarchy"/>
    <dgm:cxn modelId="{22312B73-3C61-4BF3-83CF-542092E336BC}" type="presParOf" srcId="{8338A6B0-9AED-4B12-B7A3-46373131A4DC}" destId="{84AA75F3-47D6-47F9-9DEA-9F8F247F2D48}" srcOrd="0" destOrd="0" presId="urn:microsoft.com/office/officeart/2008/layout/HorizontalMultiLevelHierarchy"/>
    <dgm:cxn modelId="{5F28E356-CCB4-4B40-A25E-D05B19ED7712}" type="presParOf" srcId="{8338A6B0-9AED-4B12-B7A3-46373131A4DC}" destId="{267F3AB9-8BCE-4AB6-8D6D-96E266F50336}" srcOrd="1" destOrd="0" presId="urn:microsoft.com/office/officeart/2008/layout/HorizontalMultiLevelHierarchy"/>
    <dgm:cxn modelId="{D3DD429A-DFEF-4048-B292-A8FD1C0501C5}" type="presParOf" srcId="{267F3AB9-8BCE-4AB6-8D6D-96E266F50336}" destId="{007A0C15-2170-42FD-8BE1-8BB4EBED3351}" srcOrd="0" destOrd="0" presId="urn:microsoft.com/office/officeart/2008/layout/HorizontalMultiLevelHierarchy"/>
    <dgm:cxn modelId="{093309D2-38BF-4672-B8F7-A4566D6EBC17}" type="presParOf" srcId="{007A0C15-2170-42FD-8BE1-8BB4EBED3351}" destId="{59C52697-F825-418C-9DE6-F6E4B8391453}" srcOrd="0" destOrd="0" presId="urn:microsoft.com/office/officeart/2008/layout/HorizontalMultiLevelHierarchy"/>
    <dgm:cxn modelId="{C8DFF52A-2A9C-45AF-8FA0-CE48B7026309}" type="presParOf" srcId="{267F3AB9-8BCE-4AB6-8D6D-96E266F50336}" destId="{5EE6CDC6-7D65-4E9D-8DCD-9D0AC08B8F01}" srcOrd="1" destOrd="0" presId="urn:microsoft.com/office/officeart/2008/layout/HorizontalMultiLevelHierarchy"/>
    <dgm:cxn modelId="{B12AD943-4293-4B76-B56E-5DF2EC0D40B7}" type="presParOf" srcId="{5EE6CDC6-7D65-4E9D-8DCD-9D0AC08B8F01}" destId="{BB9F6352-1D89-414C-82F7-AA77BC1D70DF}" srcOrd="0" destOrd="0" presId="urn:microsoft.com/office/officeart/2008/layout/HorizontalMultiLevelHierarchy"/>
    <dgm:cxn modelId="{1A4D3DA5-3766-4E79-BF59-3FC2DFFDEA2A}" type="presParOf" srcId="{5EE6CDC6-7D65-4E9D-8DCD-9D0AC08B8F01}" destId="{C9A69381-FFB3-4472-9B77-81CADB3B5A9F}" srcOrd="1" destOrd="0" presId="urn:microsoft.com/office/officeart/2008/layout/HorizontalMultiLevelHierarchy"/>
    <dgm:cxn modelId="{C7242CB5-5B65-476D-936B-6DD79C197133}" type="presParOf" srcId="{267F3AB9-8BCE-4AB6-8D6D-96E266F50336}" destId="{F8F0E6DB-4BE9-42FC-9883-0D2CE023CC9A}" srcOrd="2" destOrd="0" presId="urn:microsoft.com/office/officeart/2008/layout/HorizontalMultiLevelHierarchy"/>
    <dgm:cxn modelId="{C6536AEC-6AB6-4A29-8192-4712B96CCCD1}" type="presParOf" srcId="{F8F0E6DB-4BE9-42FC-9883-0D2CE023CC9A}" destId="{ED40776C-11A0-45B7-BD32-28DC8BB43468}" srcOrd="0" destOrd="0" presId="urn:microsoft.com/office/officeart/2008/layout/HorizontalMultiLevelHierarchy"/>
    <dgm:cxn modelId="{21B40BA8-1FA3-4227-8DA3-010945418AC9}" type="presParOf" srcId="{267F3AB9-8BCE-4AB6-8D6D-96E266F50336}" destId="{0500B977-99D6-411A-A0FA-8744F9F9BF56}" srcOrd="3" destOrd="0" presId="urn:microsoft.com/office/officeart/2008/layout/HorizontalMultiLevelHierarchy"/>
    <dgm:cxn modelId="{690EA795-E5C5-469C-9405-62296C5FCCD0}" type="presParOf" srcId="{0500B977-99D6-411A-A0FA-8744F9F9BF56}" destId="{0B107E2C-A568-4E90-8229-1B3925D4497D}" srcOrd="0" destOrd="0" presId="urn:microsoft.com/office/officeart/2008/layout/HorizontalMultiLevelHierarchy"/>
    <dgm:cxn modelId="{878D236F-1DBA-4F32-9125-D67DE9771218}" type="presParOf" srcId="{0500B977-99D6-411A-A0FA-8744F9F9BF56}" destId="{A9A634CB-7539-4885-90A2-0824B21A49D0}" srcOrd="1" destOrd="0" presId="urn:microsoft.com/office/officeart/2008/layout/HorizontalMultiLevelHierarchy"/>
    <dgm:cxn modelId="{BEC0394F-AED7-4E2C-BF81-C7A1B0991D1E}" type="presParOf" srcId="{86209B0B-EB2C-4FA9-97D0-6E3C9D89B326}" destId="{44B7D916-CE9A-4CF9-AF3D-8BA6B7D9083B}" srcOrd="2" destOrd="0" presId="urn:microsoft.com/office/officeart/2008/layout/HorizontalMultiLevelHierarchy"/>
    <dgm:cxn modelId="{4F809209-7434-4AA1-8F1C-FBE46C86DB68}" type="presParOf" srcId="{44B7D916-CE9A-4CF9-AF3D-8BA6B7D9083B}" destId="{86B6A8BA-3718-4EFD-BB5A-59F52A24A151}" srcOrd="0" destOrd="0" presId="urn:microsoft.com/office/officeart/2008/layout/HorizontalMultiLevelHierarchy"/>
    <dgm:cxn modelId="{E017F4CD-99AB-4E10-83CE-C98DAA105239}" type="presParOf" srcId="{86209B0B-EB2C-4FA9-97D0-6E3C9D89B326}" destId="{C7D932EC-8C29-4413-984C-F02A7FFFADEA}" srcOrd="3" destOrd="0" presId="urn:microsoft.com/office/officeart/2008/layout/HorizontalMultiLevelHierarchy"/>
    <dgm:cxn modelId="{8DF63515-7A7D-4AC5-8363-60F9A83C3971}" type="presParOf" srcId="{C7D932EC-8C29-4413-984C-F02A7FFFADEA}" destId="{461FBE3C-8060-4DB4-85CD-E40984A16474}" srcOrd="0" destOrd="0" presId="urn:microsoft.com/office/officeart/2008/layout/HorizontalMultiLevelHierarchy"/>
    <dgm:cxn modelId="{3672D4A9-B8FF-4761-BB40-04242CE107E8}" type="presParOf" srcId="{C7D932EC-8C29-4413-984C-F02A7FFFADEA}" destId="{8E859CE1-113A-4F13-A658-D67484F7C477}" srcOrd="1" destOrd="0" presId="urn:microsoft.com/office/officeart/2008/layout/HorizontalMultiLevelHierarchy"/>
    <dgm:cxn modelId="{6D7B52DF-7CB9-49BF-ABB4-4D4E711FC068}" type="presParOf" srcId="{8E859CE1-113A-4F13-A658-D67484F7C477}" destId="{7F5EF394-8D83-494C-81C7-A5E30F57CB77}" srcOrd="0" destOrd="0" presId="urn:microsoft.com/office/officeart/2008/layout/HorizontalMultiLevelHierarchy"/>
    <dgm:cxn modelId="{E7A3B623-78E9-482D-ADF4-DC017159A1A6}" type="presParOf" srcId="{7F5EF394-8D83-494C-81C7-A5E30F57CB77}" destId="{19BF106D-776A-480A-BE72-F43598149EB1}" srcOrd="0" destOrd="0" presId="urn:microsoft.com/office/officeart/2008/layout/HorizontalMultiLevelHierarchy"/>
    <dgm:cxn modelId="{3E6ABCBB-C2B4-4158-8642-2E5391A7DA49}" type="presParOf" srcId="{8E859CE1-113A-4F13-A658-D67484F7C477}" destId="{A2CD6882-FBA6-4412-B017-A647127C859A}" srcOrd="1" destOrd="0" presId="urn:microsoft.com/office/officeart/2008/layout/HorizontalMultiLevelHierarchy"/>
    <dgm:cxn modelId="{9160D67D-ADEC-42E4-83C8-2EB9166B9875}" type="presParOf" srcId="{A2CD6882-FBA6-4412-B017-A647127C859A}" destId="{842097A9-107F-4FD9-8DF7-18384D3037F3}" srcOrd="0" destOrd="0" presId="urn:microsoft.com/office/officeart/2008/layout/HorizontalMultiLevelHierarchy"/>
    <dgm:cxn modelId="{E14AF3FE-82CD-475E-B820-E28D49DEF187}" type="presParOf" srcId="{A2CD6882-FBA6-4412-B017-A647127C859A}" destId="{7D5F40BA-6C92-4BDB-969A-E15D77EBD62D}" srcOrd="1" destOrd="0" presId="urn:microsoft.com/office/officeart/2008/layout/HorizontalMultiLevelHierarchy"/>
    <dgm:cxn modelId="{F9B6EEA2-9306-4C4A-AA36-4E16D7880C24}" type="presParOf" srcId="{8E859CE1-113A-4F13-A658-D67484F7C477}" destId="{DFDACC3F-5E3C-42BB-A7E0-B8D248DEB8C5}" srcOrd="2" destOrd="0" presId="urn:microsoft.com/office/officeart/2008/layout/HorizontalMultiLevelHierarchy"/>
    <dgm:cxn modelId="{266D0AD7-B1E5-4791-B116-EAB4422E2E48}" type="presParOf" srcId="{DFDACC3F-5E3C-42BB-A7E0-B8D248DEB8C5}" destId="{A669317B-B96E-4493-8450-A6BDE96E626B}" srcOrd="0" destOrd="0" presId="urn:microsoft.com/office/officeart/2008/layout/HorizontalMultiLevelHierarchy"/>
    <dgm:cxn modelId="{E977589F-CC63-444A-B43A-CD232A264503}" type="presParOf" srcId="{8E859CE1-113A-4F13-A658-D67484F7C477}" destId="{05D668FF-B562-4580-B151-BBED96BDB488}" srcOrd="3" destOrd="0" presId="urn:microsoft.com/office/officeart/2008/layout/HorizontalMultiLevelHierarchy"/>
    <dgm:cxn modelId="{55B90ABB-FEB6-4E6D-ADB9-E4A951CE4258}" type="presParOf" srcId="{05D668FF-B562-4580-B151-BBED96BDB488}" destId="{7AC42AC1-0A41-4BBC-B7E6-2A26AE23C5F5}" srcOrd="0" destOrd="0" presId="urn:microsoft.com/office/officeart/2008/layout/HorizontalMultiLevelHierarchy"/>
    <dgm:cxn modelId="{A37136CC-D1AD-4D00-8982-472431572C65}" type="presParOf" srcId="{05D668FF-B562-4580-B151-BBED96BDB488}" destId="{732C3454-444C-474C-B8B8-8F7DB64033BC}" srcOrd="1" destOrd="0" presId="urn:microsoft.com/office/officeart/2008/layout/HorizontalMultiLevelHierarchy"/>
    <dgm:cxn modelId="{B900075A-9061-4D8E-AE7E-40EB9D317CEA}" type="presParOf" srcId="{732C3454-444C-474C-B8B8-8F7DB64033BC}" destId="{17ACB89F-13FE-4667-AAD3-D71AD70F3E2E}" srcOrd="0" destOrd="0" presId="urn:microsoft.com/office/officeart/2008/layout/HorizontalMultiLevelHierarchy"/>
    <dgm:cxn modelId="{B17CC69E-B373-449B-B9F1-8C32633A8758}" type="presParOf" srcId="{17ACB89F-13FE-4667-AAD3-D71AD70F3E2E}" destId="{A7C1383D-E3B7-4901-8961-2D93B1223DE6}" srcOrd="0" destOrd="0" presId="urn:microsoft.com/office/officeart/2008/layout/HorizontalMultiLevelHierarchy"/>
    <dgm:cxn modelId="{C7DFF2D7-04E5-425A-BD0D-60FC96E8F10E}" type="presParOf" srcId="{732C3454-444C-474C-B8B8-8F7DB64033BC}" destId="{36A70331-E30B-44C3-9A7C-55EE834F795B}" srcOrd="1" destOrd="0" presId="urn:microsoft.com/office/officeart/2008/layout/HorizontalMultiLevelHierarchy"/>
    <dgm:cxn modelId="{3970686E-662E-495B-9D32-CD42630F9D02}" type="presParOf" srcId="{36A70331-E30B-44C3-9A7C-55EE834F795B}" destId="{DC669AD4-8CE9-4F53-AE1C-254E7AFBD27E}" srcOrd="0" destOrd="0" presId="urn:microsoft.com/office/officeart/2008/layout/HorizontalMultiLevelHierarchy"/>
    <dgm:cxn modelId="{5F1E96A1-AA20-42E8-80F2-D5F9D4A77D14}" type="presParOf" srcId="{36A70331-E30B-44C3-9A7C-55EE834F795B}" destId="{01D66B3B-3940-4CBE-9FE2-DACE347C2484}" srcOrd="1" destOrd="0" presId="urn:microsoft.com/office/officeart/2008/layout/HorizontalMultiLevelHierarchy"/>
    <dgm:cxn modelId="{352FF27D-C45D-4EC3-80ED-FCCF24E70803}" type="presParOf" srcId="{732C3454-444C-474C-B8B8-8F7DB64033BC}" destId="{090F6F59-DCEF-4D54-A6A0-01602D30C586}" srcOrd="2" destOrd="0" presId="urn:microsoft.com/office/officeart/2008/layout/HorizontalMultiLevelHierarchy"/>
    <dgm:cxn modelId="{BDABC410-3353-409D-95B8-1727F44BA7FB}" type="presParOf" srcId="{090F6F59-DCEF-4D54-A6A0-01602D30C586}" destId="{5DAB82CB-0297-428D-B6D5-99462ED030E0}" srcOrd="0" destOrd="0" presId="urn:microsoft.com/office/officeart/2008/layout/HorizontalMultiLevelHierarchy"/>
    <dgm:cxn modelId="{3BD2090E-A0E9-4142-A311-764B4E48CEEB}" type="presParOf" srcId="{732C3454-444C-474C-B8B8-8F7DB64033BC}" destId="{C947F5F5-CDAE-48FC-8B09-469C7564D3CE}" srcOrd="3" destOrd="0" presId="urn:microsoft.com/office/officeart/2008/layout/HorizontalMultiLevelHierarchy"/>
    <dgm:cxn modelId="{7B6B1CB8-1088-4B17-AE7F-A0B2E40B1AD9}" type="presParOf" srcId="{C947F5F5-CDAE-48FC-8B09-469C7564D3CE}" destId="{79805E80-1D08-4DF9-980C-FC35ADA4E736}" srcOrd="0" destOrd="0" presId="urn:microsoft.com/office/officeart/2008/layout/HorizontalMultiLevelHierarchy"/>
    <dgm:cxn modelId="{24C14265-F30C-47B6-AFD7-9B2644E19BF6}" type="presParOf" srcId="{C947F5F5-CDAE-48FC-8B09-469C7564D3CE}" destId="{CD3483EC-262A-4021-8A20-A1EDA528D18F}" srcOrd="1" destOrd="0" presId="urn:microsoft.com/office/officeart/2008/layout/HorizontalMultiLevelHierarchy"/>
    <dgm:cxn modelId="{2899763D-FCE0-411F-8EB8-D1EBF0E18A40}" type="presParOf" srcId="{732C3454-444C-474C-B8B8-8F7DB64033BC}" destId="{2CE01C43-9950-41AF-BC1D-345E289BE12B}" srcOrd="4" destOrd="0" presId="urn:microsoft.com/office/officeart/2008/layout/HorizontalMultiLevelHierarchy"/>
    <dgm:cxn modelId="{558723CB-7800-4AF7-B572-A9DC99355BD4}" type="presParOf" srcId="{2CE01C43-9950-41AF-BC1D-345E289BE12B}" destId="{34A74119-E17E-4F9B-9F17-D18EBF0E6169}" srcOrd="0" destOrd="0" presId="urn:microsoft.com/office/officeart/2008/layout/HorizontalMultiLevelHierarchy"/>
    <dgm:cxn modelId="{E921A736-5945-43F8-9FBB-216B6D08E898}" type="presParOf" srcId="{732C3454-444C-474C-B8B8-8F7DB64033BC}" destId="{451A23C4-E815-4F8A-A156-55EAB19A6291}" srcOrd="5" destOrd="0" presId="urn:microsoft.com/office/officeart/2008/layout/HorizontalMultiLevelHierarchy"/>
    <dgm:cxn modelId="{86F08790-0997-4187-A1CB-8AFE782963ED}" type="presParOf" srcId="{451A23C4-E815-4F8A-A156-55EAB19A6291}" destId="{C84252AE-3EFE-4D0C-B5CA-92CE2A45A6AC}" srcOrd="0" destOrd="0" presId="urn:microsoft.com/office/officeart/2008/layout/HorizontalMultiLevelHierarchy"/>
    <dgm:cxn modelId="{AB3A214C-E49B-44BB-9702-2B904D1DD469}" type="presParOf" srcId="{451A23C4-E815-4F8A-A156-55EAB19A6291}" destId="{8472C1E5-5B3E-49B5-804E-4F8575AE60FB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8477E946-B4A5-41AB-9F30-39532FA39BEC}" type="presParOf" srcId="{6D7B1306-58CA-4369-80FB-5914881E9701}" destId="{4A9A9683-5518-42EC-A2B3-B6102F72BE52}" srcOrd="0" destOrd="0" presId="urn:microsoft.com/office/officeart/2008/layout/HorizontalMultiLevelHierarchy"/>
    <dgm:cxn modelId="{2655D4AC-6866-4DB5-9403-5DF92C6CE175}" type="presParOf" srcId="{4A9A9683-5518-42EC-A2B3-B6102F72BE52}" destId="{AC1F1057-9C59-40B5-A9F7-91FB056E57D3}" srcOrd="0" destOrd="0" presId="urn:microsoft.com/office/officeart/2008/layout/HorizontalMultiLevelHierarchy"/>
    <dgm:cxn modelId="{AADCF6AB-335E-4213-907E-95251E33759A}" type="presParOf" srcId="{6D7B1306-58CA-4369-80FB-5914881E9701}" destId="{EA27BCF5-DEEA-46ED-BFC1-0335945FA2F8}" srcOrd="1" destOrd="0" presId="urn:microsoft.com/office/officeart/2008/layout/HorizontalMultiLevelHierarchy"/>
    <dgm:cxn modelId="{C867175A-DD2C-4E3E-8885-2333BFC32B2E}" type="presParOf" srcId="{EA27BCF5-DEEA-46ED-BFC1-0335945FA2F8}" destId="{133C2B91-FFC8-4642-859E-364161C86E2D}" srcOrd="0" destOrd="0" presId="urn:microsoft.com/office/officeart/2008/layout/HorizontalMultiLevelHierarchy"/>
    <dgm:cxn modelId="{0A86462F-2624-4869-8B4C-F26C2522E67A}" type="presParOf" srcId="{EA27BCF5-DEEA-46ED-BFC1-0335945FA2F8}" destId="{68CD919A-D199-48B0-B839-34D09414A8B4}" srcOrd="1" destOrd="0" presId="urn:microsoft.com/office/officeart/2008/layout/HorizontalMultiLevelHierarchy"/>
    <dgm:cxn modelId="{A6D05172-16E2-44A9-A709-AE252CAD6136}" type="presParOf" srcId="{6D7B1306-58CA-4369-80FB-5914881E9701}" destId="{C3C96EBC-5F0D-4D61-8B9E-892957013263}" srcOrd="2" destOrd="0" presId="urn:microsoft.com/office/officeart/2008/layout/HorizontalMultiLevelHierarchy"/>
    <dgm:cxn modelId="{2D498447-EE6E-451F-8B17-FE8F7BCA5A8D}" type="presParOf" srcId="{C3C96EBC-5F0D-4D61-8B9E-892957013263}" destId="{43AFC7AA-E460-40E5-9DE0-29F1DD6744B0}" srcOrd="0" destOrd="0" presId="urn:microsoft.com/office/officeart/2008/layout/HorizontalMultiLevelHierarchy"/>
    <dgm:cxn modelId="{2705AEB8-2D2C-4E7F-A04A-AF4BEAA10B9E}" type="presParOf" srcId="{6D7B1306-58CA-4369-80FB-5914881E9701}" destId="{DF680CE4-6E08-44C7-9185-D252C8B808AD}" srcOrd="3" destOrd="0" presId="urn:microsoft.com/office/officeart/2008/layout/HorizontalMultiLevelHierarchy"/>
    <dgm:cxn modelId="{0692FC2E-20FC-4B6E-86A5-48F7EC38803A}" type="presParOf" srcId="{DF680CE4-6E08-44C7-9185-D252C8B808AD}" destId="{6207D4A0-1708-43B3-8B11-1603A42AC54F}" srcOrd="0" destOrd="0" presId="urn:microsoft.com/office/officeart/2008/layout/HorizontalMultiLevelHierarchy"/>
    <dgm:cxn modelId="{4B44044F-D84B-409D-89D7-0D00194B9FEF}" type="presParOf" srcId="{DF680CE4-6E08-44C7-9185-D252C8B808AD}" destId="{E4FD54AD-1D58-439A-AC50-7D83E437A55F}" srcOrd="1" destOrd="0" presId="urn:microsoft.com/office/officeart/2008/layout/HorizontalMultiLevelHierarchy"/>
    <dgm:cxn modelId="{557C5CA7-86B2-4A30-B45A-D02E5AF501BF}" type="presParOf" srcId="{E4FD54AD-1D58-439A-AC50-7D83E437A55F}" destId="{E74C99FE-D3B4-46EB-8ACD-EAE76D7788E8}" srcOrd="0" destOrd="0" presId="urn:microsoft.com/office/officeart/2008/layout/HorizontalMultiLevelHierarchy"/>
    <dgm:cxn modelId="{1E861813-AE21-415A-8BCB-DB55B3E3AD42}" type="presParOf" srcId="{E74C99FE-D3B4-46EB-8ACD-EAE76D7788E8}" destId="{620838B0-621E-41BA-BF68-147B3E496FDA}" srcOrd="0" destOrd="0" presId="urn:microsoft.com/office/officeart/2008/layout/HorizontalMultiLevelHierarchy"/>
    <dgm:cxn modelId="{E0477273-322D-4359-A7D4-900401890F4F}" type="presParOf" srcId="{E4FD54AD-1D58-439A-AC50-7D83E437A55F}" destId="{610E2070-9622-4099-9A49-ABF317819E91}" srcOrd="1" destOrd="0" presId="urn:microsoft.com/office/officeart/2008/layout/HorizontalMultiLevelHierarchy"/>
    <dgm:cxn modelId="{89C9B387-DEF2-4686-8053-BC35481438C7}" type="presParOf" srcId="{610E2070-9622-4099-9A49-ABF317819E91}" destId="{4C58F580-8943-4071-BD5D-A5D92A43D3DC}" srcOrd="0" destOrd="0" presId="urn:microsoft.com/office/officeart/2008/layout/HorizontalMultiLevelHierarchy"/>
    <dgm:cxn modelId="{F6CEAC0C-44DA-4E8A-8931-22FAC0974D84}" type="presParOf" srcId="{610E2070-9622-4099-9A49-ABF317819E91}" destId="{694DF3ED-A03D-4899-9438-DEB8079AF344}" srcOrd="1" destOrd="0" presId="urn:microsoft.com/office/officeart/2008/layout/HorizontalMultiLevelHierarchy"/>
    <dgm:cxn modelId="{8CA43F83-0D99-479D-B5FE-54CA8E4C3DC1}" type="presParOf" srcId="{E4FD54AD-1D58-439A-AC50-7D83E437A55F}" destId="{A34B7105-42F8-4E57-B203-374F1073AB18}" srcOrd="2" destOrd="0" presId="urn:microsoft.com/office/officeart/2008/layout/HorizontalMultiLevelHierarchy"/>
    <dgm:cxn modelId="{E3DB140A-B12D-489D-BFFF-3100C2ED0675}" type="presParOf" srcId="{A34B7105-42F8-4E57-B203-374F1073AB18}" destId="{7C272133-DD1A-47B0-852D-CC2F964DFCE7}" srcOrd="0" destOrd="0" presId="urn:microsoft.com/office/officeart/2008/layout/HorizontalMultiLevelHierarchy"/>
    <dgm:cxn modelId="{13D0EE14-D90D-4663-80E1-05DC67E28D09}" type="presParOf" srcId="{E4FD54AD-1D58-439A-AC50-7D83E437A55F}" destId="{8A742BBC-DFFA-4B21-BBC4-460B22823139}" srcOrd="3" destOrd="0" presId="urn:microsoft.com/office/officeart/2008/layout/HorizontalMultiLevelHierarchy"/>
    <dgm:cxn modelId="{90FF9C3D-41A9-4224-B40F-4076FC0F3791}" type="presParOf" srcId="{8A742BBC-DFFA-4B21-BBC4-460B22823139}" destId="{4D2858E2-E219-4BB4-8809-90A9EAF7164E}" srcOrd="0" destOrd="0" presId="urn:microsoft.com/office/officeart/2008/layout/HorizontalMultiLevelHierarchy"/>
    <dgm:cxn modelId="{5A749B4F-5A48-4FCA-8D46-10DF2E741092}" type="presParOf" srcId="{8A742BBC-DFFA-4B21-BBC4-460B22823139}" destId="{98892005-4595-472C-BE9B-5B0DAFA23F3B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2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3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E9DCF7F-AA7F-4066-BD43-69F6250E0E69}" type="presParOf" srcId="{6C9D3B27-96F7-4C28-AD5A-C839B0AA49EC}" destId="{18715345-2BD7-4FD3-BEC2-CA2DF729D3A9}" srcOrd="0" destOrd="0" presId="urn:microsoft.com/office/officeart/2008/layout/HorizontalMultiLevelHierarchy"/>
    <dgm:cxn modelId="{F8454903-AC68-4DBC-BFB2-8C07D942A9C0}" type="presParOf" srcId="{18715345-2BD7-4FD3-BEC2-CA2DF729D3A9}" destId="{BC436F92-57C4-42B9-8399-7B8FB911F13C}" srcOrd="0" destOrd="0" presId="urn:microsoft.com/office/officeart/2008/layout/HorizontalMultiLevelHierarchy"/>
    <dgm:cxn modelId="{6221AC94-0480-4EA6-8D62-E31663D6502B}" type="presParOf" srcId="{6C9D3B27-96F7-4C28-AD5A-C839B0AA49EC}" destId="{43D76567-7809-4A33-9FE7-60EAEB986262}" srcOrd="1" destOrd="0" presId="urn:microsoft.com/office/officeart/2008/layout/HorizontalMultiLevelHierarchy"/>
    <dgm:cxn modelId="{3E16E090-49E6-4BA1-B7C1-16969267FA29}" type="presParOf" srcId="{43D76567-7809-4A33-9FE7-60EAEB986262}" destId="{D6748B19-36B9-48F7-A458-2074D3F5F6CD}" srcOrd="0" destOrd="0" presId="urn:microsoft.com/office/officeart/2008/layout/HorizontalMultiLevelHierarchy"/>
    <dgm:cxn modelId="{A7B0CB99-62CF-45ED-A7BB-AE2DEA3B092E}" type="presParOf" srcId="{43D76567-7809-4A33-9FE7-60EAEB986262}" destId="{C389BDC4-2EE6-4E0F-9C4C-C51AAEBE585A}" srcOrd="1" destOrd="0" presId="urn:microsoft.com/office/officeart/2008/layout/HorizontalMultiLevelHierarchy"/>
    <dgm:cxn modelId="{03D21E13-6271-4C60-BAF9-7FC2B0DD6AF5}" type="presParOf" srcId="{6C9D3B27-96F7-4C28-AD5A-C839B0AA49EC}" destId="{9A5EA447-A659-422E-8FCA-CF8F025B0280}" srcOrd="2" destOrd="0" presId="urn:microsoft.com/office/officeart/2008/layout/HorizontalMultiLevelHierarchy"/>
    <dgm:cxn modelId="{D28C314C-3C4C-4976-A341-8D9E980168E7}" type="presParOf" srcId="{9A5EA447-A659-422E-8FCA-CF8F025B0280}" destId="{0E2F29E9-9EFB-488D-A311-CE2C698AFF47}" srcOrd="0" destOrd="0" presId="urn:microsoft.com/office/officeart/2008/layout/HorizontalMultiLevelHierarchy"/>
    <dgm:cxn modelId="{E4D9B6C0-80B5-475F-944D-042A4AA7D9B5}" type="presParOf" srcId="{6C9D3B27-96F7-4C28-AD5A-C839B0AA49EC}" destId="{CF057B06-A7B4-4F9F-BAF8-5C25D22770D2}" srcOrd="3" destOrd="0" presId="urn:microsoft.com/office/officeart/2008/layout/HorizontalMultiLevelHierarchy"/>
    <dgm:cxn modelId="{AF71DF50-B772-42BA-90E8-E9543B7AB14B}" type="presParOf" srcId="{CF057B06-A7B4-4F9F-BAF8-5C25D22770D2}" destId="{D30A3E49-0D39-4870-9A22-5FF48883C7E4}" srcOrd="0" destOrd="0" presId="urn:microsoft.com/office/officeart/2008/layout/HorizontalMultiLevelHierarchy"/>
    <dgm:cxn modelId="{4BB09103-0E0C-462B-BEED-DAE5900BBAA5}" type="presParOf" srcId="{CF057B06-A7B4-4F9F-BAF8-5C25D22770D2}" destId="{CBCCD1C2-F13E-4D8A-9E11-481BC0CAC78E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FC17F1F7-A99E-4703-B897-1F8033AFC2F6}">
      <dgm:prSet/>
      <dgm:spPr/>
      <dgm:t>
        <a:bodyPr/>
        <a:lstStyle/>
        <a:p>
          <a:r>
            <a:rPr lang="en-US" altLang="zh-CN"/>
            <a:t>Assignment A</a:t>
          </a:r>
          <a:r>
            <a:rPr lang="en-US" b="0" i="0"/>
            <a:t>: 95% Cost: 9 hours</a:t>
          </a:r>
          <a:endParaRPr lang="en-US"/>
        </a:p>
      </dgm:t>
    </dgm:pt>
    <dgm:pt modelId="{A28B7560-11EB-4CFD-A6BA-8BDBBF2CBC43}" type="sibTrans" cxnId="{ECB86F44-1E0C-4E2F-8EC0-F2D14DE02F0C}">
      <dgm:prSet/>
      <dgm:spPr/>
      <dgm:t>
        <a:bodyPr/>
        <a:lstStyle/>
        <a:p>
          <a:endParaRPr lang="en-US"/>
        </a:p>
      </dgm:t>
    </dgm:pt>
    <dgm:pt modelId="{39BF5F7D-E27D-424D-92D6-C8AE43C26AFE}" type="parTrans" cxnId="{ECB86F44-1E0C-4E2F-8EC0-F2D14DE02F0C}">
      <dgm:prSet/>
      <dgm:spPr/>
      <dgm:t>
        <a:bodyPr/>
        <a:lstStyle/>
        <a:p>
          <a:endParaRPr 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ED28CDA6-27BB-43D7-B203-5556CA250A9B}">
      <dgm:prSet/>
      <dgm:spPr/>
      <dgm:t>
        <a:bodyPr/>
        <a:lstStyle/>
        <a:p>
          <a:r>
            <a:rPr lang="en-US" altLang="zh-CN"/>
            <a:t>Course 3: 61% Cost: 4 hours</a:t>
          </a:r>
          <a:endParaRPr lang="en-US"/>
        </a:p>
      </dgm:t>
    </dgm:pt>
    <dgm:pt modelId="{437C1B40-8B84-494E-A56D-39A33B9AD0C7}" type="parTrans" cxnId="{76F7DC82-D54F-4415-967F-C5EEBAAFC236}">
      <dgm:prSet/>
      <dgm:spPr/>
      <dgm:t>
        <a:bodyPr/>
        <a:lstStyle/>
        <a:p>
          <a:endParaRPr lang="en-US"/>
        </a:p>
      </dgm:t>
    </dgm:pt>
    <dgm:pt modelId="{4C4927C8-2F42-4BE1-BAF7-E73CF2EABA29}" type="sibTrans" cxnId="{76F7DC82-D54F-4415-967F-C5EEBAAFC236}">
      <dgm:prSet/>
      <dgm:spPr/>
      <dgm:t>
        <a:bodyPr/>
        <a:lstStyle/>
        <a:p>
          <a:endParaRPr lang="en-US"/>
        </a:p>
      </dgm:t>
    </dgm:pt>
    <dgm:pt modelId="{7C45D7B7-19DA-4F40-B080-9C55C1CA37C2}">
      <dgm:prSet/>
      <dgm:spPr/>
      <dgm:t>
        <a:bodyPr/>
        <a:lstStyle/>
        <a:p>
          <a:r>
            <a:rPr lang="en-US" altLang="zh-CN"/>
            <a:t>Exam 2</a:t>
          </a:r>
          <a:r>
            <a:rPr lang="en-US" b="0" i="0"/>
            <a:t>: 30% Cost: 3 hours</a:t>
          </a:r>
          <a:endParaRPr lang="en-US"/>
        </a:p>
      </dgm:t>
    </dgm:pt>
    <dgm:pt modelId="{FD3B4188-DE83-4312-A233-62D1ED0A965A}" type="parTrans" cxnId="{BA5C6495-D6D7-4800-8F1C-7A7CE0B6A7E1}">
      <dgm:prSet/>
      <dgm:spPr/>
      <dgm:t>
        <a:bodyPr/>
        <a:lstStyle/>
        <a:p>
          <a:endParaRPr lang="en-US"/>
        </a:p>
      </dgm:t>
    </dgm:pt>
    <dgm:pt modelId="{42797238-6085-46E0-B2A7-FB4D59777460}" type="sibTrans" cxnId="{BA5C6495-D6D7-4800-8F1C-7A7CE0B6A7E1}">
      <dgm:prSet/>
      <dgm:spPr/>
      <dgm:t>
        <a:bodyPr/>
        <a:lstStyle/>
        <a:p>
          <a:endParaRPr lang="en-US"/>
        </a:p>
      </dgm:t>
    </dgm:pt>
    <dgm:pt modelId="{025166E8-3F8A-4FAE-84F8-08477E0BF551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DB887FEF-F333-417D-BEBB-4539757FD305}" type="parTrans" cxnId="{B9581498-1025-461A-83FA-CC4047230E58}">
      <dgm:prSet/>
      <dgm:spPr/>
      <dgm:t>
        <a:bodyPr/>
        <a:lstStyle/>
        <a:p>
          <a:endParaRPr lang="en-US"/>
        </a:p>
      </dgm:t>
    </dgm:pt>
    <dgm:pt modelId="{3169FD7E-A5BC-46AB-BEA9-6CAD46E02689}" type="sibTrans" cxnId="{B9581498-1025-461A-83FA-CC4047230E58}">
      <dgm:prSet/>
      <dgm:spPr/>
      <dgm:t>
        <a:bodyPr/>
        <a:lstStyle/>
        <a:p>
          <a:endParaRPr lang="en-US"/>
        </a:p>
      </dgm:t>
    </dgm:pt>
    <dgm:pt modelId="{12063F0C-D2E7-4C04-A0AB-F067B06048F7}">
      <dgm:prSet/>
      <dgm:spPr/>
      <dgm:t>
        <a:bodyPr/>
        <a:lstStyle/>
        <a:p>
          <a:r>
            <a:rPr lang="en-US" altLang="zh-CN"/>
            <a:t>Lecture</a:t>
          </a:r>
          <a:endParaRPr lang="en-US"/>
        </a:p>
      </dgm:t>
    </dgm:pt>
    <dgm:pt modelId="{2D4F2024-6A39-471B-8E8D-E541C85E8775}" type="parTrans" cxnId="{9FE00EFC-4851-42B7-AE00-73B32CEADC20}">
      <dgm:prSet/>
      <dgm:spPr/>
      <dgm:t>
        <a:bodyPr/>
        <a:lstStyle/>
        <a:p>
          <a:endParaRPr lang="en-US"/>
        </a:p>
      </dgm:t>
    </dgm:pt>
    <dgm:pt modelId="{4534470D-4BCC-44DA-9198-786EEDF39282}" type="sibTrans" cxnId="{9FE00EFC-4851-42B7-AE00-73B32CEADC20}">
      <dgm:prSet/>
      <dgm:spPr/>
      <dgm:t>
        <a:bodyPr/>
        <a:lstStyle/>
        <a:p>
          <a:endParaRPr lang="en-US"/>
        </a:p>
      </dgm:t>
    </dgm:pt>
    <dgm:pt modelId="{B51B3EDF-3D6D-4477-B2C9-98ED6377A21D}">
      <dgm:prSet/>
      <dgm:spPr/>
      <dgm:t>
        <a:bodyPr/>
        <a:lstStyle/>
        <a:p>
          <a:r>
            <a:rPr lang="en-US" altLang="zh-CN"/>
            <a:t>10% Cost: 1 hours</a:t>
          </a:r>
          <a:endParaRPr lang="en-US"/>
        </a:p>
      </dgm:t>
    </dgm:pt>
    <dgm:pt modelId="{597A9F27-1636-4D5B-B9A4-BCBD54C647E3}" type="parTrans" cxnId="{C794E6D2-C31C-4296-B3FD-D73780AED6A7}">
      <dgm:prSet/>
      <dgm:spPr/>
      <dgm:t>
        <a:bodyPr/>
        <a:lstStyle/>
        <a:p>
          <a:endParaRPr lang="en-US"/>
        </a:p>
      </dgm:t>
    </dgm:pt>
    <dgm:pt modelId="{DB09D359-2535-404E-ABE3-6CB626513D5B}" type="sibTrans" cxnId="{C794E6D2-C31C-4296-B3FD-D73780AED6A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BDCFD41-D9FB-4411-80D8-C9C3163FD113}" type="pres">
      <dgm:prSet presAssocID="{39BF5F7D-E27D-424D-92D6-C8AE43C26AFE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A3194117-45F7-4313-B800-58AD95F66BA4}" type="pres">
      <dgm:prSet presAssocID="{39BF5F7D-E27D-424D-92D6-C8AE43C26AFE}" presName="connTx" presStyleLbl="parChTrans1D2" presStyleIdx="0" presStyleCnt="4"/>
      <dgm:spPr/>
      <dgm:t>
        <a:bodyPr/>
        <a:lstStyle/>
        <a:p>
          <a:endParaRPr lang="en-US"/>
        </a:p>
      </dgm:t>
    </dgm:pt>
    <dgm:pt modelId="{D82BEA2D-FB13-4BFE-846A-6334C0C597F3}" type="pres">
      <dgm:prSet presAssocID="{FC17F1F7-A99E-4703-B897-1F8033AFC2F6}" presName="root2" presStyleCnt="0"/>
      <dgm:spPr/>
    </dgm:pt>
    <dgm:pt modelId="{F7FBE92B-216F-4331-B520-5BE2F7AABF8A}" type="pres">
      <dgm:prSet presAssocID="{FC17F1F7-A99E-4703-B897-1F8033AFC2F6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0E0CAA-39CA-4F2C-9FE3-65C52F79E262}" type="pres">
      <dgm:prSet presAssocID="{FC17F1F7-A99E-4703-B897-1F8033AFC2F6}" presName="level3hierChild" presStyleCnt="0"/>
      <dgm:spPr/>
    </dgm:pt>
    <dgm:pt modelId="{58EA531D-BF48-41ED-BF11-C74EC2752606}" type="pres">
      <dgm:prSet presAssocID="{8A10B756-2906-482A-A904-E8C29852E557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1" presStyleCnt="4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A43F8925-B2FF-46F9-BDBF-1417A50186E8}" type="pres">
      <dgm:prSet presAssocID="{437C1B40-8B84-494E-A56D-39A33B9AD0C7}" presName="conn2-1" presStyleLbl="parChTrans1D3" presStyleIdx="0" presStyleCnt="3"/>
      <dgm:spPr/>
      <dgm:t>
        <a:bodyPr/>
        <a:lstStyle/>
        <a:p>
          <a:endParaRPr lang="en-US"/>
        </a:p>
      </dgm:t>
    </dgm:pt>
    <dgm:pt modelId="{A193756C-5593-4D95-BB9C-95BB9EF08F3E}" type="pres">
      <dgm:prSet presAssocID="{437C1B40-8B84-494E-A56D-39A33B9AD0C7}" presName="connTx" presStyleLbl="parChTrans1D3" presStyleIdx="0" presStyleCnt="3"/>
      <dgm:spPr/>
      <dgm:t>
        <a:bodyPr/>
        <a:lstStyle/>
        <a:p>
          <a:endParaRPr lang="en-US"/>
        </a:p>
      </dgm:t>
    </dgm:pt>
    <dgm:pt modelId="{C25442D0-61DB-4A64-9771-EF0BD784FA95}" type="pres">
      <dgm:prSet presAssocID="{ED28CDA6-27BB-43D7-B203-5556CA250A9B}" presName="root2" presStyleCnt="0"/>
      <dgm:spPr/>
    </dgm:pt>
    <dgm:pt modelId="{93E304F8-FE64-49D9-9476-39F79292D104}" type="pres">
      <dgm:prSet presAssocID="{ED28CDA6-27BB-43D7-B203-5556CA250A9B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1638C6-D1D3-46ED-ABD2-87CA2635FB68}" type="pres">
      <dgm:prSet presAssocID="{ED28CDA6-27BB-43D7-B203-5556CA250A9B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2" presStyleCnt="4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  <dgm:pt modelId="{8BD21FFA-F7D2-43AA-B3B5-9E659D4727A0}" type="pres">
      <dgm:prSet presAssocID="{FD3B4188-DE83-4312-A233-62D1ED0A965A}" presName="conn2-1" presStyleLbl="parChTrans1D3" presStyleIdx="1" presStyleCnt="3"/>
      <dgm:spPr/>
      <dgm:t>
        <a:bodyPr/>
        <a:lstStyle/>
        <a:p>
          <a:endParaRPr lang="en-US"/>
        </a:p>
      </dgm:t>
    </dgm:pt>
    <dgm:pt modelId="{FD5C6618-16BC-4713-8F60-29D838FCD239}" type="pres">
      <dgm:prSet presAssocID="{FD3B4188-DE83-4312-A233-62D1ED0A965A}" presName="connTx" presStyleLbl="parChTrans1D3" presStyleIdx="1" presStyleCnt="3"/>
      <dgm:spPr/>
      <dgm:t>
        <a:bodyPr/>
        <a:lstStyle/>
        <a:p>
          <a:endParaRPr lang="en-US"/>
        </a:p>
      </dgm:t>
    </dgm:pt>
    <dgm:pt modelId="{CAFAC777-A012-4919-BFD0-38B388027CD2}" type="pres">
      <dgm:prSet presAssocID="{7C45D7B7-19DA-4F40-B080-9C55C1CA37C2}" presName="root2" presStyleCnt="0"/>
      <dgm:spPr/>
    </dgm:pt>
    <dgm:pt modelId="{59E3A7EF-1511-42B0-AA34-631B362116CF}" type="pres">
      <dgm:prSet presAssocID="{7C45D7B7-19DA-4F40-B080-9C55C1CA37C2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EB3237-C440-47FA-B13C-EF1ED59D5237}" type="pres">
      <dgm:prSet presAssocID="{7C45D7B7-19DA-4F40-B080-9C55C1CA37C2}" presName="level3hierChild" presStyleCnt="0"/>
      <dgm:spPr/>
    </dgm:pt>
    <dgm:pt modelId="{C3EA265A-CEDD-4169-B6E5-725803AD1EFC}" type="pres">
      <dgm:prSet presAssocID="{DB887FEF-F333-417D-BEBB-4539757FD305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96D377A7-23A9-4E0E-9081-FF9D2BAD7B5C}" type="pres">
      <dgm:prSet presAssocID="{DB887FEF-F333-417D-BEBB-4539757FD305}" presName="connTx" presStyleLbl="parChTrans1D2" presStyleIdx="3" presStyleCnt="4"/>
      <dgm:spPr/>
      <dgm:t>
        <a:bodyPr/>
        <a:lstStyle/>
        <a:p>
          <a:endParaRPr lang="en-US"/>
        </a:p>
      </dgm:t>
    </dgm:pt>
    <dgm:pt modelId="{A113CB4C-DF9E-479F-85E6-530FE26BBED6}" type="pres">
      <dgm:prSet presAssocID="{025166E8-3F8A-4FAE-84F8-08477E0BF551}" presName="root2" presStyleCnt="0"/>
      <dgm:spPr/>
    </dgm:pt>
    <dgm:pt modelId="{B74FB45B-3C8B-44AF-8B99-A73EBCA2C69E}" type="pres">
      <dgm:prSet presAssocID="{025166E8-3F8A-4FAE-84F8-08477E0BF551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60D11D-F101-4446-B9ED-9212875D06CE}" type="pres">
      <dgm:prSet presAssocID="{025166E8-3F8A-4FAE-84F8-08477E0BF551}" presName="level3hierChild" presStyleCnt="0"/>
      <dgm:spPr/>
    </dgm:pt>
    <dgm:pt modelId="{40CB2B11-C677-49C3-A412-C66BE0296FE0}" type="pres">
      <dgm:prSet presAssocID="{2D4F2024-6A39-471B-8E8D-E541C85E8775}" presName="conn2-1" presStyleLbl="parChTrans1D3" presStyleIdx="2" presStyleCnt="3"/>
      <dgm:spPr/>
      <dgm:t>
        <a:bodyPr/>
        <a:lstStyle/>
        <a:p>
          <a:endParaRPr lang="en-US"/>
        </a:p>
      </dgm:t>
    </dgm:pt>
    <dgm:pt modelId="{3DCB0DF5-8598-4951-B951-E0B0265CE2E5}" type="pres">
      <dgm:prSet presAssocID="{2D4F2024-6A39-471B-8E8D-E541C85E8775}" presName="connTx" presStyleLbl="parChTrans1D3" presStyleIdx="2" presStyleCnt="3"/>
      <dgm:spPr/>
      <dgm:t>
        <a:bodyPr/>
        <a:lstStyle/>
        <a:p>
          <a:endParaRPr lang="en-US"/>
        </a:p>
      </dgm:t>
    </dgm:pt>
    <dgm:pt modelId="{4238F753-CD1B-4EC8-870E-D7E543C93B79}" type="pres">
      <dgm:prSet presAssocID="{12063F0C-D2E7-4C04-A0AB-F067B06048F7}" presName="root2" presStyleCnt="0"/>
      <dgm:spPr/>
    </dgm:pt>
    <dgm:pt modelId="{78699AEC-AE8B-41C2-A358-D752F69B0516}" type="pres">
      <dgm:prSet presAssocID="{12063F0C-D2E7-4C04-A0AB-F067B06048F7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93FBFB-33DD-4F48-B5CC-EACB0D31AA92}" type="pres">
      <dgm:prSet presAssocID="{12063F0C-D2E7-4C04-A0AB-F067B06048F7}" presName="level3hierChild" presStyleCnt="0"/>
      <dgm:spPr/>
    </dgm:pt>
    <dgm:pt modelId="{DAD4180C-03E9-4EDD-8736-231D6FFEE809}" type="pres">
      <dgm:prSet presAssocID="{597A9F27-1636-4D5B-B9A4-BCBD54C647E3}" presName="conn2-1" presStyleLbl="parChTrans1D4" presStyleIdx="0" presStyleCnt="1"/>
      <dgm:spPr/>
      <dgm:t>
        <a:bodyPr/>
        <a:lstStyle/>
        <a:p>
          <a:endParaRPr lang="en-US"/>
        </a:p>
      </dgm:t>
    </dgm:pt>
    <dgm:pt modelId="{137E0FEF-35E5-490C-81C2-CA3F09C2E604}" type="pres">
      <dgm:prSet presAssocID="{597A9F27-1636-4D5B-B9A4-BCBD54C647E3}" presName="connTx" presStyleLbl="parChTrans1D4" presStyleIdx="0" presStyleCnt="1"/>
      <dgm:spPr/>
      <dgm:t>
        <a:bodyPr/>
        <a:lstStyle/>
        <a:p>
          <a:endParaRPr lang="en-US"/>
        </a:p>
      </dgm:t>
    </dgm:pt>
    <dgm:pt modelId="{D908EF20-6C65-49D3-A3D8-88CFEE4BDFDF}" type="pres">
      <dgm:prSet presAssocID="{B51B3EDF-3D6D-4477-B2C9-98ED6377A21D}" presName="root2" presStyleCnt="0"/>
      <dgm:spPr/>
    </dgm:pt>
    <dgm:pt modelId="{0E08AF73-AD36-4623-A64A-09CF82B868FB}" type="pres">
      <dgm:prSet presAssocID="{B51B3EDF-3D6D-4477-B2C9-98ED6377A21D}" presName="LevelTwoTextNode" presStyleLbl="node4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CA55AA2-E25C-4098-BA19-58B8AF721BD4}" type="pres">
      <dgm:prSet presAssocID="{B51B3EDF-3D6D-4477-B2C9-98ED6377A21D}" presName="level3hierChild" presStyleCnt="0"/>
      <dgm:spPr/>
    </dgm:pt>
  </dgm:ptLst>
  <dgm:cxnLst>
    <dgm:cxn modelId="{C794E6D2-C31C-4296-B3FD-D73780AED6A7}" srcId="{12063F0C-D2E7-4C04-A0AB-F067B06048F7}" destId="{B51B3EDF-3D6D-4477-B2C9-98ED6377A21D}" srcOrd="0" destOrd="0" parTransId="{597A9F27-1636-4D5B-B9A4-BCBD54C647E3}" sibTransId="{DB09D359-2535-404E-ABE3-6CB626513D5B}"/>
    <dgm:cxn modelId="{F9E5EB75-8312-4A2D-ACD4-FEAF12500578}" type="presOf" srcId="{7C45D7B7-19DA-4F40-B080-9C55C1CA37C2}" destId="{59E3A7EF-1511-42B0-AA34-631B362116CF}" srcOrd="0" destOrd="0" presId="urn:microsoft.com/office/officeart/2008/layout/HorizontalMultiLevelHierarchy"/>
    <dgm:cxn modelId="{5CA9511C-54FF-483B-96D6-EFECFF99D692}" type="presOf" srcId="{B51B3EDF-3D6D-4477-B2C9-98ED6377A21D}" destId="{0E08AF73-AD36-4623-A64A-09CF82B868FB}" srcOrd="0" destOrd="0" presId="urn:microsoft.com/office/officeart/2008/layout/HorizontalMultiLevelHierarchy"/>
    <dgm:cxn modelId="{4D29DE21-85D3-4BBE-96C4-7FE323A5FFBE}" type="presOf" srcId="{025166E8-3F8A-4FAE-84F8-08477E0BF551}" destId="{B74FB45B-3C8B-44AF-8B99-A73EBCA2C69E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3C5B76-CDB3-4DE8-BD44-600552F651C9}" srcId="{FCCAE72E-3741-4C5F-B697-2CEBFC92CDF7}" destId="{96E9C3F3-8AE8-4FF4-BE16-C958E5CBFA7D}" srcOrd="2" destOrd="0" parTransId="{4D047425-E770-4182-9678-202306F8A20C}" sibTransId="{412E4C49-684B-4A72-BE22-1A0C9E7784BE}"/>
    <dgm:cxn modelId="{54B010B8-3233-48FA-B17D-5C1E2D7670C5}" type="presOf" srcId="{39BF5F7D-E27D-424D-92D6-C8AE43C26AFE}" destId="{A3194117-45F7-4313-B800-58AD95F66BA4}" srcOrd="1" destOrd="0" presId="urn:microsoft.com/office/officeart/2008/layout/HorizontalMultiLevelHierarchy"/>
    <dgm:cxn modelId="{9FE00EFC-4851-42B7-AE00-73B32CEADC20}" srcId="{025166E8-3F8A-4FAE-84F8-08477E0BF551}" destId="{12063F0C-D2E7-4C04-A0AB-F067B06048F7}" srcOrd="0" destOrd="0" parTransId="{2D4F2024-6A39-471B-8E8D-E541C85E8775}" sibTransId="{4534470D-4BCC-44DA-9198-786EEDF39282}"/>
    <dgm:cxn modelId="{B9581498-1025-461A-83FA-CC4047230E58}" srcId="{FCCAE72E-3741-4C5F-B697-2CEBFC92CDF7}" destId="{025166E8-3F8A-4FAE-84F8-08477E0BF551}" srcOrd="3" destOrd="0" parTransId="{DB887FEF-F333-417D-BEBB-4539757FD305}" sibTransId="{3169FD7E-A5BC-46AB-BEA9-6CAD46E02689}"/>
    <dgm:cxn modelId="{76F7DC82-D54F-4415-967F-C5EEBAAFC236}" srcId="{B57D677F-49A6-43E0-9C52-90E40B8BF336}" destId="{ED28CDA6-27BB-43D7-B203-5556CA250A9B}" srcOrd="0" destOrd="0" parTransId="{437C1B40-8B84-494E-A56D-39A33B9AD0C7}" sibTransId="{4C4927C8-2F42-4BE1-BAF7-E73CF2EABA29}"/>
    <dgm:cxn modelId="{8DA90C8D-5FFC-4D3E-9F17-215C07D5D0FB}" type="presOf" srcId="{2D4F2024-6A39-471B-8E8D-E541C85E8775}" destId="{40CB2B11-C677-49C3-A412-C66BE0296FE0}" srcOrd="0" destOrd="0" presId="urn:microsoft.com/office/officeart/2008/layout/HorizontalMultiLevelHierarchy"/>
    <dgm:cxn modelId="{46749FA8-22FE-402B-B65C-B9A98BABD6FA}" type="presOf" srcId="{12063F0C-D2E7-4C04-A0AB-F067B06048F7}" destId="{78699AEC-AE8B-41C2-A358-D752F69B0516}" srcOrd="0" destOrd="0" presId="urn:microsoft.com/office/officeart/2008/layout/HorizontalMultiLevelHierarchy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BAC1E6AB-509E-4604-9762-8C9FE5BC0E75}" type="presOf" srcId="{ED28CDA6-27BB-43D7-B203-5556CA250A9B}" destId="{93E304F8-FE64-49D9-9476-39F79292D104}" srcOrd="0" destOrd="0" presId="urn:microsoft.com/office/officeart/2008/layout/HorizontalMultiLevelHierarchy"/>
    <dgm:cxn modelId="{C25152C9-A7D9-456D-9013-A69BA3E3A99E}" type="presOf" srcId="{437C1B40-8B84-494E-A56D-39A33B9AD0C7}" destId="{A193756C-5593-4D95-BB9C-95BB9EF08F3E}" srcOrd="1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88619C7C-48C1-4C65-94B6-08652045D98B}" type="presOf" srcId="{DB887FEF-F333-417D-BEBB-4539757FD305}" destId="{96D377A7-23A9-4E0E-9081-FF9D2BAD7B5C}" srcOrd="1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D2F1D96A-6DDD-4042-8B3E-F54AAF80DABF}" type="presOf" srcId="{FC17F1F7-A99E-4703-B897-1F8033AFC2F6}" destId="{F7FBE92B-216F-4331-B520-5BE2F7AABF8A}" srcOrd="0" destOrd="0" presId="urn:microsoft.com/office/officeart/2008/layout/HorizontalMultiLevelHierarchy"/>
    <dgm:cxn modelId="{2E8647BB-CFAB-417D-9776-398042F89FA6}" type="presOf" srcId="{2D4F2024-6A39-471B-8E8D-E541C85E8775}" destId="{3DCB0DF5-8598-4951-B951-E0B0265CE2E5}" srcOrd="1" destOrd="0" presId="urn:microsoft.com/office/officeart/2008/layout/HorizontalMultiLevelHierarchy"/>
    <dgm:cxn modelId="{ECB86F44-1E0C-4E2F-8EC0-F2D14DE02F0C}" srcId="{FCCAE72E-3741-4C5F-B697-2CEBFC92CDF7}" destId="{FC17F1F7-A99E-4703-B897-1F8033AFC2F6}" srcOrd="0" destOrd="0" parTransId="{39BF5F7D-E27D-424D-92D6-C8AE43C26AFE}" sibTransId="{A28B7560-11EB-4CFD-A6BA-8BDBBF2CBC43}"/>
    <dgm:cxn modelId="{4160E66C-A532-430F-B95D-23E8A8896C1F}" type="presOf" srcId="{DB887FEF-F333-417D-BEBB-4539757FD305}" destId="{C3EA265A-CEDD-4169-B6E5-725803AD1EFC}" srcOrd="0" destOrd="0" presId="urn:microsoft.com/office/officeart/2008/layout/HorizontalMultiLevelHierarchy"/>
    <dgm:cxn modelId="{E592173F-3B79-4F48-BC5E-C1310130F73C}" type="presOf" srcId="{FD3B4188-DE83-4312-A233-62D1ED0A965A}" destId="{FD5C6618-16BC-4713-8F60-29D838FCD239}" srcOrd="1" destOrd="0" presId="urn:microsoft.com/office/officeart/2008/layout/HorizontalMultiLevelHierarchy"/>
    <dgm:cxn modelId="{7AED9C7C-FDF5-4CE4-86B7-7619F130073A}" type="presOf" srcId="{597A9F27-1636-4D5B-B9A4-BCBD54C647E3}" destId="{137E0FEF-35E5-490C-81C2-CA3F09C2E604}" srcOrd="1" destOrd="0" presId="urn:microsoft.com/office/officeart/2008/layout/HorizontalMultiLevelHierarchy"/>
    <dgm:cxn modelId="{DA7C05C9-9F57-4F8E-92B7-ADCB8629563A}" type="presOf" srcId="{39BF5F7D-E27D-424D-92D6-C8AE43C26AFE}" destId="{1BDCFD41-D9FB-4411-80D8-C9C3163FD113}" srcOrd="0" destOrd="0" presId="urn:microsoft.com/office/officeart/2008/layout/HorizontalMultiLevelHierarchy"/>
    <dgm:cxn modelId="{A19E0702-2097-4BA6-A99E-873E18C1AF44}" type="presOf" srcId="{597A9F27-1636-4D5B-B9A4-BCBD54C647E3}" destId="{DAD4180C-03E9-4EDD-8736-231D6FFEE809}" srcOrd="0" destOrd="0" presId="urn:microsoft.com/office/officeart/2008/layout/HorizontalMultiLevelHierarchy"/>
    <dgm:cxn modelId="{BA5C6495-D6D7-4800-8F1C-7A7CE0B6A7E1}" srcId="{96E9C3F3-8AE8-4FF4-BE16-C958E5CBFA7D}" destId="{7C45D7B7-19DA-4F40-B080-9C55C1CA37C2}" srcOrd="0" destOrd="0" parTransId="{FD3B4188-DE83-4312-A233-62D1ED0A965A}" sibTransId="{42797238-6085-46E0-B2A7-FB4D59777460}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9CB6577B-2C5B-4C4C-98FA-DBF8D9CC7E48}" srcId="{FCCAE72E-3741-4C5F-B697-2CEBFC92CDF7}" destId="{B57D677F-49A6-43E0-9C52-90E40B8BF336}" srcOrd="1" destOrd="0" parTransId="{8A10B756-2906-482A-A904-E8C29852E557}" sibTransId="{244EB193-2794-409A-A72D-4E90FD3A9EAE}"/>
    <dgm:cxn modelId="{528CE5F2-548C-4761-A34E-A82DC025E3BB}" type="presOf" srcId="{FD3B4188-DE83-4312-A233-62D1ED0A965A}" destId="{8BD21FFA-F7D2-43AA-B3B5-9E659D4727A0}" srcOrd="0" destOrd="0" presId="urn:microsoft.com/office/officeart/2008/layout/HorizontalMultiLevelHierarchy"/>
    <dgm:cxn modelId="{991FE072-238F-4F6F-BD84-05E58DB0DF1E}" type="presOf" srcId="{437C1B40-8B84-494E-A56D-39A33B9AD0C7}" destId="{A43F8925-B2FF-46F9-BDBF-1417A50186E8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83D9DADD-EDA7-43D1-8C87-4EDBBE69500B}" type="presParOf" srcId="{00B6C323-8ADF-4C2C-A98F-03A35CC9AEB8}" destId="{1BDCFD41-D9FB-4411-80D8-C9C3163FD113}" srcOrd="0" destOrd="0" presId="urn:microsoft.com/office/officeart/2008/layout/HorizontalMultiLevelHierarchy"/>
    <dgm:cxn modelId="{823281C1-3D63-428F-9104-4F57689E4FB7}" type="presParOf" srcId="{1BDCFD41-D9FB-4411-80D8-C9C3163FD113}" destId="{A3194117-45F7-4313-B800-58AD95F66BA4}" srcOrd="0" destOrd="0" presId="urn:microsoft.com/office/officeart/2008/layout/HorizontalMultiLevelHierarchy"/>
    <dgm:cxn modelId="{001F1710-E359-48A5-A6C2-9E40A78802E9}" type="presParOf" srcId="{00B6C323-8ADF-4C2C-A98F-03A35CC9AEB8}" destId="{D82BEA2D-FB13-4BFE-846A-6334C0C597F3}" srcOrd="1" destOrd="0" presId="urn:microsoft.com/office/officeart/2008/layout/HorizontalMultiLevelHierarchy"/>
    <dgm:cxn modelId="{1ED5A884-B4DE-44DB-863D-CBDA98BF6845}" type="presParOf" srcId="{D82BEA2D-FB13-4BFE-846A-6334C0C597F3}" destId="{F7FBE92B-216F-4331-B520-5BE2F7AABF8A}" srcOrd="0" destOrd="0" presId="urn:microsoft.com/office/officeart/2008/layout/HorizontalMultiLevelHierarchy"/>
    <dgm:cxn modelId="{5BB3E125-2E3D-4D00-8935-CE58582DDD7F}" type="presParOf" srcId="{D82BEA2D-FB13-4BFE-846A-6334C0C597F3}" destId="{9F0E0CAA-39CA-4F2C-9FE3-65C52F79E262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2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3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219FD8EC-5954-4579-B3DF-B5521DED50D4}" type="presParOf" srcId="{916673D3-8853-4B1A-9117-7FDDEBF41E2C}" destId="{A43F8925-B2FF-46F9-BDBF-1417A50186E8}" srcOrd="0" destOrd="0" presId="urn:microsoft.com/office/officeart/2008/layout/HorizontalMultiLevelHierarchy"/>
    <dgm:cxn modelId="{BB89F9D7-340E-46AC-A274-DE0856EF57A9}" type="presParOf" srcId="{A43F8925-B2FF-46F9-BDBF-1417A50186E8}" destId="{A193756C-5593-4D95-BB9C-95BB9EF08F3E}" srcOrd="0" destOrd="0" presId="urn:microsoft.com/office/officeart/2008/layout/HorizontalMultiLevelHierarchy"/>
    <dgm:cxn modelId="{74490D68-8C3F-46E6-8491-877FE162A9E5}" type="presParOf" srcId="{916673D3-8853-4B1A-9117-7FDDEBF41E2C}" destId="{C25442D0-61DB-4A64-9771-EF0BD784FA95}" srcOrd="1" destOrd="0" presId="urn:microsoft.com/office/officeart/2008/layout/HorizontalMultiLevelHierarchy"/>
    <dgm:cxn modelId="{EF0939DE-FDB0-4AB9-822C-E4FE5405A93D}" type="presParOf" srcId="{C25442D0-61DB-4A64-9771-EF0BD784FA95}" destId="{93E304F8-FE64-49D9-9476-39F79292D104}" srcOrd="0" destOrd="0" presId="urn:microsoft.com/office/officeart/2008/layout/HorizontalMultiLevelHierarchy"/>
    <dgm:cxn modelId="{C66660B1-2C18-49D1-8935-283864099D34}" type="presParOf" srcId="{C25442D0-61DB-4A64-9771-EF0BD784FA95}" destId="{141638C6-D1D3-46ED-ABD2-87CA2635FB68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4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5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  <dgm:cxn modelId="{2070E821-CE46-46EF-A872-4A261D4556F0}" type="presParOf" srcId="{396AA9A9-2759-48D6-85BF-C47B29683BE5}" destId="{8BD21FFA-F7D2-43AA-B3B5-9E659D4727A0}" srcOrd="0" destOrd="0" presId="urn:microsoft.com/office/officeart/2008/layout/HorizontalMultiLevelHierarchy"/>
    <dgm:cxn modelId="{5814C5B5-F5DF-4016-B295-DDEC343BDD32}" type="presParOf" srcId="{8BD21FFA-F7D2-43AA-B3B5-9E659D4727A0}" destId="{FD5C6618-16BC-4713-8F60-29D838FCD239}" srcOrd="0" destOrd="0" presId="urn:microsoft.com/office/officeart/2008/layout/HorizontalMultiLevelHierarchy"/>
    <dgm:cxn modelId="{E327BA13-500D-4499-8075-C461200381C2}" type="presParOf" srcId="{396AA9A9-2759-48D6-85BF-C47B29683BE5}" destId="{CAFAC777-A012-4919-BFD0-38B388027CD2}" srcOrd="1" destOrd="0" presId="urn:microsoft.com/office/officeart/2008/layout/HorizontalMultiLevelHierarchy"/>
    <dgm:cxn modelId="{CB63D6B1-CDFC-4166-9285-308473B92B73}" type="presParOf" srcId="{CAFAC777-A012-4919-BFD0-38B388027CD2}" destId="{59E3A7EF-1511-42B0-AA34-631B362116CF}" srcOrd="0" destOrd="0" presId="urn:microsoft.com/office/officeart/2008/layout/HorizontalMultiLevelHierarchy"/>
    <dgm:cxn modelId="{0BA9F37E-58DA-42A1-B8AD-0D6428DE37B1}" type="presParOf" srcId="{CAFAC777-A012-4919-BFD0-38B388027CD2}" destId="{9EEB3237-C440-47FA-B13C-EF1ED59D5237}" srcOrd="1" destOrd="0" presId="urn:microsoft.com/office/officeart/2008/layout/HorizontalMultiLevelHierarchy"/>
    <dgm:cxn modelId="{3171430D-993A-42C4-AE3F-1402302AAB67}" type="presParOf" srcId="{00B6C323-8ADF-4C2C-A98F-03A35CC9AEB8}" destId="{C3EA265A-CEDD-4169-B6E5-725803AD1EFC}" srcOrd="6" destOrd="0" presId="urn:microsoft.com/office/officeart/2008/layout/HorizontalMultiLevelHierarchy"/>
    <dgm:cxn modelId="{0387E207-DB22-40BE-8552-E2B84F87AE86}" type="presParOf" srcId="{C3EA265A-CEDD-4169-B6E5-725803AD1EFC}" destId="{96D377A7-23A9-4E0E-9081-FF9D2BAD7B5C}" srcOrd="0" destOrd="0" presId="urn:microsoft.com/office/officeart/2008/layout/HorizontalMultiLevelHierarchy"/>
    <dgm:cxn modelId="{7C42F8B9-1164-4BD2-8BB3-E008FF3FF1FC}" type="presParOf" srcId="{00B6C323-8ADF-4C2C-A98F-03A35CC9AEB8}" destId="{A113CB4C-DF9E-479F-85E6-530FE26BBED6}" srcOrd="7" destOrd="0" presId="urn:microsoft.com/office/officeart/2008/layout/HorizontalMultiLevelHierarchy"/>
    <dgm:cxn modelId="{F20CDE1D-23FC-41F7-BF5E-BD66277A898C}" type="presParOf" srcId="{A113CB4C-DF9E-479F-85E6-530FE26BBED6}" destId="{B74FB45B-3C8B-44AF-8B99-A73EBCA2C69E}" srcOrd="0" destOrd="0" presId="urn:microsoft.com/office/officeart/2008/layout/HorizontalMultiLevelHierarchy"/>
    <dgm:cxn modelId="{7A0F08E9-B7B1-4CB8-8722-2EABDCAFCA4E}" type="presParOf" srcId="{A113CB4C-DF9E-479F-85E6-530FE26BBED6}" destId="{FE60D11D-F101-4446-B9ED-9212875D06CE}" srcOrd="1" destOrd="0" presId="urn:microsoft.com/office/officeart/2008/layout/HorizontalMultiLevelHierarchy"/>
    <dgm:cxn modelId="{C5F50213-EFA7-4EAE-8315-935E8F69D572}" type="presParOf" srcId="{FE60D11D-F101-4446-B9ED-9212875D06CE}" destId="{40CB2B11-C677-49C3-A412-C66BE0296FE0}" srcOrd="0" destOrd="0" presId="urn:microsoft.com/office/officeart/2008/layout/HorizontalMultiLevelHierarchy"/>
    <dgm:cxn modelId="{3801D10C-7CAB-4B9F-BD99-EBA91AEBE922}" type="presParOf" srcId="{40CB2B11-C677-49C3-A412-C66BE0296FE0}" destId="{3DCB0DF5-8598-4951-B951-E0B0265CE2E5}" srcOrd="0" destOrd="0" presId="urn:microsoft.com/office/officeart/2008/layout/HorizontalMultiLevelHierarchy"/>
    <dgm:cxn modelId="{B2E17841-0AE0-40AD-B520-BCE5501504A3}" type="presParOf" srcId="{FE60D11D-F101-4446-B9ED-9212875D06CE}" destId="{4238F753-CD1B-4EC8-870E-D7E543C93B79}" srcOrd="1" destOrd="0" presId="urn:microsoft.com/office/officeart/2008/layout/HorizontalMultiLevelHierarchy"/>
    <dgm:cxn modelId="{634342EC-15BF-43AD-B1B0-DF7EAB755502}" type="presParOf" srcId="{4238F753-CD1B-4EC8-870E-D7E543C93B79}" destId="{78699AEC-AE8B-41C2-A358-D752F69B0516}" srcOrd="0" destOrd="0" presId="urn:microsoft.com/office/officeart/2008/layout/HorizontalMultiLevelHierarchy"/>
    <dgm:cxn modelId="{133671FC-1C4A-41D0-A62E-0C7306B7FBED}" type="presParOf" srcId="{4238F753-CD1B-4EC8-870E-D7E543C93B79}" destId="{6593FBFB-33DD-4F48-B5CC-EACB0D31AA92}" srcOrd="1" destOrd="0" presId="urn:microsoft.com/office/officeart/2008/layout/HorizontalMultiLevelHierarchy"/>
    <dgm:cxn modelId="{C99C5DE3-BE99-4D6E-9503-ED40F31C6C2C}" type="presParOf" srcId="{6593FBFB-33DD-4F48-B5CC-EACB0D31AA92}" destId="{DAD4180C-03E9-4EDD-8736-231D6FFEE809}" srcOrd="0" destOrd="0" presId="urn:microsoft.com/office/officeart/2008/layout/HorizontalMultiLevelHierarchy"/>
    <dgm:cxn modelId="{355E38BE-1645-4A26-A5B8-C63909E54422}" type="presParOf" srcId="{DAD4180C-03E9-4EDD-8736-231D6FFEE809}" destId="{137E0FEF-35E5-490C-81C2-CA3F09C2E604}" srcOrd="0" destOrd="0" presId="urn:microsoft.com/office/officeart/2008/layout/HorizontalMultiLevelHierarchy"/>
    <dgm:cxn modelId="{CEAF9463-633F-43F2-81BF-9BE0DE60AC32}" type="presParOf" srcId="{6593FBFB-33DD-4F48-B5CC-EACB0D31AA92}" destId="{D908EF20-6C65-49D3-A3D8-88CFEE4BDFDF}" srcOrd="1" destOrd="0" presId="urn:microsoft.com/office/officeart/2008/layout/HorizontalMultiLevelHierarchy"/>
    <dgm:cxn modelId="{1A8AE08C-9ABB-46A8-8CFC-DD24A5BA96CE}" type="presParOf" srcId="{D908EF20-6C65-49D3-A3D8-88CFEE4BDFDF}" destId="{0E08AF73-AD36-4623-A64A-09CF82B868FB}" srcOrd="0" destOrd="0" presId="urn:microsoft.com/office/officeart/2008/layout/HorizontalMultiLevelHierarchy"/>
    <dgm:cxn modelId="{1D94562C-CC24-41E0-93CF-2DC6F6CB9DE7}" type="presParOf" srcId="{D908EF20-6C65-49D3-A3D8-88CFEE4BDFDF}" destId="{DCA55AA2-E25C-4098-BA19-58B8AF721B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3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3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</dgm:ptLst>
  <dgm:cxnLst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3985793" y="8233952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6398" y="8357927"/>
        <a:ext cx="19377" cy="19377"/>
      </dsp:txXfrm>
    </dsp:sp>
    <dsp:sp modelId="{C987B626-6F85-4119-973D-2A2E64116A28}">
      <dsp:nvSpPr>
        <dsp:cNvPr id="0" name=""/>
        <dsp:cNvSpPr/>
      </dsp:nvSpPr>
      <dsp:spPr>
        <a:xfrm>
          <a:off x="3985793" y="7966623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6398" y="8090599"/>
        <a:ext cx="19377" cy="19377"/>
      </dsp:txXfrm>
    </dsp:sp>
    <dsp:sp modelId="{9BF31246-2D25-4008-BDE0-545F1F7BA9E4}">
      <dsp:nvSpPr>
        <dsp:cNvPr id="0" name=""/>
        <dsp:cNvSpPr/>
      </dsp:nvSpPr>
      <dsp:spPr>
        <a:xfrm>
          <a:off x="2302264" y="4357687"/>
          <a:ext cx="280588" cy="38762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3876264"/>
              </a:lnTo>
              <a:lnTo>
                <a:pt x="280588" y="387626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345398" y="6198659"/>
        <a:ext cx="194320" cy="194320"/>
      </dsp:txXfrm>
    </dsp:sp>
    <dsp:sp modelId="{9A5EA447-A659-422E-8FCA-CF8F025B0280}">
      <dsp:nvSpPr>
        <dsp:cNvPr id="0" name=""/>
        <dsp:cNvSpPr/>
      </dsp:nvSpPr>
      <dsp:spPr>
        <a:xfrm>
          <a:off x="5669321" y="7431966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7555941"/>
        <a:ext cx="19377" cy="19377"/>
      </dsp:txXfrm>
    </dsp:sp>
    <dsp:sp modelId="{18715345-2BD7-4FD3-BEC2-CA2DF729D3A9}">
      <dsp:nvSpPr>
        <dsp:cNvPr id="0" name=""/>
        <dsp:cNvSpPr/>
      </dsp:nvSpPr>
      <dsp:spPr>
        <a:xfrm>
          <a:off x="5669321" y="7164637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7288613"/>
        <a:ext cx="19377" cy="19377"/>
      </dsp:txXfrm>
    </dsp:sp>
    <dsp:sp modelId="{77EBB243-DAFC-4E79-ACF0-3BCB5160B110}">
      <dsp:nvSpPr>
        <dsp:cNvPr id="0" name=""/>
        <dsp:cNvSpPr/>
      </dsp:nvSpPr>
      <dsp:spPr>
        <a:xfrm>
          <a:off x="3985793" y="6696812"/>
          <a:ext cx="280588" cy="7351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735153"/>
              </a:lnTo>
              <a:lnTo>
                <a:pt x="280588" y="7351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06415" y="7044717"/>
        <a:ext cx="39344" cy="39344"/>
      </dsp:txXfrm>
    </dsp:sp>
    <dsp:sp modelId="{A34B7105-42F8-4E57-B203-374F1073AB18}">
      <dsp:nvSpPr>
        <dsp:cNvPr id="0" name=""/>
        <dsp:cNvSpPr/>
      </dsp:nvSpPr>
      <dsp:spPr>
        <a:xfrm>
          <a:off x="9036378" y="6897309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7021284"/>
        <a:ext cx="19377" cy="19377"/>
      </dsp:txXfrm>
    </dsp:sp>
    <dsp:sp modelId="{E74C99FE-D3B4-46EB-8ACD-EAE76D7788E8}">
      <dsp:nvSpPr>
        <dsp:cNvPr id="0" name=""/>
        <dsp:cNvSpPr/>
      </dsp:nvSpPr>
      <dsp:spPr>
        <a:xfrm>
          <a:off x="9036378" y="66299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6753956"/>
        <a:ext cx="19377" cy="19377"/>
      </dsp:txXfrm>
    </dsp:sp>
    <dsp:sp modelId="{C3C96EBC-5F0D-4D61-8B9E-892957013263}">
      <dsp:nvSpPr>
        <dsp:cNvPr id="0" name=""/>
        <dsp:cNvSpPr/>
      </dsp:nvSpPr>
      <dsp:spPr>
        <a:xfrm>
          <a:off x="7352850" y="66299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3455" y="6753956"/>
        <a:ext cx="19377" cy="19377"/>
      </dsp:txXfrm>
    </dsp:sp>
    <dsp:sp modelId="{4A9A9683-5518-42EC-A2B3-B6102F72BE52}">
      <dsp:nvSpPr>
        <dsp:cNvPr id="0" name=""/>
        <dsp:cNvSpPr/>
      </dsp:nvSpPr>
      <dsp:spPr>
        <a:xfrm>
          <a:off x="7352850" y="6362651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3455" y="6486627"/>
        <a:ext cx="19377" cy="19377"/>
      </dsp:txXfrm>
    </dsp:sp>
    <dsp:sp modelId="{E2666E54-5F66-4531-9D76-5ED1A78030AA}">
      <dsp:nvSpPr>
        <dsp:cNvPr id="0" name=""/>
        <dsp:cNvSpPr/>
      </dsp:nvSpPr>
      <dsp:spPr>
        <a:xfrm>
          <a:off x="5669321" y="5961659"/>
          <a:ext cx="280588" cy="6683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668321"/>
              </a:lnTo>
              <a:lnTo>
                <a:pt x="280588" y="66832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1495" y="6277698"/>
        <a:ext cx="36241" cy="36241"/>
      </dsp:txXfrm>
    </dsp:sp>
    <dsp:sp modelId="{2CE01C43-9950-41AF-BC1D-345E289BE12B}">
      <dsp:nvSpPr>
        <dsp:cNvPr id="0" name=""/>
        <dsp:cNvSpPr/>
      </dsp:nvSpPr>
      <dsp:spPr>
        <a:xfrm>
          <a:off x="10719907" y="6095323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45106" y="6347556"/>
        <a:ext cx="30190" cy="30190"/>
      </dsp:txXfrm>
    </dsp:sp>
    <dsp:sp modelId="{090F6F59-DCEF-4D54-A6A0-01602D30C586}">
      <dsp:nvSpPr>
        <dsp:cNvPr id="0" name=""/>
        <dsp:cNvSpPr/>
      </dsp:nvSpPr>
      <dsp:spPr>
        <a:xfrm>
          <a:off x="10719907" y="60496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53186" y="6088308"/>
        <a:ext cx="14029" cy="14029"/>
      </dsp:txXfrm>
    </dsp:sp>
    <dsp:sp modelId="{17ACB89F-13FE-4667-AAD3-D71AD70F3E2E}">
      <dsp:nvSpPr>
        <dsp:cNvPr id="0" name=""/>
        <dsp:cNvSpPr/>
      </dsp:nvSpPr>
      <dsp:spPr>
        <a:xfrm>
          <a:off x="10719907" y="5560666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45106" y="5812899"/>
        <a:ext cx="30190" cy="30190"/>
      </dsp:txXfrm>
    </dsp:sp>
    <dsp:sp modelId="{DFDACC3F-5E3C-42BB-A7E0-B8D248DEB8C5}">
      <dsp:nvSpPr>
        <dsp:cNvPr id="0" name=""/>
        <dsp:cNvSpPr/>
      </dsp:nvSpPr>
      <dsp:spPr>
        <a:xfrm>
          <a:off x="9036378" y="5827994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5951970"/>
        <a:ext cx="19377" cy="19377"/>
      </dsp:txXfrm>
    </dsp:sp>
    <dsp:sp modelId="{7F5EF394-8D83-494C-81C7-A5E30F57CB77}">
      <dsp:nvSpPr>
        <dsp:cNvPr id="0" name=""/>
        <dsp:cNvSpPr/>
      </dsp:nvSpPr>
      <dsp:spPr>
        <a:xfrm>
          <a:off x="9036378" y="5560666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5684641"/>
        <a:ext cx="19377" cy="19377"/>
      </dsp:txXfrm>
    </dsp:sp>
    <dsp:sp modelId="{44B7D916-CE9A-4CF9-AF3D-8BA6B7D9083B}">
      <dsp:nvSpPr>
        <dsp:cNvPr id="0" name=""/>
        <dsp:cNvSpPr/>
      </dsp:nvSpPr>
      <dsp:spPr>
        <a:xfrm>
          <a:off x="7352850" y="5293337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78049" y="5545570"/>
        <a:ext cx="30190" cy="30190"/>
      </dsp:txXfrm>
    </dsp:sp>
    <dsp:sp modelId="{F8F0E6DB-4BE9-42FC-9883-0D2CE023CC9A}">
      <dsp:nvSpPr>
        <dsp:cNvPr id="0" name=""/>
        <dsp:cNvSpPr/>
      </dsp:nvSpPr>
      <dsp:spPr>
        <a:xfrm>
          <a:off x="9036378" y="47586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4882655"/>
        <a:ext cx="19377" cy="19377"/>
      </dsp:txXfrm>
    </dsp:sp>
    <dsp:sp modelId="{007A0C15-2170-42FD-8BE1-8BB4EBED3351}">
      <dsp:nvSpPr>
        <dsp:cNvPr id="0" name=""/>
        <dsp:cNvSpPr/>
      </dsp:nvSpPr>
      <dsp:spPr>
        <a:xfrm>
          <a:off x="9036378" y="4491351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4615327"/>
        <a:ext cx="19377" cy="19377"/>
      </dsp:txXfrm>
    </dsp:sp>
    <dsp:sp modelId="{325F5970-6146-4D0E-8DCD-65839D3D040F}">
      <dsp:nvSpPr>
        <dsp:cNvPr id="0" name=""/>
        <dsp:cNvSpPr/>
      </dsp:nvSpPr>
      <dsp:spPr>
        <a:xfrm>
          <a:off x="7352850" y="4758680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78049" y="5010913"/>
        <a:ext cx="30190" cy="30190"/>
      </dsp:txXfrm>
    </dsp:sp>
    <dsp:sp modelId="{A9C204D5-6596-4F54-B51B-429B75D36256}">
      <dsp:nvSpPr>
        <dsp:cNvPr id="0" name=""/>
        <dsp:cNvSpPr/>
      </dsp:nvSpPr>
      <dsp:spPr>
        <a:xfrm>
          <a:off x="5669321" y="5293337"/>
          <a:ext cx="280588" cy="668321"/>
        </a:xfrm>
        <a:custGeom>
          <a:avLst/>
          <a:gdLst/>
          <a:ahLst/>
          <a:cxnLst/>
          <a:rect l="0" t="0" r="0" b="0"/>
          <a:pathLst>
            <a:path>
              <a:moveTo>
                <a:pt x="0" y="668321"/>
              </a:moveTo>
              <a:lnTo>
                <a:pt x="140294" y="668321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1495" y="5609377"/>
        <a:ext cx="36241" cy="36241"/>
      </dsp:txXfrm>
    </dsp:sp>
    <dsp:sp modelId="{188D2450-035D-4097-B31C-8932EF7CA79B}">
      <dsp:nvSpPr>
        <dsp:cNvPr id="0" name=""/>
        <dsp:cNvSpPr/>
      </dsp:nvSpPr>
      <dsp:spPr>
        <a:xfrm>
          <a:off x="3985793" y="5961659"/>
          <a:ext cx="280588" cy="735153"/>
        </a:xfrm>
        <a:custGeom>
          <a:avLst/>
          <a:gdLst/>
          <a:ahLst/>
          <a:cxnLst/>
          <a:rect l="0" t="0" r="0" b="0"/>
          <a:pathLst>
            <a:path>
              <a:moveTo>
                <a:pt x="0" y="735153"/>
              </a:moveTo>
              <a:lnTo>
                <a:pt x="140294" y="735153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06415" y="6309563"/>
        <a:ext cx="39344" cy="39344"/>
      </dsp:txXfrm>
    </dsp:sp>
    <dsp:sp modelId="{06A2732D-8CDF-4BE7-B17D-25A398040ADF}">
      <dsp:nvSpPr>
        <dsp:cNvPr id="0" name=""/>
        <dsp:cNvSpPr/>
      </dsp:nvSpPr>
      <dsp:spPr>
        <a:xfrm>
          <a:off x="2302264" y="4357687"/>
          <a:ext cx="280588" cy="2339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339125"/>
              </a:lnTo>
              <a:lnTo>
                <a:pt x="280588" y="2339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383661" y="5468352"/>
        <a:ext cx="117794" cy="117794"/>
      </dsp:txXfrm>
    </dsp:sp>
    <dsp:sp modelId="{9235B24E-B312-4363-84E9-8846C151C6B4}">
      <dsp:nvSpPr>
        <dsp:cNvPr id="0" name=""/>
        <dsp:cNvSpPr/>
      </dsp:nvSpPr>
      <dsp:spPr>
        <a:xfrm>
          <a:off x="3985793" y="3422037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3674270"/>
        <a:ext cx="30190" cy="30190"/>
      </dsp:txXfrm>
    </dsp:sp>
    <dsp:sp modelId="{11103C19-1273-4480-A407-22630E629D75}">
      <dsp:nvSpPr>
        <dsp:cNvPr id="0" name=""/>
        <dsp:cNvSpPr/>
      </dsp:nvSpPr>
      <dsp:spPr>
        <a:xfrm>
          <a:off x="3985793" y="3376317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9072" y="3415022"/>
        <a:ext cx="14029" cy="14029"/>
      </dsp:txXfrm>
    </dsp:sp>
    <dsp:sp modelId="{41F5CB70-3FF0-41C9-A690-8F9860BA6E1B}">
      <dsp:nvSpPr>
        <dsp:cNvPr id="0" name=""/>
        <dsp:cNvSpPr/>
      </dsp:nvSpPr>
      <dsp:spPr>
        <a:xfrm>
          <a:off x="3985793" y="2887380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3139613"/>
        <a:ext cx="30190" cy="30190"/>
      </dsp:txXfrm>
    </dsp:sp>
    <dsp:sp modelId="{1727C62A-FE46-457D-AE2A-2409596A583D}">
      <dsp:nvSpPr>
        <dsp:cNvPr id="0" name=""/>
        <dsp:cNvSpPr/>
      </dsp:nvSpPr>
      <dsp:spPr>
        <a:xfrm>
          <a:off x="2302264" y="3422037"/>
          <a:ext cx="280588" cy="935650"/>
        </a:xfrm>
        <a:custGeom>
          <a:avLst/>
          <a:gdLst/>
          <a:ahLst/>
          <a:cxnLst/>
          <a:rect l="0" t="0" r="0" b="0"/>
          <a:pathLst>
            <a:path>
              <a:moveTo>
                <a:pt x="0" y="935650"/>
              </a:moveTo>
              <a:lnTo>
                <a:pt x="140294" y="935650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418138" y="3865442"/>
        <a:ext cx="48840" cy="48840"/>
      </dsp:txXfrm>
    </dsp:sp>
    <dsp:sp modelId="{04151457-FD17-4CD0-8CB5-432A105434B1}">
      <dsp:nvSpPr>
        <dsp:cNvPr id="0" name=""/>
        <dsp:cNvSpPr/>
      </dsp:nvSpPr>
      <dsp:spPr>
        <a:xfrm>
          <a:off x="7352850" y="2841660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2880365"/>
        <a:ext cx="14029" cy="14029"/>
      </dsp:txXfrm>
    </dsp:sp>
    <dsp:sp modelId="{6EDDBAE7-0A73-4AB7-960F-14B8CDCACF97}">
      <dsp:nvSpPr>
        <dsp:cNvPr id="0" name=""/>
        <dsp:cNvSpPr/>
      </dsp:nvSpPr>
      <dsp:spPr>
        <a:xfrm>
          <a:off x="5669321" y="2352723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4520" y="2604956"/>
        <a:ext cx="30190" cy="30190"/>
      </dsp:txXfrm>
    </dsp:sp>
    <dsp:sp modelId="{BF28521C-B26C-490B-AC13-F30B8F5A16A7}">
      <dsp:nvSpPr>
        <dsp:cNvPr id="0" name=""/>
        <dsp:cNvSpPr/>
      </dsp:nvSpPr>
      <dsp:spPr>
        <a:xfrm>
          <a:off x="7352850" y="23070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2345708"/>
        <a:ext cx="14029" cy="14029"/>
      </dsp:txXfrm>
    </dsp:sp>
    <dsp:sp modelId="{3E30F2AF-B0C5-494A-B9F8-9C2C2FA8B0F7}">
      <dsp:nvSpPr>
        <dsp:cNvPr id="0" name=""/>
        <dsp:cNvSpPr/>
      </dsp:nvSpPr>
      <dsp:spPr>
        <a:xfrm>
          <a:off x="5669321" y="23070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02601" y="2345708"/>
        <a:ext cx="14029" cy="14029"/>
      </dsp:txXfrm>
    </dsp:sp>
    <dsp:sp modelId="{120E6438-C249-4109-83A5-346EAD30EEC7}">
      <dsp:nvSpPr>
        <dsp:cNvPr id="0" name=""/>
        <dsp:cNvSpPr/>
      </dsp:nvSpPr>
      <dsp:spPr>
        <a:xfrm>
          <a:off x="7352850" y="1772345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1811051"/>
        <a:ext cx="14029" cy="14029"/>
      </dsp:txXfrm>
    </dsp:sp>
    <dsp:sp modelId="{477CD995-97D7-4AAB-AD9F-BC1FF041BA5E}">
      <dsp:nvSpPr>
        <dsp:cNvPr id="0" name=""/>
        <dsp:cNvSpPr/>
      </dsp:nvSpPr>
      <dsp:spPr>
        <a:xfrm>
          <a:off x="5669321" y="1818065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4520" y="2070299"/>
        <a:ext cx="30190" cy="30190"/>
      </dsp:txXfrm>
    </dsp:sp>
    <dsp:sp modelId="{42FF02AF-645E-46AB-817C-4207B29B65EE}">
      <dsp:nvSpPr>
        <dsp:cNvPr id="0" name=""/>
        <dsp:cNvSpPr/>
      </dsp:nvSpPr>
      <dsp:spPr>
        <a:xfrm>
          <a:off x="3985793" y="1818065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2070299"/>
        <a:ext cx="30190" cy="30190"/>
      </dsp:txXfrm>
    </dsp:sp>
    <dsp:sp modelId="{FCA4E135-B828-4857-81D4-310C455FA11F}">
      <dsp:nvSpPr>
        <dsp:cNvPr id="0" name=""/>
        <dsp:cNvSpPr/>
      </dsp:nvSpPr>
      <dsp:spPr>
        <a:xfrm>
          <a:off x="5669321" y="1237688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02601" y="1276393"/>
        <a:ext cx="14029" cy="14029"/>
      </dsp:txXfrm>
    </dsp:sp>
    <dsp:sp modelId="{3EB0F70A-267E-4DA0-BAA8-731530D9AF3D}">
      <dsp:nvSpPr>
        <dsp:cNvPr id="0" name=""/>
        <dsp:cNvSpPr/>
      </dsp:nvSpPr>
      <dsp:spPr>
        <a:xfrm>
          <a:off x="3985793" y="1283408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1535641"/>
        <a:ext cx="30190" cy="30190"/>
      </dsp:txXfrm>
    </dsp:sp>
    <dsp:sp modelId="{E4D805C1-0FDD-4506-9132-245D1618CDA6}">
      <dsp:nvSpPr>
        <dsp:cNvPr id="0" name=""/>
        <dsp:cNvSpPr/>
      </dsp:nvSpPr>
      <dsp:spPr>
        <a:xfrm>
          <a:off x="2302264" y="1818065"/>
          <a:ext cx="280588" cy="2539621"/>
        </a:xfrm>
        <a:custGeom>
          <a:avLst/>
          <a:gdLst/>
          <a:ahLst/>
          <a:cxnLst/>
          <a:rect l="0" t="0" r="0" b="0"/>
          <a:pathLst>
            <a:path>
              <a:moveTo>
                <a:pt x="0" y="2539621"/>
              </a:moveTo>
              <a:lnTo>
                <a:pt x="140294" y="2539621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378681" y="3023999"/>
        <a:ext cx="127753" cy="127753"/>
      </dsp:txXfrm>
    </dsp:sp>
    <dsp:sp modelId="{313A408E-2951-45A3-9680-74CF556F8148}">
      <dsp:nvSpPr>
        <dsp:cNvPr id="0" name=""/>
        <dsp:cNvSpPr/>
      </dsp:nvSpPr>
      <dsp:spPr>
        <a:xfrm>
          <a:off x="5669321" y="481422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605398"/>
        <a:ext cx="19377" cy="19377"/>
      </dsp:txXfrm>
    </dsp:sp>
    <dsp:sp modelId="{11679529-943F-4036-98D2-8F386A2255D7}">
      <dsp:nvSpPr>
        <dsp:cNvPr id="0" name=""/>
        <dsp:cNvSpPr/>
      </dsp:nvSpPr>
      <dsp:spPr>
        <a:xfrm>
          <a:off x="5669321" y="214094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338069"/>
        <a:ext cx="19377" cy="19377"/>
      </dsp:txXfrm>
    </dsp:sp>
    <dsp:sp modelId="{E6CB76F9-FA0B-485D-B09B-F33ABF23BD84}">
      <dsp:nvSpPr>
        <dsp:cNvPr id="0" name=""/>
        <dsp:cNvSpPr/>
      </dsp:nvSpPr>
      <dsp:spPr>
        <a:xfrm>
          <a:off x="3985793" y="435702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9072" y="474408"/>
        <a:ext cx="14029" cy="14029"/>
      </dsp:txXfrm>
    </dsp:sp>
    <dsp:sp modelId="{9CD7B256-988B-4E05-83C3-9899947D0990}">
      <dsp:nvSpPr>
        <dsp:cNvPr id="0" name=""/>
        <dsp:cNvSpPr/>
      </dsp:nvSpPr>
      <dsp:spPr>
        <a:xfrm>
          <a:off x="2302264" y="481422"/>
          <a:ext cx="280588" cy="3876264"/>
        </a:xfrm>
        <a:custGeom>
          <a:avLst/>
          <a:gdLst/>
          <a:ahLst/>
          <a:cxnLst/>
          <a:rect l="0" t="0" r="0" b="0"/>
          <a:pathLst>
            <a:path>
              <a:moveTo>
                <a:pt x="0" y="3876264"/>
              </a:moveTo>
              <a:lnTo>
                <a:pt x="140294" y="3876264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345398" y="2322395"/>
        <a:ext cx="194320" cy="194320"/>
      </dsp:txXfrm>
    </dsp:sp>
    <dsp:sp modelId="{47AE8846-F21F-4E4C-B4A3-D44DA4BF791C}">
      <dsp:nvSpPr>
        <dsp:cNvPr id="0" name=""/>
        <dsp:cNvSpPr/>
      </dsp:nvSpPr>
      <dsp:spPr>
        <a:xfrm rot="16200000">
          <a:off x="962807" y="4143824"/>
          <a:ext cx="2251188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Sprint Backlog</a:t>
          </a:r>
          <a:endParaRPr lang="zh-CN" altLang="en-US" sz="2800" kern="1200"/>
        </a:p>
      </dsp:txBody>
      <dsp:txXfrm>
        <a:off x="962807" y="4143824"/>
        <a:ext cx="2251188" cy="427725"/>
      </dsp:txXfrm>
    </dsp:sp>
    <dsp:sp modelId="{771B536D-40A9-4ABF-804C-03A235150690}">
      <dsp:nvSpPr>
        <dsp:cNvPr id="0" name=""/>
        <dsp:cNvSpPr/>
      </dsp:nvSpPr>
      <dsp:spPr>
        <a:xfrm>
          <a:off x="2582852" y="26755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2582852" y="267559"/>
        <a:ext cx="1402940" cy="427725"/>
      </dsp:txXfrm>
    </dsp:sp>
    <dsp:sp modelId="{1FED0D6C-6683-4EDC-BF84-844EDAA0C9D4}">
      <dsp:nvSpPr>
        <dsp:cNvPr id="0" name=""/>
        <dsp:cNvSpPr/>
      </dsp:nvSpPr>
      <dsp:spPr>
        <a:xfrm>
          <a:off x="4266381" y="26755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4266381" y="267559"/>
        <a:ext cx="1402940" cy="427725"/>
      </dsp:txXfrm>
    </dsp:sp>
    <dsp:sp modelId="{96E61FDC-C002-4677-BA1D-B15AC2F96AF7}">
      <dsp:nvSpPr>
        <dsp:cNvPr id="0" name=""/>
        <dsp:cNvSpPr/>
      </dsp:nvSpPr>
      <dsp:spPr>
        <a:xfrm>
          <a:off x="5949909" y="2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ndy-Friday</a:t>
          </a:r>
          <a:endParaRPr lang="zh-CN" altLang="en-US" sz="1400" kern="1200"/>
        </a:p>
      </dsp:txBody>
      <dsp:txXfrm>
        <a:off x="5949909" y="231"/>
        <a:ext cx="1402940" cy="427725"/>
      </dsp:txXfrm>
    </dsp:sp>
    <dsp:sp modelId="{0CAFDE7E-A183-4F8A-8955-75B49F20772A}">
      <dsp:nvSpPr>
        <dsp:cNvPr id="0" name=""/>
        <dsp:cNvSpPr/>
      </dsp:nvSpPr>
      <dsp:spPr>
        <a:xfrm>
          <a:off x="5949909" y="534888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aturday-Sunday</a:t>
          </a:r>
          <a:endParaRPr lang="zh-CN" altLang="en-US" sz="1400" kern="1200"/>
        </a:p>
      </dsp:txBody>
      <dsp:txXfrm>
        <a:off x="5949909" y="534888"/>
        <a:ext cx="1402940" cy="427725"/>
      </dsp:txXfrm>
    </dsp:sp>
    <dsp:sp modelId="{9930AFAD-7CAA-421C-A6F6-BE96E32B90BE}">
      <dsp:nvSpPr>
        <dsp:cNvPr id="0" name=""/>
        <dsp:cNvSpPr/>
      </dsp:nvSpPr>
      <dsp:spPr>
        <a:xfrm>
          <a:off x="2582852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9.5 hours</a:t>
          </a:r>
          <a:endParaRPr lang="zh-CN" altLang="en-US" sz="1400" kern="1200"/>
        </a:p>
      </dsp:txBody>
      <dsp:txXfrm>
        <a:off x="2582852" y="1604202"/>
        <a:ext cx="1402940" cy="427725"/>
      </dsp:txXfrm>
    </dsp:sp>
    <dsp:sp modelId="{95A82BF1-9CD3-4E37-A94B-A37F8550399A}">
      <dsp:nvSpPr>
        <dsp:cNvPr id="0" name=""/>
        <dsp:cNvSpPr/>
      </dsp:nvSpPr>
      <dsp:spPr>
        <a:xfrm>
          <a:off x="4266381" y="1069545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4266381" y="1069545"/>
        <a:ext cx="1402940" cy="427725"/>
      </dsp:txXfrm>
    </dsp:sp>
    <dsp:sp modelId="{138E57DF-E5C2-4E3F-962D-1D3CC0CF7D7B}">
      <dsp:nvSpPr>
        <dsp:cNvPr id="0" name=""/>
        <dsp:cNvSpPr/>
      </dsp:nvSpPr>
      <dsp:spPr>
        <a:xfrm>
          <a:off x="5949909" y="1069545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5949909" y="1069545"/>
        <a:ext cx="1402940" cy="427725"/>
      </dsp:txXfrm>
    </dsp:sp>
    <dsp:sp modelId="{3CBBE12A-8A67-47E8-931A-9EE82F929D6F}">
      <dsp:nvSpPr>
        <dsp:cNvPr id="0" name=""/>
        <dsp:cNvSpPr/>
      </dsp:nvSpPr>
      <dsp:spPr>
        <a:xfrm>
          <a:off x="4266381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4266381" y="2138860"/>
        <a:ext cx="1402940" cy="427725"/>
      </dsp:txXfrm>
    </dsp:sp>
    <dsp:sp modelId="{229ED479-4738-4AF3-A207-380BB1D4284E}">
      <dsp:nvSpPr>
        <dsp:cNvPr id="0" name=""/>
        <dsp:cNvSpPr/>
      </dsp:nvSpPr>
      <dsp:spPr>
        <a:xfrm>
          <a:off x="5949909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70 mins</a:t>
          </a:r>
          <a:endParaRPr lang="zh-CN" altLang="en-US" sz="1400" kern="1200"/>
        </a:p>
      </dsp:txBody>
      <dsp:txXfrm>
        <a:off x="5949909" y="1604202"/>
        <a:ext cx="1402940" cy="427725"/>
      </dsp:txXfrm>
    </dsp:sp>
    <dsp:sp modelId="{D9AAEA9E-1754-4245-AB2C-EE2D6C9B2E53}">
      <dsp:nvSpPr>
        <dsp:cNvPr id="0" name=""/>
        <dsp:cNvSpPr/>
      </dsp:nvSpPr>
      <dsp:spPr>
        <a:xfrm>
          <a:off x="7633438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7633438" y="1604202"/>
        <a:ext cx="1402940" cy="427725"/>
      </dsp:txXfrm>
    </dsp:sp>
    <dsp:sp modelId="{78735E58-2BEC-4026-95F9-02DA18792C96}">
      <dsp:nvSpPr>
        <dsp:cNvPr id="0" name=""/>
        <dsp:cNvSpPr/>
      </dsp:nvSpPr>
      <dsp:spPr>
        <a:xfrm>
          <a:off x="5949909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pgrade Project</a:t>
          </a:r>
          <a:endParaRPr lang="zh-CN" altLang="en-US" sz="1400" kern="1200"/>
        </a:p>
      </dsp:txBody>
      <dsp:txXfrm>
        <a:off x="5949909" y="2138860"/>
        <a:ext cx="1402940" cy="427725"/>
      </dsp:txXfrm>
    </dsp:sp>
    <dsp:sp modelId="{E8351BBE-943B-4EFA-9BF3-3B96FC2AFAFB}">
      <dsp:nvSpPr>
        <dsp:cNvPr id="0" name=""/>
        <dsp:cNvSpPr/>
      </dsp:nvSpPr>
      <dsp:spPr>
        <a:xfrm>
          <a:off x="7633438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 hours</a:t>
          </a:r>
          <a:endParaRPr lang="zh-CN" altLang="en-US" sz="1400" kern="1200"/>
        </a:p>
      </dsp:txBody>
      <dsp:txXfrm>
        <a:off x="7633438" y="2138860"/>
        <a:ext cx="1402940" cy="427725"/>
      </dsp:txXfrm>
    </dsp:sp>
    <dsp:sp modelId="{BCE333D0-047B-4679-9C41-6C97C0402CA4}">
      <dsp:nvSpPr>
        <dsp:cNvPr id="0" name=""/>
        <dsp:cNvSpPr/>
      </dsp:nvSpPr>
      <dsp:spPr>
        <a:xfrm>
          <a:off x="5949909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5949909" y="2673517"/>
        <a:ext cx="1402940" cy="427725"/>
      </dsp:txXfrm>
    </dsp:sp>
    <dsp:sp modelId="{AEF31980-DAE6-47CC-BBD5-6E15EC2F86B0}">
      <dsp:nvSpPr>
        <dsp:cNvPr id="0" name=""/>
        <dsp:cNvSpPr/>
      </dsp:nvSpPr>
      <dsp:spPr>
        <a:xfrm>
          <a:off x="7633438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</a:t>
          </a:r>
          <a:endParaRPr lang="zh-CN" altLang="en-US" sz="1400" kern="1200"/>
        </a:p>
      </dsp:txBody>
      <dsp:txXfrm>
        <a:off x="7633438" y="2673517"/>
        <a:ext cx="1402940" cy="427725"/>
      </dsp:txXfrm>
    </dsp:sp>
    <dsp:sp modelId="{FD769279-5711-4B36-8BA8-14447E06F8DD}">
      <dsp:nvSpPr>
        <dsp:cNvPr id="0" name=""/>
        <dsp:cNvSpPr/>
      </dsp:nvSpPr>
      <dsp:spPr>
        <a:xfrm>
          <a:off x="2582852" y="32081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10 hours</a:t>
          </a:r>
          <a:endParaRPr lang="zh-CN" altLang="en-US" sz="1400" kern="1200"/>
        </a:p>
      </dsp:txBody>
      <dsp:txXfrm>
        <a:off x="2582852" y="3208174"/>
        <a:ext cx="1402940" cy="427725"/>
      </dsp:txXfrm>
    </dsp:sp>
    <dsp:sp modelId="{B5FE9DCB-884C-4267-8DA6-3A347D5094C6}">
      <dsp:nvSpPr>
        <dsp:cNvPr id="0" name=""/>
        <dsp:cNvSpPr/>
      </dsp:nvSpPr>
      <dsp:spPr>
        <a:xfrm>
          <a:off x="4266381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A:1 hours</a:t>
          </a:r>
          <a:endParaRPr lang="zh-CN" altLang="en-US" sz="1400" kern="1200"/>
        </a:p>
      </dsp:txBody>
      <dsp:txXfrm>
        <a:off x="4266381" y="2673517"/>
        <a:ext cx="1402940" cy="427725"/>
      </dsp:txXfrm>
    </dsp:sp>
    <dsp:sp modelId="{28F21CBE-E02C-4A5A-9842-0B7570521C87}">
      <dsp:nvSpPr>
        <dsp:cNvPr id="0" name=""/>
        <dsp:cNvSpPr/>
      </dsp:nvSpPr>
      <dsp:spPr>
        <a:xfrm>
          <a:off x="4266381" y="32081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6:4 hours</a:t>
          </a:r>
          <a:endParaRPr lang="zh-CN" altLang="en-US" sz="1400" kern="1200"/>
        </a:p>
      </dsp:txBody>
      <dsp:txXfrm>
        <a:off x="4266381" y="3208174"/>
        <a:ext cx="1402940" cy="427725"/>
      </dsp:txXfrm>
    </dsp:sp>
    <dsp:sp modelId="{74564EE3-65B4-4E63-BE83-31DF3B135F80}">
      <dsp:nvSpPr>
        <dsp:cNvPr id="0" name=""/>
        <dsp:cNvSpPr/>
      </dsp:nvSpPr>
      <dsp:spPr>
        <a:xfrm>
          <a:off x="4266381" y="37428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:5 hours</a:t>
          </a:r>
          <a:endParaRPr lang="zh-CN" altLang="en-US" sz="1400" kern="1200"/>
        </a:p>
      </dsp:txBody>
      <dsp:txXfrm>
        <a:off x="4266381" y="3742831"/>
        <a:ext cx="1402940" cy="427725"/>
      </dsp:txXfrm>
    </dsp:sp>
    <dsp:sp modelId="{FA3B5079-A1C2-4A33-B3FB-4A0FF76E3224}">
      <dsp:nvSpPr>
        <dsp:cNvPr id="0" name=""/>
        <dsp:cNvSpPr/>
      </dsp:nvSpPr>
      <dsp:spPr>
        <a:xfrm>
          <a:off x="2582852" y="648294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14 hours</a:t>
          </a:r>
          <a:endParaRPr lang="zh-CN" altLang="en-US" sz="1400" kern="1200"/>
        </a:p>
      </dsp:txBody>
      <dsp:txXfrm>
        <a:off x="2582852" y="6482949"/>
        <a:ext cx="1402940" cy="427725"/>
      </dsp:txXfrm>
    </dsp:sp>
    <dsp:sp modelId="{0D16FE07-E6C2-40FF-9E30-5212880FCF57}">
      <dsp:nvSpPr>
        <dsp:cNvPr id="0" name=""/>
        <dsp:cNvSpPr/>
      </dsp:nvSpPr>
      <dsp:spPr>
        <a:xfrm>
          <a:off x="4266381" y="574779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xam 2: 10 hours</a:t>
          </a:r>
          <a:endParaRPr lang="zh-CN" altLang="en-US" sz="1400" kern="1200"/>
        </a:p>
      </dsp:txBody>
      <dsp:txXfrm>
        <a:off x="4266381" y="5747796"/>
        <a:ext cx="1402940" cy="427725"/>
      </dsp:txXfrm>
    </dsp:sp>
    <dsp:sp modelId="{36EC67CA-0651-43A9-81F7-5D20409C9784}">
      <dsp:nvSpPr>
        <dsp:cNvPr id="0" name=""/>
        <dsp:cNvSpPr/>
      </dsp:nvSpPr>
      <dsp:spPr>
        <a:xfrm>
          <a:off x="5949909" y="50794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5949909" y="5079474"/>
        <a:ext cx="1402940" cy="427725"/>
      </dsp:txXfrm>
    </dsp:sp>
    <dsp:sp modelId="{84AA75F3-47D6-47F9-9DEA-9F8F247F2D48}">
      <dsp:nvSpPr>
        <dsp:cNvPr id="0" name=""/>
        <dsp:cNvSpPr/>
      </dsp:nvSpPr>
      <dsp:spPr>
        <a:xfrm>
          <a:off x="7633438" y="45448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ncept</a:t>
          </a:r>
          <a:endParaRPr lang="zh-CN" altLang="en-US" sz="1400" kern="1200"/>
        </a:p>
      </dsp:txBody>
      <dsp:txXfrm>
        <a:off x="7633438" y="4544817"/>
        <a:ext cx="1402940" cy="427725"/>
      </dsp:txXfrm>
    </dsp:sp>
    <dsp:sp modelId="{BB9F6352-1D89-414C-82F7-AA77BC1D70DF}">
      <dsp:nvSpPr>
        <dsp:cNvPr id="0" name=""/>
        <dsp:cNvSpPr/>
      </dsp:nvSpPr>
      <dsp:spPr>
        <a:xfrm>
          <a:off x="9316967" y="4277488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9316967" y="4277488"/>
        <a:ext cx="1402940" cy="427725"/>
      </dsp:txXfrm>
    </dsp:sp>
    <dsp:sp modelId="{0B107E2C-A568-4E90-8229-1B3925D4497D}">
      <dsp:nvSpPr>
        <dsp:cNvPr id="0" name=""/>
        <dsp:cNvSpPr/>
      </dsp:nvSpPr>
      <dsp:spPr>
        <a:xfrm>
          <a:off x="9316967" y="481214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stributed System</a:t>
          </a:r>
          <a:endParaRPr lang="zh-CN" altLang="en-US" sz="1400" kern="1200"/>
        </a:p>
      </dsp:txBody>
      <dsp:txXfrm>
        <a:off x="9316967" y="4812146"/>
        <a:ext cx="1402940" cy="427725"/>
      </dsp:txXfrm>
    </dsp:sp>
    <dsp:sp modelId="{461FBE3C-8060-4DB4-85CD-E40984A16474}">
      <dsp:nvSpPr>
        <dsp:cNvPr id="0" name=""/>
        <dsp:cNvSpPr/>
      </dsp:nvSpPr>
      <dsp:spPr>
        <a:xfrm>
          <a:off x="7633438" y="56141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riting</a:t>
          </a:r>
          <a:endParaRPr lang="zh-CN" altLang="en-US" sz="1400" kern="1200"/>
        </a:p>
      </dsp:txBody>
      <dsp:txXfrm>
        <a:off x="7633438" y="5614131"/>
        <a:ext cx="1402940" cy="427725"/>
      </dsp:txXfrm>
    </dsp:sp>
    <dsp:sp modelId="{842097A9-107F-4FD9-8DF7-18384D3037F3}">
      <dsp:nvSpPr>
        <dsp:cNvPr id="0" name=""/>
        <dsp:cNvSpPr/>
      </dsp:nvSpPr>
      <dsp:spPr>
        <a:xfrm>
          <a:off x="9316967" y="53468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9316967" y="5346803"/>
        <a:ext cx="1402940" cy="427725"/>
      </dsp:txXfrm>
    </dsp:sp>
    <dsp:sp modelId="{7AC42AC1-0A41-4BBC-B7E6-2A26AE23C5F5}">
      <dsp:nvSpPr>
        <dsp:cNvPr id="0" name=""/>
        <dsp:cNvSpPr/>
      </dsp:nvSpPr>
      <dsp:spPr>
        <a:xfrm>
          <a:off x="9316967" y="58814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s</a:t>
          </a:r>
          <a:endParaRPr lang="zh-CN" altLang="en-US" sz="1400" kern="1200"/>
        </a:p>
      </dsp:txBody>
      <dsp:txXfrm>
        <a:off x="9316967" y="5881460"/>
        <a:ext cx="1402940" cy="427725"/>
      </dsp:txXfrm>
    </dsp:sp>
    <dsp:sp modelId="{DC669AD4-8CE9-4F53-AE1C-254E7AFBD27E}">
      <dsp:nvSpPr>
        <dsp:cNvPr id="0" name=""/>
        <dsp:cNvSpPr/>
      </dsp:nvSpPr>
      <dsp:spPr>
        <a:xfrm>
          <a:off x="11000495" y="53468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terative/waterfall</a:t>
          </a:r>
          <a:endParaRPr lang="zh-CN" altLang="en-US" sz="1400" kern="1200"/>
        </a:p>
      </dsp:txBody>
      <dsp:txXfrm>
        <a:off x="11000495" y="5346803"/>
        <a:ext cx="1402940" cy="427725"/>
      </dsp:txXfrm>
    </dsp:sp>
    <dsp:sp modelId="{79805E80-1D08-4DF9-980C-FC35ADA4E736}">
      <dsp:nvSpPr>
        <dsp:cNvPr id="0" name=""/>
        <dsp:cNvSpPr/>
      </dsp:nvSpPr>
      <dsp:spPr>
        <a:xfrm>
          <a:off x="11000495" y="58814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11000495" y="5881460"/>
        <a:ext cx="1402940" cy="427725"/>
      </dsp:txXfrm>
    </dsp:sp>
    <dsp:sp modelId="{C84252AE-3EFE-4D0C-B5CA-92CE2A45A6AC}">
      <dsp:nvSpPr>
        <dsp:cNvPr id="0" name=""/>
        <dsp:cNvSpPr/>
      </dsp:nvSpPr>
      <dsp:spPr>
        <a:xfrm>
          <a:off x="11000495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stributed Systems</a:t>
          </a:r>
          <a:endParaRPr lang="zh-CN" altLang="en-US" sz="1400" kern="1200"/>
        </a:p>
      </dsp:txBody>
      <dsp:txXfrm>
        <a:off x="11000495" y="6416117"/>
        <a:ext cx="1402940" cy="427725"/>
      </dsp:txXfrm>
    </dsp:sp>
    <dsp:sp modelId="{335CBD48-EF01-4F98-84FA-DF7070EF1D97}">
      <dsp:nvSpPr>
        <dsp:cNvPr id="0" name=""/>
        <dsp:cNvSpPr/>
      </dsp:nvSpPr>
      <dsp:spPr>
        <a:xfrm>
          <a:off x="5949909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crum</a:t>
          </a:r>
          <a:endParaRPr lang="zh-CN" altLang="en-US" sz="1400" kern="1200"/>
        </a:p>
      </dsp:txBody>
      <dsp:txXfrm>
        <a:off x="5949909" y="6416117"/>
        <a:ext cx="1402940" cy="427725"/>
      </dsp:txXfrm>
    </dsp:sp>
    <dsp:sp modelId="{133C2B91-FFC8-4642-859E-364161C86E2D}">
      <dsp:nvSpPr>
        <dsp:cNvPr id="0" name=""/>
        <dsp:cNvSpPr/>
      </dsp:nvSpPr>
      <dsp:spPr>
        <a:xfrm>
          <a:off x="7633438" y="614878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7633438" y="6148789"/>
        <a:ext cx="1402940" cy="427725"/>
      </dsp:txXfrm>
    </dsp:sp>
    <dsp:sp modelId="{6207D4A0-1708-43B3-8B11-1603A42AC54F}">
      <dsp:nvSpPr>
        <dsp:cNvPr id="0" name=""/>
        <dsp:cNvSpPr/>
      </dsp:nvSpPr>
      <dsp:spPr>
        <a:xfrm>
          <a:off x="7633438" y="668344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s</a:t>
          </a:r>
          <a:endParaRPr lang="zh-CN" altLang="en-US" sz="1400" kern="1200"/>
        </a:p>
      </dsp:txBody>
      <dsp:txXfrm>
        <a:off x="7633438" y="6683446"/>
        <a:ext cx="1402940" cy="427725"/>
      </dsp:txXfrm>
    </dsp:sp>
    <dsp:sp modelId="{4C58F580-8943-4071-BD5D-A5D92A43D3DC}">
      <dsp:nvSpPr>
        <dsp:cNvPr id="0" name=""/>
        <dsp:cNvSpPr/>
      </dsp:nvSpPr>
      <dsp:spPr>
        <a:xfrm>
          <a:off x="9316967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ituals</a:t>
          </a:r>
          <a:endParaRPr lang="zh-CN" altLang="en-US" sz="1400" kern="1200"/>
        </a:p>
      </dsp:txBody>
      <dsp:txXfrm>
        <a:off x="9316967" y="6416117"/>
        <a:ext cx="1402940" cy="427725"/>
      </dsp:txXfrm>
    </dsp:sp>
    <dsp:sp modelId="{4D2858E2-E219-4BB4-8809-90A9EAF7164E}">
      <dsp:nvSpPr>
        <dsp:cNvPr id="0" name=""/>
        <dsp:cNvSpPr/>
      </dsp:nvSpPr>
      <dsp:spPr>
        <a:xfrm>
          <a:off x="9316967" y="69507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rtifacts</a:t>
          </a:r>
          <a:endParaRPr lang="zh-CN" altLang="en-US" sz="1400" kern="1200"/>
        </a:p>
      </dsp:txBody>
      <dsp:txXfrm>
        <a:off x="9316967" y="6950774"/>
        <a:ext cx="1402940" cy="427725"/>
      </dsp:txXfrm>
    </dsp:sp>
    <dsp:sp modelId="{19249868-3296-4F20-832E-A951DD18AF5B}">
      <dsp:nvSpPr>
        <dsp:cNvPr id="0" name=""/>
        <dsp:cNvSpPr/>
      </dsp:nvSpPr>
      <dsp:spPr>
        <a:xfrm>
          <a:off x="4266381" y="72181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print</a:t>
          </a:r>
          <a:endParaRPr lang="zh-CN" altLang="en-US" sz="1400" kern="1200"/>
        </a:p>
      </dsp:txBody>
      <dsp:txXfrm>
        <a:off x="4266381" y="7218103"/>
        <a:ext cx="1402940" cy="427725"/>
      </dsp:txXfrm>
    </dsp:sp>
    <dsp:sp modelId="{D6748B19-36B9-48F7-A458-2074D3F5F6CD}">
      <dsp:nvSpPr>
        <dsp:cNvPr id="0" name=""/>
        <dsp:cNvSpPr/>
      </dsp:nvSpPr>
      <dsp:spPr>
        <a:xfrm>
          <a:off x="5949909" y="69507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and-ups: 2 hours</a:t>
          </a:r>
          <a:endParaRPr lang="zh-CN" altLang="en-US" sz="1400" kern="1200"/>
        </a:p>
      </dsp:txBody>
      <dsp:txXfrm>
        <a:off x="5949909" y="6950774"/>
        <a:ext cx="1402940" cy="427725"/>
      </dsp:txXfrm>
    </dsp:sp>
    <dsp:sp modelId="{D30A3E49-0D39-4870-9A22-5FF48883C7E4}">
      <dsp:nvSpPr>
        <dsp:cNvPr id="0" name=""/>
        <dsp:cNvSpPr/>
      </dsp:nvSpPr>
      <dsp:spPr>
        <a:xfrm>
          <a:off x="5949909" y="748543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ser Stories: 2 hours</a:t>
          </a:r>
          <a:endParaRPr lang="zh-CN" altLang="en-US" sz="1400" kern="1200"/>
        </a:p>
      </dsp:txBody>
      <dsp:txXfrm>
        <a:off x="5949909" y="7485432"/>
        <a:ext cx="1402940" cy="427725"/>
      </dsp:txXfrm>
    </dsp:sp>
    <dsp:sp modelId="{C3186FF9-99B8-4A04-93CB-DE28F94924A1}">
      <dsp:nvSpPr>
        <dsp:cNvPr id="0" name=""/>
        <dsp:cNvSpPr/>
      </dsp:nvSpPr>
      <dsp:spPr>
        <a:xfrm>
          <a:off x="2582852" y="802008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5 hours</a:t>
          </a:r>
          <a:endParaRPr lang="zh-CN" altLang="en-US" sz="1400" kern="1200"/>
        </a:p>
      </dsp:txBody>
      <dsp:txXfrm>
        <a:off x="2582852" y="8020089"/>
        <a:ext cx="1402940" cy="427725"/>
      </dsp:txXfrm>
    </dsp:sp>
    <dsp:sp modelId="{5EA9F4B5-044C-4F73-A071-75429C7CB773}">
      <dsp:nvSpPr>
        <dsp:cNvPr id="0" name=""/>
        <dsp:cNvSpPr/>
      </dsp:nvSpPr>
      <dsp:spPr>
        <a:xfrm>
          <a:off x="4266381" y="77527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3 hours</a:t>
          </a:r>
          <a:endParaRPr lang="zh-CN" altLang="en-US" sz="1400" kern="1200"/>
        </a:p>
      </dsp:txBody>
      <dsp:txXfrm>
        <a:off x="4266381" y="7752760"/>
        <a:ext cx="1402940" cy="427725"/>
      </dsp:txXfrm>
    </dsp:sp>
    <dsp:sp modelId="{DE80CBF0-9B47-4084-9AD7-9F458400EDED}">
      <dsp:nvSpPr>
        <dsp:cNvPr id="0" name=""/>
        <dsp:cNvSpPr/>
      </dsp:nvSpPr>
      <dsp:spPr>
        <a:xfrm>
          <a:off x="4266381" y="82874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2 hours</a:t>
          </a:r>
          <a:endParaRPr lang="zh-CN" altLang="en-US" sz="1400" kern="1200"/>
        </a:p>
      </dsp:txBody>
      <dsp:txXfrm>
        <a:off x="4266381" y="8287417"/>
        <a:ext cx="1402940" cy="42772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AD4180C-03E9-4EDD-8736-231D6FFEE809}">
      <dsp:nvSpPr>
        <dsp:cNvPr id="0" name=""/>
        <dsp:cNvSpPr/>
      </dsp:nvSpPr>
      <dsp:spPr>
        <a:xfrm>
          <a:off x="7117006" y="3183969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0318" y="3217936"/>
        <a:ext cx="23506" cy="23506"/>
      </dsp:txXfrm>
    </dsp:sp>
    <dsp:sp modelId="{40CB2B11-C677-49C3-A412-C66BE0296FE0}">
      <dsp:nvSpPr>
        <dsp:cNvPr id="0" name=""/>
        <dsp:cNvSpPr/>
      </dsp:nvSpPr>
      <dsp:spPr>
        <a:xfrm>
          <a:off x="4296229" y="3183969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3217936"/>
        <a:ext cx="23506" cy="23506"/>
      </dsp:txXfrm>
    </dsp:sp>
    <dsp:sp modelId="{C3EA265A-CEDD-4169-B6E5-725803AD1EFC}">
      <dsp:nvSpPr>
        <dsp:cNvPr id="0" name=""/>
        <dsp:cNvSpPr/>
      </dsp:nvSpPr>
      <dsp:spPr>
        <a:xfrm>
          <a:off x="1475451" y="188595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1343739"/>
              </a:lnTo>
              <a:lnTo>
                <a:pt x="470129" y="13437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74926" y="2522229"/>
        <a:ext cx="71180" cy="71180"/>
      </dsp:txXfrm>
    </dsp:sp>
    <dsp:sp modelId="{8BD21FFA-F7D2-43AA-B3B5-9E659D4727A0}">
      <dsp:nvSpPr>
        <dsp:cNvPr id="0" name=""/>
        <dsp:cNvSpPr/>
      </dsp:nvSpPr>
      <dsp:spPr>
        <a:xfrm>
          <a:off x="4296229" y="2288143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2322109"/>
        <a:ext cx="23506" cy="23506"/>
      </dsp:txXfrm>
    </dsp:sp>
    <dsp:sp modelId="{AF09849B-4473-4F08-8EDC-DEBEFF5961A5}">
      <dsp:nvSpPr>
        <dsp:cNvPr id="0" name=""/>
        <dsp:cNvSpPr/>
      </dsp:nvSpPr>
      <dsp:spPr>
        <a:xfrm>
          <a:off x="1475451" y="1885950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447913"/>
              </a:lnTo>
              <a:lnTo>
                <a:pt x="470129" y="4479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94282" y="2093672"/>
        <a:ext cx="32467" cy="32467"/>
      </dsp:txXfrm>
    </dsp:sp>
    <dsp:sp modelId="{A43F8925-B2FF-46F9-BDBF-1417A50186E8}">
      <dsp:nvSpPr>
        <dsp:cNvPr id="0" name=""/>
        <dsp:cNvSpPr/>
      </dsp:nvSpPr>
      <dsp:spPr>
        <a:xfrm>
          <a:off x="4296229" y="1392316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1426283"/>
        <a:ext cx="23506" cy="23506"/>
      </dsp:txXfrm>
    </dsp:sp>
    <dsp:sp modelId="{58EA531D-BF48-41ED-BF11-C74EC2752606}">
      <dsp:nvSpPr>
        <dsp:cNvPr id="0" name=""/>
        <dsp:cNvSpPr/>
      </dsp:nvSpPr>
      <dsp:spPr>
        <a:xfrm>
          <a:off x="1475451" y="1438036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447913"/>
              </a:moveTo>
              <a:lnTo>
                <a:pt x="235064" y="447913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94282" y="1645759"/>
        <a:ext cx="32467" cy="32467"/>
      </dsp:txXfrm>
    </dsp:sp>
    <dsp:sp modelId="{1BDCFD41-D9FB-4411-80D8-C9C3163FD113}">
      <dsp:nvSpPr>
        <dsp:cNvPr id="0" name=""/>
        <dsp:cNvSpPr/>
      </dsp:nvSpPr>
      <dsp:spPr>
        <a:xfrm>
          <a:off x="1475451" y="54221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1343739"/>
              </a:moveTo>
              <a:lnTo>
                <a:pt x="235064" y="1343739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74926" y="1178490"/>
        <a:ext cx="71180" cy="71180"/>
      </dsp:txXfrm>
    </dsp:sp>
    <dsp:sp modelId="{47AE8846-F21F-4E4C-B4A3-D44DA4BF791C}">
      <dsp:nvSpPr>
        <dsp:cNvPr id="0" name=""/>
        <dsp:cNvSpPr/>
      </dsp:nvSpPr>
      <dsp:spPr>
        <a:xfrm rot="16200000">
          <a:off x="-768829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-768829" y="1527619"/>
        <a:ext cx="3771900" cy="716661"/>
      </dsp:txXfrm>
    </dsp:sp>
    <dsp:sp modelId="{F7FBE92B-216F-4331-B520-5BE2F7AABF8A}">
      <dsp:nvSpPr>
        <dsp:cNvPr id="0" name=""/>
        <dsp:cNvSpPr/>
      </dsp:nvSpPr>
      <dsp:spPr>
        <a:xfrm>
          <a:off x="1945581" y="183880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signment A</a:t>
          </a:r>
          <a:r>
            <a:rPr lang="en-US" sz="2400" b="0" i="0" kern="1200"/>
            <a:t>: 95% Cost: 9 hours</a:t>
          </a:r>
          <a:endParaRPr lang="en-US" sz="2400" kern="1200"/>
        </a:p>
      </dsp:txBody>
      <dsp:txXfrm>
        <a:off x="1945581" y="183880"/>
        <a:ext cx="2350648" cy="716661"/>
      </dsp:txXfrm>
    </dsp:sp>
    <dsp:sp modelId="{2C5D6667-8064-4B98-9124-A941B0CE1815}">
      <dsp:nvSpPr>
        <dsp:cNvPr id="0" name=""/>
        <dsp:cNvSpPr/>
      </dsp:nvSpPr>
      <dsp:spPr>
        <a:xfrm>
          <a:off x="1945581" y="1079706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L</a:t>
          </a:r>
          <a:endParaRPr lang="en-US" sz="2400" kern="1200"/>
        </a:p>
      </dsp:txBody>
      <dsp:txXfrm>
        <a:off x="1945581" y="1079706"/>
        <a:ext cx="2350648" cy="716661"/>
      </dsp:txXfrm>
    </dsp:sp>
    <dsp:sp modelId="{93E304F8-FE64-49D9-9476-39F79292D104}">
      <dsp:nvSpPr>
        <dsp:cNvPr id="0" name=""/>
        <dsp:cNvSpPr/>
      </dsp:nvSpPr>
      <dsp:spPr>
        <a:xfrm>
          <a:off x="4766358" y="1079706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Course 3: 61% Cost: 4 hours</a:t>
          </a:r>
          <a:endParaRPr lang="en-US" sz="2400" kern="1200"/>
        </a:p>
      </dsp:txBody>
      <dsp:txXfrm>
        <a:off x="4766358" y="1079706"/>
        <a:ext cx="2350648" cy="716661"/>
      </dsp:txXfrm>
    </dsp:sp>
    <dsp:sp modelId="{C639DEFF-1732-4EDA-82AF-FC3D1F1EB543}">
      <dsp:nvSpPr>
        <dsp:cNvPr id="0" name=""/>
        <dsp:cNvSpPr/>
      </dsp:nvSpPr>
      <dsp:spPr>
        <a:xfrm>
          <a:off x="1945581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AD</a:t>
          </a:r>
          <a:endParaRPr lang="en-US" sz="2400" kern="1200"/>
        </a:p>
      </dsp:txBody>
      <dsp:txXfrm>
        <a:off x="1945581" y="1975532"/>
        <a:ext cx="2350648" cy="716661"/>
      </dsp:txXfrm>
    </dsp:sp>
    <dsp:sp modelId="{59E3A7EF-1511-42B0-AA34-631B362116CF}">
      <dsp:nvSpPr>
        <dsp:cNvPr id="0" name=""/>
        <dsp:cNvSpPr/>
      </dsp:nvSpPr>
      <dsp:spPr>
        <a:xfrm>
          <a:off x="4766358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xam 2</a:t>
          </a:r>
          <a:r>
            <a:rPr lang="en-US" sz="2400" b="0" i="0" kern="1200"/>
            <a:t>: 30% Cost: 3 hours</a:t>
          </a:r>
          <a:endParaRPr lang="en-US" sz="2400" kern="1200"/>
        </a:p>
      </dsp:txBody>
      <dsp:txXfrm>
        <a:off x="4766358" y="1975532"/>
        <a:ext cx="2350648" cy="716661"/>
      </dsp:txXfrm>
    </dsp:sp>
    <dsp:sp modelId="{B74FB45B-3C8B-44AF-8B99-A73EBCA2C69E}">
      <dsp:nvSpPr>
        <dsp:cNvPr id="0" name=""/>
        <dsp:cNvSpPr/>
      </dsp:nvSpPr>
      <dsp:spPr>
        <a:xfrm>
          <a:off x="1945581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ccounting</a:t>
          </a:r>
          <a:endParaRPr lang="en-US" sz="2400" kern="1200"/>
        </a:p>
      </dsp:txBody>
      <dsp:txXfrm>
        <a:off x="1945581" y="2871358"/>
        <a:ext cx="2350648" cy="716661"/>
      </dsp:txXfrm>
    </dsp:sp>
    <dsp:sp modelId="{78699AEC-AE8B-41C2-A358-D752F69B0516}">
      <dsp:nvSpPr>
        <dsp:cNvPr id="0" name=""/>
        <dsp:cNvSpPr/>
      </dsp:nvSpPr>
      <dsp:spPr>
        <a:xfrm>
          <a:off x="4766358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Lecture</a:t>
          </a:r>
          <a:endParaRPr lang="en-US" sz="2400" kern="1200"/>
        </a:p>
      </dsp:txBody>
      <dsp:txXfrm>
        <a:off x="4766358" y="2871358"/>
        <a:ext cx="2350648" cy="716661"/>
      </dsp:txXfrm>
    </dsp:sp>
    <dsp:sp modelId="{0E08AF73-AD36-4623-A64A-09CF82B868FB}">
      <dsp:nvSpPr>
        <dsp:cNvPr id="0" name=""/>
        <dsp:cNvSpPr/>
      </dsp:nvSpPr>
      <dsp:spPr>
        <a:xfrm>
          <a:off x="7587136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0% Cost: 1 hours</a:t>
          </a:r>
          <a:endParaRPr lang="en-US" sz="2400" kern="1200"/>
        </a:p>
      </dsp:txBody>
      <dsp:txXfrm>
        <a:off x="7587136" y="2871358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B274016-A491-498B-9703-D08487F84C79}">
      <dsp:nvSpPr>
        <dsp:cNvPr id="0" name=""/>
        <dsp:cNvSpPr/>
      </dsp:nvSpPr>
      <dsp:spPr>
        <a:xfrm>
          <a:off x="3785551" y="1204912"/>
          <a:ext cx="300360" cy="5723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180" y="0"/>
              </a:lnTo>
              <a:lnTo>
                <a:pt x="150180" y="572333"/>
              </a:lnTo>
              <a:lnTo>
                <a:pt x="300360" y="5723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19572" y="1474920"/>
        <a:ext cx="32318" cy="32318"/>
      </dsp:txXfrm>
    </dsp:sp>
    <dsp:sp modelId="{4C53AB08-4657-4647-AA21-90F865DF9D04}">
      <dsp:nvSpPr>
        <dsp:cNvPr id="0" name=""/>
        <dsp:cNvSpPr/>
      </dsp:nvSpPr>
      <dsp:spPr>
        <a:xfrm>
          <a:off x="3785551" y="1159192"/>
          <a:ext cx="3003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036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28222" y="1197403"/>
        <a:ext cx="15018" cy="15018"/>
      </dsp:txXfrm>
    </dsp:sp>
    <dsp:sp modelId="{10902F1B-76A0-42BF-B8B6-85638234AC1B}">
      <dsp:nvSpPr>
        <dsp:cNvPr id="0" name=""/>
        <dsp:cNvSpPr/>
      </dsp:nvSpPr>
      <dsp:spPr>
        <a:xfrm>
          <a:off x="3785551" y="632579"/>
          <a:ext cx="300360" cy="572333"/>
        </a:xfrm>
        <a:custGeom>
          <a:avLst/>
          <a:gdLst/>
          <a:ahLst/>
          <a:cxnLst/>
          <a:rect l="0" t="0" r="0" b="0"/>
          <a:pathLst>
            <a:path>
              <a:moveTo>
                <a:pt x="0" y="572333"/>
              </a:moveTo>
              <a:lnTo>
                <a:pt x="150180" y="572333"/>
              </a:lnTo>
              <a:lnTo>
                <a:pt x="150180" y="0"/>
              </a:lnTo>
              <a:lnTo>
                <a:pt x="30036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19572" y="902586"/>
        <a:ext cx="32318" cy="32318"/>
      </dsp:txXfrm>
    </dsp:sp>
    <dsp:sp modelId="{47AE8846-F21F-4E4C-B4A3-D44DA4BF791C}">
      <dsp:nvSpPr>
        <dsp:cNvPr id="0" name=""/>
        <dsp:cNvSpPr/>
      </dsp:nvSpPr>
      <dsp:spPr>
        <a:xfrm rot="16200000">
          <a:off x="2351705" y="975979"/>
          <a:ext cx="2409825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Done</a:t>
          </a:r>
          <a:endParaRPr lang="zh-CN" altLang="en-US" sz="3000" kern="1200"/>
        </a:p>
      </dsp:txBody>
      <dsp:txXfrm>
        <a:off x="2351705" y="975979"/>
        <a:ext cx="2409825" cy="457866"/>
      </dsp:txXfrm>
    </dsp:sp>
    <dsp:sp modelId="{D456BF37-646F-420A-817B-2C6FE870644F}">
      <dsp:nvSpPr>
        <dsp:cNvPr id="0" name=""/>
        <dsp:cNvSpPr/>
      </dsp:nvSpPr>
      <dsp:spPr>
        <a:xfrm>
          <a:off x="4085912" y="403645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</a:t>
          </a:r>
          <a:endParaRPr lang="zh-CN" altLang="en-US" sz="2500" kern="1200"/>
        </a:p>
      </dsp:txBody>
      <dsp:txXfrm>
        <a:off x="4085912" y="403645"/>
        <a:ext cx="1501802" cy="457866"/>
      </dsp:txXfrm>
    </dsp:sp>
    <dsp:sp modelId="{4EF52569-F013-456B-B7C2-DF86D043BE0D}">
      <dsp:nvSpPr>
        <dsp:cNvPr id="0" name=""/>
        <dsp:cNvSpPr/>
      </dsp:nvSpPr>
      <dsp:spPr>
        <a:xfrm>
          <a:off x="4085912" y="975979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ccounting</a:t>
          </a:r>
          <a:endParaRPr lang="zh-CN" altLang="en-US" sz="2500" kern="1200"/>
        </a:p>
      </dsp:txBody>
      <dsp:txXfrm>
        <a:off x="4085912" y="975979"/>
        <a:ext cx="1501802" cy="457866"/>
      </dsp:txXfrm>
    </dsp:sp>
    <dsp:sp modelId="{663C5C54-81B8-46B8-9BF9-E7A8943EB2EF}">
      <dsp:nvSpPr>
        <dsp:cNvPr id="0" name=""/>
        <dsp:cNvSpPr/>
      </dsp:nvSpPr>
      <dsp:spPr>
        <a:xfrm>
          <a:off x="4085912" y="1548312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SAD</a:t>
          </a:r>
          <a:endParaRPr lang="zh-CN" altLang="en-US" sz="2500" kern="1200"/>
        </a:p>
      </dsp:txBody>
      <dsp:txXfrm>
        <a:off x="4085912" y="1548312"/>
        <a:ext cx="1501802" cy="45786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6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00</cp:revision>
  <dcterms:created xsi:type="dcterms:W3CDTF">2018-07-09T12:32:00Z</dcterms:created>
  <dcterms:modified xsi:type="dcterms:W3CDTF">2018-10-29T00:52:00Z</dcterms:modified>
</cp:coreProperties>
</file>